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01B3F68" w14:textId="77777777" w:rsidR="00D24B3E" w:rsidRDefault="00254A65">
      <w:pPr>
        <w:pStyle w:val="Schze"/>
      </w:pPr>
      <w:r>
        <w:t xml:space="preserve"> 238. schůze Akademického senátu Masarykovy univerzity</w:t>
      </w:r>
    </w:p>
    <w:p w14:paraId="505C3B2B" w14:textId="77777777" w:rsidR="00D24B3E" w:rsidRDefault="00254A65">
      <w:pPr>
        <w:pStyle w:val="Normln1"/>
        <w:spacing w:before="240"/>
        <w:jc w:val="center"/>
        <w:rPr>
          <w:b/>
          <w:sz w:val="28"/>
        </w:rPr>
      </w:pPr>
      <w:r>
        <w:rPr>
          <w:b/>
          <w:sz w:val="28"/>
        </w:rPr>
        <w:t xml:space="preserve">Zápis z řádného zasedání ze dne 16. 9. 2019 </w:t>
      </w:r>
    </w:p>
    <w:p w14:paraId="7D56B7E9" w14:textId="77777777" w:rsidR="00D24B3E" w:rsidRDefault="00D24B3E">
      <w:pPr>
        <w:pStyle w:val="Normln1"/>
        <w:jc w:val="both"/>
        <w:rPr>
          <w:b/>
          <w:i/>
        </w:rPr>
      </w:pPr>
    </w:p>
    <w:bookmarkStart w:id="0" w:name="_Toc11238941" w:displacedByCustomXml="next"/>
    <w:sdt>
      <w:sdtPr>
        <w:id w:val="1927184320"/>
        <w:docPartObj>
          <w:docPartGallery w:val="Table of Contents"/>
          <w:docPartUnique/>
        </w:docPartObj>
      </w:sdtPr>
      <w:sdtEndPr/>
      <w:sdtContent>
        <w:p w14:paraId="02DA56F1" w14:textId="77777777" w:rsidR="00D24B3E" w:rsidRPr="008936C4" w:rsidRDefault="00254A65" w:rsidP="00985DF6">
          <w:pPr>
            <w:pStyle w:val="Obsah1"/>
            <w:rPr>
              <w:b/>
            </w:rPr>
          </w:pPr>
          <w:r w:rsidRPr="008936C4">
            <w:rPr>
              <w:b/>
            </w:rPr>
            <w:t>Program zasedání</w:t>
          </w:r>
          <w:bookmarkEnd w:id="0"/>
        </w:p>
        <w:p w14:paraId="213A2802" w14:textId="309751AA" w:rsidR="00AD5A9C" w:rsidRDefault="00254A65" w:rsidP="00985DF6">
          <w:pPr>
            <w:pStyle w:val="Obsah1"/>
            <w:rPr>
              <w:rFonts w:asciiTheme="minorHAnsi" w:eastAsiaTheme="minorEastAsia" w:hAnsiTheme="minorHAnsi" w:cstheme="minorBidi"/>
              <w:noProof/>
              <w:color w:val="auto"/>
              <w:szCs w:val="22"/>
            </w:rPr>
          </w:pPr>
          <w:r>
            <w:fldChar w:fldCharType="begin"/>
          </w:r>
          <w:r>
            <w:rPr>
              <w:rStyle w:val="IndexLink"/>
              <w:webHidden/>
            </w:rPr>
            <w:instrText>TOC \z \o "1-3" \h</w:instrText>
          </w:r>
          <w:r>
            <w:rPr>
              <w:rStyle w:val="IndexLink"/>
            </w:rPr>
            <w:fldChar w:fldCharType="separate"/>
          </w:r>
          <w:hyperlink w:anchor="_Toc20468365" w:history="1">
            <w:r w:rsidR="00AD5A9C" w:rsidRPr="001A7373">
              <w:rPr>
                <w:rStyle w:val="Hypertextovodkaz"/>
                <w:noProof/>
              </w:rPr>
              <w:t>1.</w:t>
            </w:r>
            <w:r w:rsidR="00AD5A9C">
              <w:rPr>
                <w:rFonts w:asciiTheme="minorHAnsi" w:eastAsiaTheme="minorEastAsia" w:hAnsiTheme="minorHAnsi" w:cstheme="minorBidi"/>
                <w:noProof/>
                <w:color w:val="auto"/>
                <w:szCs w:val="22"/>
              </w:rPr>
              <w:tab/>
            </w:r>
            <w:r w:rsidR="00AD5A9C" w:rsidRPr="001A7373">
              <w:rPr>
                <w:rStyle w:val="Hypertextovodkaz"/>
                <w:noProof/>
              </w:rPr>
              <w:t>Zahájení</w:t>
            </w:r>
            <w:r w:rsidR="00AD5A9C">
              <w:rPr>
                <w:noProof/>
                <w:webHidden/>
              </w:rPr>
              <w:tab/>
            </w:r>
            <w:r w:rsidR="00AD5A9C">
              <w:rPr>
                <w:noProof/>
                <w:webHidden/>
              </w:rPr>
              <w:fldChar w:fldCharType="begin"/>
            </w:r>
            <w:r w:rsidR="00AD5A9C">
              <w:rPr>
                <w:noProof/>
                <w:webHidden/>
              </w:rPr>
              <w:instrText xml:space="preserve"> PAGEREF _Toc20468365 \h </w:instrText>
            </w:r>
            <w:r w:rsidR="00AD5A9C">
              <w:rPr>
                <w:noProof/>
                <w:webHidden/>
              </w:rPr>
            </w:r>
            <w:r w:rsidR="00AD5A9C">
              <w:rPr>
                <w:noProof/>
                <w:webHidden/>
              </w:rPr>
              <w:fldChar w:fldCharType="separate"/>
            </w:r>
            <w:r w:rsidR="00236E90">
              <w:rPr>
                <w:noProof/>
                <w:webHidden/>
              </w:rPr>
              <w:t>2</w:t>
            </w:r>
            <w:r w:rsidR="00AD5A9C">
              <w:rPr>
                <w:noProof/>
                <w:webHidden/>
              </w:rPr>
              <w:fldChar w:fldCharType="end"/>
            </w:r>
          </w:hyperlink>
        </w:p>
        <w:p w14:paraId="4F1D8727" w14:textId="1786869B" w:rsidR="00AD5A9C" w:rsidRDefault="005B64D1" w:rsidP="00985DF6">
          <w:pPr>
            <w:pStyle w:val="Obsah1"/>
            <w:rPr>
              <w:rFonts w:asciiTheme="minorHAnsi" w:eastAsiaTheme="minorEastAsia" w:hAnsiTheme="minorHAnsi" w:cstheme="minorBidi"/>
              <w:noProof/>
              <w:color w:val="auto"/>
              <w:szCs w:val="22"/>
            </w:rPr>
          </w:pPr>
          <w:hyperlink w:anchor="_Toc20468366" w:history="1">
            <w:r w:rsidR="00AD5A9C" w:rsidRPr="001A7373">
              <w:rPr>
                <w:rStyle w:val="Hypertextovodkaz"/>
                <w:noProof/>
              </w:rPr>
              <w:t>2.</w:t>
            </w:r>
            <w:r w:rsidR="00AD5A9C">
              <w:rPr>
                <w:rFonts w:asciiTheme="minorHAnsi" w:eastAsiaTheme="minorEastAsia" w:hAnsiTheme="minorHAnsi" w:cstheme="minorBidi"/>
                <w:noProof/>
                <w:color w:val="auto"/>
                <w:szCs w:val="22"/>
              </w:rPr>
              <w:tab/>
            </w:r>
            <w:r w:rsidR="00AD5A9C" w:rsidRPr="001A7373">
              <w:rPr>
                <w:rStyle w:val="Hypertextovodkaz"/>
                <w:noProof/>
              </w:rPr>
              <w:t>Předání osvědčení o zvolení</w:t>
            </w:r>
            <w:r w:rsidR="00AD5A9C">
              <w:rPr>
                <w:noProof/>
                <w:webHidden/>
              </w:rPr>
              <w:tab/>
            </w:r>
            <w:r w:rsidR="00AD5A9C">
              <w:rPr>
                <w:noProof/>
                <w:webHidden/>
              </w:rPr>
              <w:fldChar w:fldCharType="begin"/>
            </w:r>
            <w:r w:rsidR="00AD5A9C">
              <w:rPr>
                <w:noProof/>
                <w:webHidden/>
              </w:rPr>
              <w:instrText xml:space="preserve"> PAGEREF _Toc20468366 \h </w:instrText>
            </w:r>
            <w:r w:rsidR="00AD5A9C">
              <w:rPr>
                <w:noProof/>
                <w:webHidden/>
              </w:rPr>
            </w:r>
            <w:r w:rsidR="00AD5A9C">
              <w:rPr>
                <w:noProof/>
                <w:webHidden/>
              </w:rPr>
              <w:fldChar w:fldCharType="separate"/>
            </w:r>
            <w:r w:rsidR="00236E90">
              <w:rPr>
                <w:noProof/>
                <w:webHidden/>
              </w:rPr>
              <w:t>3</w:t>
            </w:r>
            <w:r w:rsidR="00AD5A9C">
              <w:rPr>
                <w:noProof/>
                <w:webHidden/>
              </w:rPr>
              <w:fldChar w:fldCharType="end"/>
            </w:r>
          </w:hyperlink>
        </w:p>
        <w:p w14:paraId="3AD6C660" w14:textId="10C51641" w:rsidR="00AD5A9C" w:rsidRDefault="005B64D1" w:rsidP="00985DF6">
          <w:pPr>
            <w:pStyle w:val="Obsah1"/>
            <w:rPr>
              <w:rFonts w:asciiTheme="minorHAnsi" w:eastAsiaTheme="minorEastAsia" w:hAnsiTheme="minorHAnsi" w:cstheme="minorBidi"/>
              <w:noProof/>
              <w:color w:val="auto"/>
              <w:szCs w:val="22"/>
            </w:rPr>
          </w:pPr>
          <w:hyperlink w:anchor="_Toc20468367" w:history="1">
            <w:r w:rsidR="00AD5A9C" w:rsidRPr="001A7373">
              <w:rPr>
                <w:rStyle w:val="Hypertextovodkaz"/>
                <w:noProof/>
              </w:rPr>
              <w:t>3.</w:t>
            </w:r>
            <w:r w:rsidR="00AD5A9C">
              <w:rPr>
                <w:rFonts w:asciiTheme="minorHAnsi" w:eastAsiaTheme="minorEastAsia" w:hAnsiTheme="minorHAnsi" w:cstheme="minorBidi"/>
                <w:noProof/>
                <w:color w:val="auto"/>
                <w:szCs w:val="22"/>
              </w:rPr>
              <w:tab/>
            </w:r>
            <w:r w:rsidR="00AD5A9C" w:rsidRPr="001A7373">
              <w:rPr>
                <w:rStyle w:val="Hypertextovodkaz"/>
                <w:noProof/>
              </w:rPr>
              <w:t>Kontrola úkolů</w:t>
            </w:r>
            <w:r w:rsidR="00AD5A9C">
              <w:rPr>
                <w:noProof/>
                <w:webHidden/>
              </w:rPr>
              <w:tab/>
            </w:r>
            <w:r w:rsidR="00AD5A9C">
              <w:rPr>
                <w:noProof/>
                <w:webHidden/>
              </w:rPr>
              <w:fldChar w:fldCharType="begin"/>
            </w:r>
            <w:r w:rsidR="00AD5A9C">
              <w:rPr>
                <w:noProof/>
                <w:webHidden/>
              </w:rPr>
              <w:instrText xml:space="preserve"> PAGEREF _Toc20468367 \h </w:instrText>
            </w:r>
            <w:r w:rsidR="00AD5A9C">
              <w:rPr>
                <w:noProof/>
                <w:webHidden/>
              </w:rPr>
            </w:r>
            <w:r w:rsidR="00AD5A9C">
              <w:rPr>
                <w:noProof/>
                <w:webHidden/>
              </w:rPr>
              <w:fldChar w:fldCharType="separate"/>
            </w:r>
            <w:r w:rsidR="00236E90">
              <w:rPr>
                <w:noProof/>
                <w:webHidden/>
              </w:rPr>
              <w:t>3</w:t>
            </w:r>
            <w:r w:rsidR="00AD5A9C">
              <w:rPr>
                <w:noProof/>
                <w:webHidden/>
              </w:rPr>
              <w:fldChar w:fldCharType="end"/>
            </w:r>
          </w:hyperlink>
        </w:p>
        <w:p w14:paraId="5C85173B" w14:textId="5DD12D54" w:rsidR="00AD5A9C" w:rsidRDefault="005B64D1" w:rsidP="00985DF6">
          <w:pPr>
            <w:pStyle w:val="Obsah1"/>
            <w:rPr>
              <w:rFonts w:asciiTheme="minorHAnsi" w:eastAsiaTheme="minorEastAsia" w:hAnsiTheme="minorHAnsi" w:cstheme="minorBidi"/>
              <w:noProof/>
              <w:color w:val="auto"/>
              <w:szCs w:val="22"/>
            </w:rPr>
          </w:pPr>
          <w:hyperlink w:anchor="_Toc20468368" w:history="1">
            <w:r w:rsidR="00AD5A9C" w:rsidRPr="001A7373">
              <w:rPr>
                <w:rStyle w:val="Hypertextovodkaz"/>
                <w:noProof/>
              </w:rPr>
              <w:t>4.</w:t>
            </w:r>
            <w:r w:rsidR="00AD5A9C">
              <w:rPr>
                <w:rFonts w:asciiTheme="minorHAnsi" w:eastAsiaTheme="minorEastAsia" w:hAnsiTheme="minorHAnsi" w:cstheme="minorBidi"/>
                <w:noProof/>
                <w:color w:val="auto"/>
                <w:szCs w:val="22"/>
              </w:rPr>
              <w:tab/>
            </w:r>
            <w:r w:rsidR="00AD5A9C" w:rsidRPr="001A7373">
              <w:rPr>
                <w:rStyle w:val="Hypertextovodkaz"/>
                <w:noProof/>
              </w:rPr>
              <w:t>Zpráva rektora</w:t>
            </w:r>
            <w:r w:rsidR="00AD5A9C">
              <w:rPr>
                <w:noProof/>
                <w:webHidden/>
              </w:rPr>
              <w:tab/>
            </w:r>
            <w:r w:rsidR="00AD5A9C">
              <w:rPr>
                <w:noProof/>
                <w:webHidden/>
              </w:rPr>
              <w:fldChar w:fldCharType="begin"/>
            </w:r>
            <w:r w:rsidR="00AD5A9C">
              <w:rPr>
                <w:noProof/>
                <w:webHidden/>
              </w:rPr>
              <w:instrText xml:space="preserve"> PAGEREF _Toc20468368 \h </w:instrText>
            </w:r>
            <w:r w:rsidR="00AD5A9C">
              <w:rPr>
                <w:noProof/>
                <w:webHidden/>
              </w:rPr>
            </w:r>
            <w:r w:rsidR="00AD5A9C">
              <w:rPr>
                <w:noProof/>
                <w:webHidden/>
              </w:rPr>
              <w:fldChar w:fldCharType="separate"/>
            </w:r>
            <w:r w:rsidR="00236E90">
              <w:rPr>
                <w:noProof/>
                <w:webHidden/>
              </w:rPr>
              <w:t>3</w:t>
            </w:r>
            <w:r w:rsidR="00AD5A9C">
              <w:rPr>
                <w:noProof/>
                <w:webHidden/>
              </w:rPr>
              <w:fldChar w:fldCharType="end"/>
            </w:r>
          </w:hyperlink>
        </w:p>
        <w:p w14:paraId="78D921C6" w14:textId="640BBE20" w:rsidR="00AD5A9C" w:rsidRDefault="005B64D1" w:rsidP="00985DF6">
          <w:pPr>
            <w:pStyle w:val="Obsah1"/>
            <w:rPr>
              <w:rFonts w:asciiTheme="minorHAnsi" w:eastAsiaTheme="minorEastAsia" w:hAnsiTheme="minorHAnsi" w:cstheme="minorBidi"/>
              <w:noProof/>
              <w:color w:val="auto"/>
              <w:szCs w:val="22"/>
            </w:rPr>
          </w:pPr>
          <w:hyperlink w:anchor="_Toc20468369" w:history="1">
            <w:r w:rsidR="00AD5A9C" w:rsidRPr="001A7373">
              <w:rPr>
                <w:rStyle w:val="Hypertextovodkaz"/>
                <w:noProof/>
              </w:rPr>
              <w:t>5.</w:t>
            </w:r>
            <w:r w:rsidR="00AD5A9C">
              <w:rPr>
                <w:rFonts w:asciiTheme="minorHAnsi" w:eastAsiaTheme="minorEastAsia" w:hAnsiTheme="minorHAnsi" w:cstheme="minorBidi"/>
                <w:noProof/>
                <w:color w:val="auto"/>
                <w:szCs w:val="22"/>
              </w:rPr>
              <w:tab/>
            </w:r>
            <w:r w:rsidR="00AD5A9C" w:rsidRPr="001A7373">
              <w:rPr>
                <w:rStyle w:val="Hypertextovodkaz"/>
                <w:noProof/>
              </w:rPr>
              <w:t>Záměr rektora jmenovat prorektory</w:t>
            </w:r>
            <w:r w:rsidR="00AD5A9C">
              <w:rPr>
                <w:noProof/>
                <w:webHidden/>
              </w:rPr>
              <w:tab/>
            </w:r>
            <w:r w:rsidR="00AD5A9C">
              <w:rPr>
                <w:noProof/>
                <w:webHidden/>
              </w:rPr>
              <w:fldChar w:fldCharType="begin"/>
            </w:r>
            <w:r w:rsidR="00AD5A9C">
              <w:rPr>
                <w:noProof/>
                <w:webHidden/>
              </w:rPr>
              <w:instrText xml:space="preserve"> PAGEREF _Toc20468369 \h </w:instrText>
            </w:r>
            <w:r w:rsidR="00AD5A9C">
              <w:rPr>
                <w:noProof/>
                <w:webHidden/>
              </w:rPr>
            </w:r>
            <w:r w:rsidR="00AD5A9C">
              <w:rPr>
                <w:noProof/>
                <w:webHidden/>
              </w:rPr>
              <w:fldChar w:fldCharType="separate"/>
            </w:r>
            <w:r w:rsidR="00236E90">
              <w:rPr>
                <w:noProof/>
                <w:webHidden/>
              </w:rPr>
              <w:t>4</w:t>
            </w:r>
            <w:r w:rsidR="00AD5A9C">
              <w:rPr>
                <w:noProof/>
                <w:webHidden/>
              </w:rPr>
              <w:fldChar w:fldCharType="end"/>
            </w:r>
          </w:hyperlink>
        </w:p>
        <w:p w14:paraId="3CF1A5FC" w14:textId="0D329B7D" w:rsidR="00AD5A9C" w:rsidRDefault="005B64D1" w:rsidP="00985DF6">
          <w:pPr>
            <w:pStyle w:val="Obsah1"/>
            <w:rPr>
              <w:rFonts w:asciiTheme="minorHAnsi" w:eastAsiaTheme="minorEastAsia" w:hAnsiTheme="minorHAnsi" w:cstheme="minorBidi"/>
              <w:noProof/>
              <w:color w:val="auto"/>
              <w:szCs w:val="22"/>
            </w:rPr>
          </w:pPr>
          <w:hyperlink w:anchor="_Toc20468370" w:history="1">
            <w:r w:rsidR="00AD5A9C" w:rsidRPr="001A7373">
              <w:rPr>
                <w:rStyle w:val="Hypertextovodkaz"/>
                <w:noProof/>
              </w:rPr>
              <w:t>6.</w:t>
            </w:r>
            <w:r w:rsidR="00AD5A9C">
              <w:rPr>
                <w:rFonts w:asciiTheme="minorHAnsi" w:eastAsiaTheme="minorEastAsia" w:hAnsiTheme="minorHAnsi" w:cstheme="minorBidi"/>
                <w:noProof/>
                <w:color w:val="auto"/>
                <w:szCs w:val="22"/>
              </w:rPr>
              <w:tab/>
            </w:r>
            <w:r w:rsidR="00AD5A9C" w:rsidRPr="001A7373">
              <w:rPr>
                <w:rStyle w:val="Hypertextovodkaz"/>
                <w:noProof/>
              </w:rPr>
              <w:t>Záměr rektora odvolat a jmenovat členy Vědecké rady MU</w:t>
            </w:r>
            <w:r w:rsidR="00AD5A9C">
              <w:rPr>
                <w:noProof/>
                <w:webHidden/>
              </w:rPr>
              <w:tab/>
            </w:r>
            <w:r w:rsidR="00AD5A9C">
              <w:rPr>
                <w:noProof/>
                <w:webHidden/>
              </w:rPr>
              <w:fldChar w:fldCharType="begin"/>
            </w:r>
            <w:r w:rsidR="00AD5A9C">
              <w:rPr>
                <w:noProof/>
                <w:webHidden/>
              </w:rPr>
              <w:instrText xml:space="preserve"> PAGEREF _Toc20468370 \h </w:instrText>
            </w:r>
            <w:r w:rsidR="00AD5A9C">
              <w:rPr>
                <w:noProof/>
                <w:webHidden/>
              </w:rPr>
            </w:r>
            <w:r w:rsidR="00AD5A9C">
              <w:rPr>
                <w:noProof/>
                <w:webHidden/>
              </w:rPr>
              <w:fldChar w:fldCharType="separate"/>
            </w:r>
            <w:r w:rsidR="00236E90">
              <w:rPr>
                <w:noProof/>
                <w:webHidden/>
              </w:rPr>
              <w:t>5</w:t>
            </w:r>
            <w:r w:rsidR="00AD5A9C">
              <w:rPr>
                <w:noProof/>
                <w:webHidden/>
              </w:rPr>
              <w:fldChar w:fldCharType="end"/>
            </w:r>
          </w:hyperlink>
        </w:p>
        <w:p w14:paraId="1D799488" w14:textId="7CAE4F6E" w:rsidR="00AD5A9C" w:rsidRDefault="005B64D1" w:rsidP="00985DF6">
          <w:pPr>
            <w:pStyle w:val="Obsah1"/>
            <w:rPr>
              <w:rFonts w:asciiTheme="minorHAnsi" w:eastAsiaTheme="minorEastAsia" w:hAnsiTheme="minorHAnsi" w:cstheme="minorBidi"/>
              <w:noProof/>
              <w:color w:val="auto"/>
              <w:szCs w:val="22"/>
            </w:rPr>
          </w:pPr>
          <w:hyperlink w:anchor="_Toc20468371" w:history="1">
            <w:r w:rsidR="00AD5A9C" w:rsidRPr="001A7373">
              <w:rPr>
                <w:rStyle w:val="Hypertextovodkaz"/>
                <w:noProof/>
              </w:rPr>
              <w:t>7.</w:t>
            </w:r>
            <w:r w:rsidR="00AD5A9C">
              <w:rPr>
                <w:rFonts w:asciiTheme="minorHAnsi" w:eastAsiaTheme="minorEastAsia" w:hAnsiTheme="minorHAnsi" w:cstheme="minorBidi"/>
                <w:noProof/>
                <w:color w:val="auto"/>
                <w:szCs w:val="22"/>
              </w:rPr>
              <w:tab/>
            </w:r>
            <w:r w:rsidR="00AD5A9C" w:rsidRPr="001A7373">
              <w:rPr>
                <w:rStyle w:val="Hypertextovodkaz"/>
                <w:noProof/>
              </w:rPr>
              <w:t>Zástupci MU v RVŠ</w:t>
            </w:r>
            <w:r w:rsidR="00AD5A9C">
              <w:rPr>
                <w:noProof/>
                <w:webHidden/>
              </w:rPr>
              <w:tab/>
            </w:r>
            <w:r w:rsidR="00AD5A9C">
              <w:rPr>
                <w:noProof/>
                <w:webHidden/>
              </w:rPr>
              <w:fldChar w:fldCharType="begin"/>
            </w:r>
            <w:r w:rsidR="00AD5A9C">
              <w:rPr>
                <w:noProof/>
                <w:webHidden/>
              </w:rPr>
              <w:instrText xml:space="preserve"> PAGEREF _Toc20468371 \h </w:instrText>
            </w:r>
            <w:r w:rsidR="00AD5A9C">
              <w:rPr>
                <w:noProof/>
                <w:webHidden/>
              </w:rPr>
            </w:r>
            <w:r w:rsidR="00AD5A9C">
              <w:rPr>
                <w:noProof/>
                <w:webHidden/>
              </w:rPr>
              <w:fldChar w:fldCharType="separate"/>
            </w:r>
            <w:r w:rsidR="00236E90">
              <w:rPr>
                <w:noProof/>
                <w:webHidden/>
              </w:rPr>
              <w:t>7</w:t>
            </w:r>
            <w:r w:rsidR="00AD5A9C">
              <w:rPr>
                <w:noProof/>
                <w:webHidden/>
              </w:rPr>
              <w:fldChar w:fldCharType="end"/>
            </w:r>
          </w:hyperlink>
        </w:p>
        <w:p w14:paraId="5C43F308" w14:textId="58A2CF8F" w:rsidR="00AD5A9C" w:rsidRDefault="005B64D1" w:rsidP="00985DF6">
          <w:pPr>
            <w:pStyle w:val="Obsah1"/>
            <w:rPr>
              <w:rFonts w:asciiTheme="minorHAnsi" w:eastAsiaTheme="minorEastAsia" w:hAnsiTheme="minorHAnsi" w:cstheme="minorBidi"/>
              <w:noProof/>
              <w:color w:val="auto"/>
              <w:szCs w:val="22"/>
            </w:rPr>
          </w:pPr>
          <w:hyperlink w:anchor="_Toc20468372" w:history="1">
            <w:r w:rsidR="00AD5A9C" w:rsidRPr="001A7373">
              <w:rPr>
                <w:rStyle w:val="Hypertextovodkaz"/>
                <w:noProof/>
              </w:rPr>
              <w:t>8.</w:t>
            </w:r>
            <w:r w:rsidR="00AD5A9C">
              <w:rPr>
                <w:rFonts w:asciiTheme="minorHAnsi" w:eastAsiaTheme="minorEastAsia" w:hAnsiTheme="minorHAnsi" w:cstheme="minorBidi"/>
                <w:noProof/>
                <w:color w:val="auto"/>
                <w:szCs w:val="22"/>
              </w:rPr>
              <w:tab/>
            </w:r>
            <w:r w:rsidR="00AD5A9C" w:rsidRPr="001A7373">
              <w:rPr>
                <w:rStyle w:val="Hypertextovodkaz"/>
                <w:noProof/>
              </w:rPr>
              <w:t>Změny v komisích AS</w:t>
            </w:r>
            <w:r w:rsidR="00AD5A9C">
              <w:rPr>
                <w:noProof/>
                <w:webHidden/>
              </w:rPr>
              <w:tab/>
            </w:r>
            <w:r w:rsidR="00AD5A9C">
              <w:rPr>
                <w:noProof/>
                <w:webHidden/>
              </w:rPr>
              <w:fldChar w:fldCharType="begin"/>
            </w:r>
            <w:r w:rsidR="00AD5A9C">
              <w:rPr>
                <w:noProof/>
                <w:webHidden/>
              </w:rPr>
              <w:instrText xml:space="preserve"> PAGEREF _Toc20468372 \h </w:instrText>
            </w:r>
            <w:r w:rsidR="00AD5A9C">
              <w:rPr>
                <w:noProof/>
                <w:webHidden/>
              </w:rPr>
            </w:r>
            <w:r w:rsidR="00AD5A9C">
              <w:rPr>
                <w:noProof/>
                <w:webHidden/>
              </w:rPr>
              <w:fldChar w:fldCharType="separate"/>
            </w:r>
            <w:r w:rsidR="00236E90">
              <w:rPr>
                <w:noProof/>
                <w:webHidden/>
              </w:rPr>
              <w:t>8</w:t>
            </w:r>
            <w:r w:rsidR="00AD5A9C">
              <w:rPr>
                <w:noProof/>
                <w:webHidden/>
              </w:rPr>
              <w:fldChar w:fldCharType="end"/>
            </w:r>
          </w:hyperlink>
        </w:p>
        <w:p w14:paraId="35CF5AA4" w14:textId="4B00EFD6" w:rsidR="00AD5A9C" w:rsidRDefault="005B64D1" w:rsidP="00985DF6">
          <w:pPr>
            <w:pStyle w:val="Obsah1"/>
            <w:rPr>
              <w:rFonts w:asciiTheme="minorHAnsi" w:eastAsiaTheme="minorEastAsia" w:hAnsiTheme="minorHAnsi" w:cstheme="minorBidi"/>
              <w:noProof/>
              <w:color w:val="auto"/>
              <w:szCs w:val="22"/>
            </w:rPr>
          </w:pPr>
          <w:hyperlink w:anchor="_Toc20468373" w:history="1">
            <w:r w:rsidR="00AD5A9C" w:rsidRPr="001A7373">
              <w:rPr>
                <w:rStyle w:val="Hypertextovodkaz"/>
                <w:noProof/>
              </w:rPr>
              <w:t>9.</w:t>
            </w:r>
            <w:r w:rsidR="00AD5A9C">
              <w:rPr>
                <w:rFonts w:asciiTheme="minorHAnsi" w:eastAsiaTheme="minorEastAsia" w:hAnsiTheme="minorHAnsi" w:cstheme="minorBidi"/>
                <w:noProof/>
                <w:color w:val="auto"/>
                <w:szCs w:val="22"/>
              </w:rPr>
              <w:tab/>
            </w:r>
            <w:r w:rsidR="00AD5A9C" w:rsidRPr="001A7373">
              <w:rPr>
                <w:rStyle w:val="Hypertextovodkaz"/>
                <w:noProof/>
              </w:rPr>
              <w:t>Různé</w:t>
            </w:r>
            <w:r w:rsidR="00AD5A9C">
              <w:rPr>
                <w:noProof/>
                <w:webHidden/>
              </w:rPr>
              <w:tab/>
            </w:r>
            <w:r w:rsidR="00AD5A9C">
              <w:rPr>
                <w:noProof/>
                <w:webHidden/>
              </w:rPr>
              <w:fldChar w:fldCharType="begin"/>
            </w:r>
            <w:r w:rsidR="00AD5A9C">
              <w:rPr>
                <w:noProof/>
                <w:webHidden/>
              </w:rPr>
              <w:instrText xml:space="preserve"> PAGEREF _Toc20468373 \h </w:instrText>
            </w:r>
            <w:r w:rsidR="00AD5A9C">
              <w:rPr>
                <w:noProof/>
                <w:webHidden/>
              </w:rPr>
            </w:r>
            <w:r w:rsidR="00AD5A9C">
              <w:rPr>
                <w:noProof/>
                <w:webHidden/>
              </w:rPr>
              <w:fldChar w:fldCharType="separate"/>
            </w:r>
            <w:r w:rsidR="00236E90">
              <w:rPr>
                <w:noProof/>
                <w:webHidden/>
              </w:rPr>
              <w:t>9</w:t>
            </w:r>
            <w:r w:rsidR="00AD5A9C">
              <w:rPr>
                <w:noProof/>
                <w:webHidden/>
              </w:rPr>
              <w:fldChar w:fldCharType="end"/>
            </w:r>
          </w:hyperlink>
        </w:p>
        <w:p w14:paraId="60A9D867" w14:textId="31C5A4D6" w:rsidR="00D24B3E" w:rsidRDefault="00254A65" w:rsidP="00985DF6">
          <w:pPr>
            <w:pStyle w:val="Obsah1"/>
          </w:pPr>
          <w:r>
            <w:fldChar w:fldCharType="end"/>
          </w:r>
        </w:p>
      </w:sdtContent>
    </w:sdt>
    <w:p w14:paraId="6EDFDD21" w14:textId="77777777" w:rsidR="00D24B3E" w:rsidRDefault="00254A65">
      <w:pPr>
        <w:suppressAutoHyphens w:val="0"/>
        <w:spacing w:line="240" w:lineRule="auto"/>
        <w:rPr>
          <w:b/>
        </w:rPr>
      </w:pPr>
      <w:r>
        <w:rPr>
          <w:b/>
        </w:rPr>
        <w:t>Přílohy zápisu</w:t>
      </w:r>
      <w:r>
        <w:rPr>
          <w:b/>
        </w:rPr>
        <w:tab/>
      </w:r>
    </w:p>
    <w:p w14:paraId="1D33228B" w14:textId="77777777" w:rsidR="00D24B3E" w:rsidRDefault="005B64D1">
      <w:pPr>
        <w:pStyle w:val="Normln1"/>
        <w:numPr>
          <w:ilvl w:val="0"/>
          <w:numId w:val="4"/>
        </w:numPr>
        <w:tabs>
          <w:tab w:val="left" w:pos="2127"/>
        </w:tabs>
        <w:ind w:left="426" w:hanging="314"/>
      </w:pPr>
      <w:hyperlink w:anchor="Příloha1">
        <w:r w:rsidR="00254A65">
          <w:rPr>
            <w:rStyle w:val="InternetLink"/>
          </w:rPr>
          <w:t>Prezenční listina</w:t>
        </w:r>
      </w:hyperlink>
    </w:p>
    <w:p w14:paraId="4DC0E32C" w14:textId="77777777" w:rsidR="00D24B3E" w:rsidRDefault="005B64D1">
      <w:pPr>
        <w:pStyle w:val="Normln1"/>
        <w:numPr>
          <w:ilvl w:val="0"/>
          <w:numId w:val="4"/>
        </w:numPr>
        <w:tabs>
          <w:tab w:val="left" w:pos="2127"/>
        </w:tabs>
        <w:ind w:left="426" w:hanging="314"/>
        <w:jc w:val="both"/>
        <w:rPr>
          <w:rStyle w:val="InternetLink"/>
          <w:color w:val="000000"/>
          <w:u w:val="none"/>
        </w:rPr>
      </w:pPr>
      <w:hyperlink w:anchor="Příloha2">
        <w:r w:rsidR="00254A65">
          <w:rPr>
            <w:rStyle w:val="InternetLink"/>
          </w:rPr>
          <w:t>Přijatá usnesení</w:t>
        </w:r>
      </w:hyperlink>
    </w:p>
    <w:p w14:paraId="7BD7DD0E" w14:textId="77777777" w:rsidR="00D24B3E" w:rsidRDefault="00254A65">
      <w:pPr>
        <w:pStyle w:val="Normln1"/>
        <w:numPr>
          <w:ilvl w:val="0"/>
          <w:numId w:val="4"/>
        </w:numPr>
        <w:tabs>
          <w:tab w:val="left" w:pos="2127"/>
        </w:tabs>
        <w:ind w:left="426" w:hanging="314"/>
        <w:jc w:val="both"/>
        <w:rPr>
          <w:rStyle w:val="InternetLink"/>
          <w:color w:val="000000"/>
          <w:u w:val="none"/>
        </w:rPr>
      </w:pPr>
      <w:r>
        <w:rPr>
          <w:rStyle w:val="InternetLink"/>
          <w:color w:val="000000"/>
          <w:u w:val="none"/>
        </w:rPr>
        <w:t>Výsledky hlasování po jménech k bodu jmenování nových členů Vědecké rady MU</w:t>
      </w:r>
    </w:p>
    <w:p w14:paraId="23486CA1" w14:textId="77777777" w:rsidR="00D24B3E" w:rsidRDefault="00254A65">
      <w:pPr>
        <w:pStyle w:val="Normln1"/>
        <w:numPr>
          <w:ilvl w:val="0"/>
          <w:numId w:val="4"/>
        </w:numPr>
        <w:tabs>
          <w:tab w:val="left" w:pos="2127"/>
        </w:tabs>
        <w:ind w:left="426" w:hanging="314"/>
        <w:jc w:val="both"/>
        <w:rPr>
          <w:rStyle w:val="InternetLink"/>
          <w:color w:val="000000"/>
          <w:u w:val="none"/>
        </w:rPr>
      </w:pPr>
      <w:r>
        <w:rPr>
          <w:rStyle w:val="InternetLink"/>
          <w:color w:val="000000"/>
          <w:u w:val="none"/>
        </w:rPr>
        <w:t>Seznam nominantů, kteří byli schváleni ke jmenování do Vědecké rady MU</w:t>
      </w:r>
    </w:p>
    <w:p w14:paraId="2C7C30C9" w14:textId="417CD08E" w:rsidR="00D24B3E" w:rsidRDefault="00254A65">
      <w:pPr>
        <w:pStyle w:val="Normln1"/>
        <w:numPr>
          <w:ilvl w:val="0"/>
          <w:numId w:val="4"/>
        </w:numPr>
        <w:tabs>
          <w:tab w:val="left" w:pos="2127"/>
        </w:tabs>
        <w:ind w:left="426" w:hanging="314"/>
        <w:jc w:val="both"/>
      </w:pPr>
      <w:r>
        <w:rPr>
          <w:rStyle w:val="InternetLink"/>
          <w:color w:val="000000"/>
          <w:u w:val="none"/>
        </w:rPr>
        <w:t>Zpráva rektora</w:t>
      </w:r>
    </w:p>
    <w:p w14:paraId="33684FC2" w14:textId="77777777" w:rsidR="00D24B3E" w:rsidRDefault="00D24B3E">
      <w:pPr>
        <w:pStyle w:val="Normln1"/>
        <w:jc w:val="both"/>
        <w:rPr>
          <w:b/>
        </w:rPr>
      </w:pPr>
    </w:p>
    <w:p w14:paraId="43C89CEB" w14:textId="77777777" w:rsidR="00D24B3E" w:rsidRDefault="00254A65">
      <w:pPr>
        <w:pStyle w:val="Normln1"/>
        <w:ind w:left="1701" w:hanging="1680"/>
        <w:jc w:val="both"/>
      </w:pPr>
      <w:r>
        <w:rPr>
          <w:b/>
        </w:rPr>
        <w:t xml:space="preserve">Přítomni </w:t>
      </w:r>
      <w:r>
        <w:tab/>
      </w:r>
    </w:p>
    <w:p w14:paraId="0238BC3D" w14:textId="77777777" w:rsidR="00D24B3E" w:rsidRDefault="00254A65">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Link"/>
          </w:rPr>
          <w:t>přílohu č. 1</w:t>
        </w:r>
      </w:hyperlink>
      <w:r>
        <w:t xml:space="preserve"> tohoto zápisu;</w:t>
      </w:r>
    </w:p>
    <w:p w14:paraId="559A33F8" w14:textId="77777777" w:rsidR="00D24B3E" w:rsidRDefault="00254A65">
      <w:pPr>
        <w:pStyle w:val="Normln1"/>
        <w:ind w:left="1560" w:hanging="1539"/>
        <w:jc w:val="both"/>
      </w:pPr>
      <w:r>
        <w:rPr>
          <w:b/>
          <w:i/>
        </w:rPr>
        <w:t xml:space="preserve">                </w:t>
      </w:r>
      <w:r>
        <w:rPr>
          <w:b/>
          <w:i/>
        </w:rPr>
        <w:tab/>
      </w:r>
      <w:r>
        <w:t>při zahájení zasedání AS bylo přítomno 38 senátorů a senátorek;</w:t>
      </w:r>
    </w:p>
    <w:p w14:paraId="17C899B3" w14:textId="77777777" w:rsidR="00D24B3E" w:rsidRDefault="00254A65">
      <w:pPr>
        <w:pStyle w:val="Normln1"/>
        <w:ind w:left="1560" w:hanging="1539"/>
        <w:jc w:val="both"/>
        <w:rPr>
          <w:b/>
        </w:rPr>
      </w:pPr>
      <w:r>
        <w:t xml:space="preserve">                   </w:t>
      </w:r>
      <w:r>
        <w:tab/>
      </w:r>
      <w:r>
        <w:rPr>
          <w:b/>
        </w:rPr>
        <w:t>celkem se zasedání zúčastnilo 39 členů AS</w:t>
      </w:r>
    </w:p>
    <w:p w14:paraId="05BD2207" w14:textId="77777777" w:rsidR="00D24B3E" w:rsidRDefault="00254A65">
      <w:pPr>
        <w:pStyle w:val="Normln1"/>
        <w:tabs>
          <w:tab w:val="left" w:pos="7906"/>
        </w:tabs>
        <w:ind w:left="1560" w:hanging="1539"/>
        <w:jc w:val="both"/>
      </w:pPr>
      <w:r>
        <w:tab/>
      </w:r>
      <w:r>
        <w:tab/>
      </w:r>
    </w:p>
    <w:p w14:paraId="43CF0A49" w14:textId="77777777" w:rsidR="00D24B3E" w:rsidRDefault="00254A65">
      <w:pPr>
        <w:pStyle w:val="Normln1"/>
        <w:ind w:left="1560" w:hanging="1539"/>
        <w:jc w:val="both"/>
      </w:pPr>
      <w:r>
        <w:rPr>
          <w:i/>
        </w:rPr>
        <w:t>Zvaní hosté</w:t>
      </w:r>
      <w:r>
        <w:t xml:space="preserve">  </w:t>
      </w:r>
      <w:r>
        <w:tab/>
        <w:t>prof. MUDr. Martin Bareš, Ph.D., rektor</w:t>
      </w:r>
    </w:p>
    <w:p w14:paraId="78CA5EA5" w14:textId="77777777" w:rsidR="00D24B3E" w:rsidRDefault="00254A65">
      <w:pPr>
        <w:pStyle w:val="Normln1"/>
        <w:ind w:left="1560" w:hanging="1539"/>
        <w:jc w:val="both"/>
      </w:pPr>
      <w:r>
        <w:rPr>
          <w:i/>
        </w:rPr>
        <w:tab/>
      </w:r>
      <w:r>
        <w:t>doc. PhDr. Břetislav Dančák, Ph.D., navržený prorektor pro internacionalizaci</w:t>
      </w:r>
    </w:p>
    <w:p w14:paraId="069DCEC4" w14:textId="6C59A609" w:rsidR="00D24B3E" w:rsidRDefault="00254A65">
      <w:pPr>
        <w:pStyle w:val="Normln1"/>
        <w:ind w:left="1560" w:hanging="1539"/>
        <w:jc w:val="both"/>
      </w:pPr>
      <w:r>
        <w:tab/>
        <w:t>prof. RNDr. Šárka Pospíšilová, Ph.D., navržená prorektorka pro výzkum a</w:t>
      </w:r>
      <w:r w:rsidR="009C5E6D">
        <w:t> </w:t>
      </w:r>
      <w:r>
        <w:t>doktorské studium</w:t>
      </w:r>
    </w:p>
    <w:p w14:paraId="6F11DB30" w14:textId="77777777" w:rsidR="00D24B3E" w:rsidRDefault="00254A65">
      <w:pPr>
        <w:pStyle w:val="Normln1"/>
        <w:ind w:left="1560" w:hanging="1539"/>
        <w:jc w:val="both"/>
      </w:pPr>
      <w:r>
        <w:tab/>
        <w:t>prof. PhDr. Jiří Hanuš, Ph.D., navržený prorektor pro personální a akademické záležitosti</w:t>
      </w:r>
    </w:p>
    <w:p w14:paraId="1B12C42A" w14:textId="77777777" w:rsidR="00D24B3E" w:rsidRDefault="00254A65">
      <w:pPr>
        <w:pStyle w:val="Normln1"/>
        <w:ind w:left="1560" w:hanging="1539"/>
        <w:jc w:val="both"/>
      </w:pPr>
      <w:r>
        <w:tab/>
        <w:t>Mgr. Michal Bulant, Ph.D., navržený prorektor pro vzdělávání a kvalitu</w:t>
      </w:r>
    </w:p>
    <w:p w14:paraId="39FC3F52" w14:textId="77777777" w:rsidR="00D24B3E" w:rsidRDefault="00254A65">
      <w:pPr>
        <w:pStyle w:val="Normln1"/>
        <w:ind w:left="1560" w:hanging="1539"/>
        <w:jc w:val="both"/>
      </w:pPr>
      <w:r>
        <w:tab/>
        <w:t>doc. PhDr. Mgr. Hana Svatoňová, Ph.D., navržená prorektorka pro záležitosti studentů a absolventů</w:t>
      </w:r>
    </w:p>
    <w:p w14:paraId="1D16123F" w14:textId="77777777" w:rsidR="00D24B3E" w:rsidRDefault="00254A65">
      <w:pPr>
        <w:pStyle w:val="Normln1"/>
        <w:ind w:left="1560" w:hanging="1539"/>
        <w:jc w:val="both"/>
      </w:pPr>
      <w:r>
        <w:tab/>
        <w:t>doc. JUDr. Radim Polčák, Ph.D., navržený prorektor pro legislativu, informační technologie a korporátní vztahy</w:t>
      </w:r>
    </w:p>
    <w:p w14:paraId="72C6AC1D" w14:textId="77777777" w:rsidR="00D24B3E" w:rsidRDefault="00254A65">
      <w:pPr>
        <w:pStyle w:val="Normln1"/>
        <w:ind w:left="1560" w:hanging="1539"/>
        <w:jc w:val="both"/>
      </w:pPr>
      <w:r>
        <w:tab/>
        <w:t>doc. Ing. Vladimír Žítek, Ph.D., navržený prorektor pro rozvoj</w:t>
      </w:r>
    </w:p>
    <w:p w14:paraId="4AC5BB56" w14:textId="77777777" w:rsidR="00D24B3E" w:rsidRDefault="00254A65">
      <w:pPr>
        <w:pStyle w:val="Normln1"/>
        <w:ind w:left="1560" w:hanging="1539"/>
        <w:jc w:val="both"/>
      </w:pPr>
      <w:r>
        <w:tab/>
        <w:t>Mgr. Marta Valešová, MBA, kvestorka</w:t>
      </w:r>
    </w:p>
    <w:p w14:paraId="1EB0B42D" w14:textId="77777777" w:rsidR="00D24B3E" w:rsidRDefault="00254A65">
      <w:pPr>
        <w:pStyle w:val="Normln1"/>
        <w:ind w:left="1560" w:hanging="1539"/>
        <w:jc w:val="both"/>
      </w:pPr>
      <w:r>
        <w:tab/>
        <w:t>Marián Kišš, M.A., Ph.D., kancléř</w:t>
      </w:r>
    </w:p>
    <w:p w14:paraId="7BFCE555" w14:textId="77777777" w:rsidR="00D24B3E" w:rsidRDefault="00254A65">
      <w:pPr>
        <w:pStyle w:val="Normln1"/>
        <w:ind w:left="1560" w:hanging="1539"/>
        <w:jc w:val="both"/>
      </w:pPr>
      <w:r>
        <w:tab/>
        <w:t>doc. Mgr. Tomáš Kašparovský, Ph.D., děkan, Přírodovědecká fakulta</w:t>
      </w:r>
    </w:p>
    <w:p w14:paraId="2FF6D68E" w14:textId="77777777" w:rsidR="00D24B3E" w:rsidRDefault="00254A65">
      <w:pPr>
        <w:pStyle w:val="Normln1"/>
        <w:ind w:left="1560" w:hanging="1539"/>
        <w:jc w:val="both"/>
      </w:pPr>
      <w:r>
        <w:tab/>
        <w:t xml:space="preserve">Mgr. Tereza Fojtová, tisková mluvčí </w:t>
      </w:r>
    </w:p>
    <w:p w14:paraId="2B91D5FC" w14:textId="77777777" w:rsidR="00D24B3E" w:rsidRDefault="00254A65">
      <w:pPr>
        <w:pStyle w:val="Normln1"/>
        <w:ind w:left="1560" w:hanging="1539"/>
        <w:jc w:val="both"/>
      </w:pPr>
      <w:r>
        <w:tab/>
      </w:r>
    </w:p>
    <w:p w14:paraId="14CAFA91" w14:textId="77777777" w:rsidR="00D24B3E" w:rsidRDefault="00254A65">
      <w:pPr>
        <w:pStyle w:val="Normln1"/>
        <w:rPr>
          <w:i/>
        </w:rPr>
      </w:pPr>
      <w:r>
        <w:rPr>
          <w:i/>
        </w:rPr>
        <w:t>Další členové akademické obce a veřejnost</w:t>
      </w:r>
    </w:p>
    <w:p w14:paraId="49FB543B" w14:textId="77777777" w:rsidR="00D24B3E" w:rsidRDefault="00D24B3E">
      <w:pPr>
        <w:pStyle w:val="Normln1"/>
        <w:rPr>
          <w:b/>
        </w:rPr>
      </w:pPr>
    </w:p>
    <w:p w14:paraId="49DB472E" w14:textId="77777777" w:rsidR="00D24B3E" w:rsidRDefault="00254A65">
      <w:pPr>
        <w:suppressAutoHyphens w:val="0"/>
        <w:spacing w:line="240" w:lineRule="auto"/>
        <w:rPr>
          <w:b/>
        </w:rPr>
      </w:pPr>
      <w:r>
        <w:rPr>
          <w:b/>
        </w:rPr>
        <w:t xml:space="preserve">Definice použitých zkratek </w:t>
      </w:r>
    </w:p>
    <w:p w14:paraId="7C469130" w14:textId="77777777" w:rsidR="00D24B3E" w:rsidRDefault="00254A65">
      <w:pPr>
        <w:tabs>
          <w:tab w:val="left" w:pos="1418"/>
        </w:tabs>
        <w:suppressAutoHyphens w:val="0"/>
        <w:spacing w:line="240" w:lineRule="auto"/>
      </w:pPr>
      <w:r>
        <w:t xml:space="preserve">MU </w:t>
      </w:r>
      <w:r>
        <w:tab/>
        <w:t>Masarykova univerzita</w:t>
      </w:r>
    </w:p>
    <w:p w14:paraId="3A3CEAB4" w14:textId="77777777" w:rsidR="00D24B3E" w:rsidRDefault="00254A65" w:rsidP="00985DF6">
      <w:pPr>
        <w:shd w:val="clear" w:color="auto" w:fill="F2F2F2" w:themeFill="background1" w:themeFillShade="F2"/>
        <w:tabs>
          <w:tab w:val="left" w:pos="1418"/>
        </w:tabs>
        <w:suppressAutoHyphens w:val="0"/>
        <w:spacing w:line="240" w:lineRule="auto"/>
      </w:pPr>
      <w:r>
        <w:t xml:space="preserve">AS </w:t>
      </w:r>
      <w:r>
        <w:tab/>
        <w:t>Akademický senát Masarykovy univerzity</w:t>
      </w:r>
    </w:p>
    <w:p w14:paraId="4E04D66E" w14:textId="5F1772FE" w:rsidR="00D24B3E" w:rsidRDefault="00254A65">
      <w:pPr>
        <w:tabs>
          <w:tab w:val="left" w:pos="1418"/>
        </w:tabs>
        <w:suppressAutoHyphens w:val="0"/>
        <w:spacing w:line="240" w:lineRule="auto"/>
      </w:pPr>
      <w:r>
        <w:t>LF</w:t>
      </w:r>
      <w:r>
        <w:tab/>
        <w:t>L</w:t>
      </w:r>
      <w:r w:rsidR="00605E4E">
        <w:t>é</w:t>
      </w:r>
      <w:r>
        <w:t>k</w:t>
      </w:r>
      <w:r w:rsidR="00605E4E">
        <w:t>a</w:t>
      </w:r>
      <w:r>
        <w:t>řská fakulta Masarykovy univerzity</w:t>
      </w:r>
    </w:p>
    <w:p w14:paraId="2AA3080A" w14:textId="77777777" w:rsidR="00D24B3E" w:rsidRDefault="00254A65" w:rsidP="00985DF6">
      <w:pPr>
        <w:shd w:val="clear" w:color="auto" w:fill="F2F2F2" w:themeFill="background1" w:themeFillShade="F2"/>
        <w:tabs>
          <w:tab w:val="left" w:pos="1418"/>
        </w:tabs>
        <w:suppressAutoHyphens w:val="0"/>
        <w:spacing w:line="240" w:lineRule="auto"/>
      </w:pPr>
      <w:r w:rsidRPr="00985DF6">
        <w:rPr>
          <w:shd w:val="clear" w:color="auto" w:fill="F2F2F2" w:themeFill="background1" w:themeFillShade="F2"/>
        </w:rPr>
        <w:t>PřF</w:t>
      </w:r>
      <w:r w:rsidRPr="00985DF6">
        <w:rPr>
          <w:shd w:val="clear" w:color="auto" w:fill="F2F2F2" w:themeFill="background1" w:themeFillShade="F2"/>
        </w:rPr>
        <w:tab/>
        <w:t>Přírodovědecká fakulta Masarykovy</w:t>
      </w:r>
      <w:r>
        <w:t xml:space="preserve"> univerzity</w:t>
      </w:r>
    </w:p>
    <w:p w14:paraId="4B782573" w14:textId="77777777" w:rsidR="00D24B3E" w:rsidRDefault="00254A65">
      <w:pPr>
        <w:tabs>
          <w:tab w:val="left" w:pos="1418"/>
        </w:tabs>
        <w:suppressAutoHyphens w:val="0"/>
        <w:spacing w:line="240" w:lineRule="auto"/>
      </w:pPr>
      <w:r>
        <w:t>FSS</w:t>
      </w:r>
      <w:r>
        <w:tab/>
        <w:t>Fakulta sociálních studií Masarykovy univerzity</w:t>
      </w:r>
    </w:p>
    <w:p w14:paraId="5B4180FF" w14:textId="77777777" w:rsidR="00D24B3E" w:rsidRDefault="00254A65" w:rsidP="00985DF6">
      <w:pPr>
        <w:shd w:val="clear" w:color="auto" w:fill="F2F2F2" w:themeFill="background1" w:themeFillShade="F2"/>
        <w:tabs>
          <w:tab w:val="left" w:pos="1418"/>
        </w:tabs>
        <w:suppressAutoHyphens w:val="0"/>
        <w:spacing w:line="240" w:lineRule="auto"/>
      </w:pPr>
      <w:r>
        <w:t>PrF</w:t>
      </w:r>
      <w:r>
        <w:tab/>
        <w:t xml:space="preserve">Právnická fakulta Masarykovy univerzity </w:t>
      </w:r>
    </w:p>
    <w:p w14:paraId="7AFE96C4" w14:textId="77777777" w:rsidR="00D24B3E" w:rsidRDefault="00254A65">
      <w:pPr>
        <w:tabs>
          <w:tab w:val="left" w:pos="1418"/>
        </w:tabs>
        <w:suppressAutoHyphens w:val="0"/>
        <w:spacing w:line="240" w:lineRule="auto"/>
      </w:pPr>
      <w:r>
        <w:t>FI</w:t>
      </w:r>
      <w:r>
        <w:tab/>
        <w:t xml:space="preserve">Fakulta informatiky Masarykovy univerzity </w:t>
      </w:r>
    </w:p>
    <w:p w14:paraId="13EADF22" w14:textId="77777777" w:rsidR="00D24B3E" w:rsidRDefault="00254A65" w:rsidP="00985DF6">
      <w:pPr>
        <w:shd w:val="clear" w:color="auto" w:fill="F2F2F2" w:themeFill="background1" w:themeFillShade="F2"/>
        <w:tabs>
          <w:tab w:val="left" w:pos="1418"/>
        </w:tabs>
        <w:suppressAutoHyphens w:val="0"/>
        <w:spacing w:line="240" w:lineRule="auto"/>
      </w:pPr>
      <w:r w:rsidRPr="00985DF6">
        <w:rPr>
          <w:shd w:val="clear" w:color="auto" w:fill="F2F2F2" w:themeFill="background1" w:themeFillShade="F2"/>
        </w:rPr>
        <w:t>VMK</w:t>
      </w:r>
      <w:r w:rsidRPr="00985DF6">
        <w:rPr>
          <w:shd w:val="clear" w:color="auto" w:fill="F2F2F2" w:themeFill="background1" w:themeFillShade="F2"/>
        </w:rPr>
        <w:tab/>
        <w:t>Volební a mandátová komise Akademického senátu Masarykovy</w:t>
      </w:r>
      <w:r>
        <w:t xml:space="preserve"> univerzity</w:t>
      </w:r>
    </w:p>
    <w:p w14:paraId="347ECDA1" w14:textId="77777777" w:rsidR="00D24B3E" w:rsidRDefault="00254A65">
      <w:pPr>
        <w:tabs>
          <w:tab w:val="left" w:pos="1418"/>
        </w:tabs>
        <w:suppressAutoHyphens w:val="0"/>
        <w:spacing w:line="240" w:lineRule="auto"/>
      </w:pPr>
      <w:r>
        <w:t>EK</w:t>
      </w:r>
      <w:r>
        <w:tab/>
        <w:t>Ekonomická komise Akademického senátu Masarykovy univerzity</w:t>
      </w:r>
    </w:p>
    <w:p w14:paraId="7FA36EC1" w14:textId="77777777" w:rsidR="00D24B3E" w:rsidRDefault="00254A65" w:rsidP="00985DF6">
      <w:pPr>
        <w:pBdr>
          <w:bottom w:val="single" w:sz="6" w:space="1" w:color="000000"/>
        </w:pBdr>
        <w:shd w:val="clear" w:color="auto" w:fill="F2F2F2" w:themeFill="background1" w:themeFillShade="F2"/>
        <w:tabs>
          <w:tab w:val="left" w:pos="1418"/>
        </w:tabs>
        <w:suppressAutoHyphens w:val="0"/>
        <w:spacing w:line="240" w:lineRule="auto"/>
      </w:pPr>
      <w:r>
        <w:t>LK</w:t>
      </w:r>
      <w:r>
        <w:tab/>
        <w:t xml:space="preserve">Legislativní komise Akademického senátu Masarykovy univerzity </w:t>
      </w:r>
    </w:p>
    <w:p w14:paraId="3BDCD714" w14:textId="77777777" w:rsidR="00D24B3E" w:rsidRDefault="00254A65">
      <w:pPr>
        <w:pBdr>
          <w:bottom w:val="single" w:sz="6" w:space="1" w:color="000000"/>
        </w:pBdr>
        <w:tabs>
          <w:tab w:val="left" w:pos="1418"/>
        </w:tabs>
        <w:suppressAutoHyphens w:val="0"/>
        <w:spacing w:line="240" w:lineRule="auto"/>
      </w:pPr>
      <w:r>
        <w:t>DK</w:t>
      </w:r>
      <w:r>
        <w:tab/>
        <w:t>Doktorandská komise Akademického senátu Masarykovy univerzity</w:t>
      </w:r>
    </w:p>
    <w:p w14:paraId="2233E293" w14:textId="77777777" w:rsidR="00D24B3E" w:rsidRDefault="00254A65" w:rsidP="00985DF6">
      <w:pPr>
        <w:pBdr>
          <w:bottom w:val="single" w:sz="6" w:space="1" w:color="000000"/>
        </w:pBdr>
        <w:shd w:val="clear" w:color="auto" w:fill="F2F2F2" w:themeFill="background1" w:themeFillShade="F2"/>
        <w:tabs>
          <w:tab w:val="left" w:pos="1418"/>
        </w:tabs>
        <w:suppressAutoHyphens w:val="0"/>
        <w:spacing w:line="240" w:lineRule="auto"/>
      </w:pPr>
      <w:r>
        <w:t>ČKR</w:t>
      </w:r>
      <w:r>
        <w:tab/>
        <w:t>Česká konference rektorů</w:t>
      </w:r>
    </w:p>
    <w:p w14:paraId="3B87DFBE" w14:textId="77777777" w:rsidR="00D24B3E" w:rsidRDefault="00254A65">
      <w:pPr>
        <w:pBdr>
          <w:bottom w:val="single" w:sz="6" w:space="1" w:color="000000"/>
        </w:pBdr>
        <w:tabs>
          <w:tab w:val="left" w:pos="1418"/>
        </w:tabs>
        <w:suppressAutoHyphens w:val="0"/>
        <w:spacing w:line="240" w:lineRule="auto"/>
      </w:pPr>
      <w:r>
        <w:t>MŠMT</w:t>
      </w:r>
      <w:r>
        <w:tab/>
        <w:t>Ministerstvo školství, mládeže a tělovýchovy</w:t>
      </w:r>
    </w:p>
    <w:p w14:paraId="669F5AA8" w14:textId="77777777" w:rsidR="00D24B3E" w:rsidRDefault="00254A65" w:rsidP="00985DF6">
      <w:pPr>
        <w:pBdr>
          <w:bottom w:val="single" w:sz="6" w:space="1" w:color="000000"/>
        </w:pBdr>
        <w:shd w:val="clear" w:color="auto" w:fill="F2F2F2" w:themeFill="background1" w:themeFillShade="F2"/>
        <w:tabs>
          <w:tab w:val="left" w:pos="1418"/>
        </w:tabs>
        <w:suppressAutoHyphens w:val="0"/>
        <w:spacing w:line="240" w:lineRule="auto"/>
      </w:pPr>
      <w:r>
        <w:t xml:space="preserve">JŘ </w:t>
      </w:r>
      <w:r>
        <w:tab/>
        <w:t>Jednací řád Akademického senátu Masarykovy univerzity</w:t>
      </w:r>
    </w:p>
    <w:p w14:paraId="0A65C8AF" w14:textId="77777777" w:rsidR="00D24B3E" w:rsidRDefault="00254A65">
      <w:pPr>
        <w:pBdr>
          <w:bottom w:val="single" w:sz="6" w:space="1" w:color="000000"/>
        </w:pBdr>
        <w:tabs>
          <w:tab w:val="left" w:pos="1418"/>
        </w:tabs>
        <w:suppressAutoHyphens w:val="0"/>
        <w:spacing w:line="240" w:lineRule="auto"/>
      </w:pPr>
      <w:r>
        <w:t xml:space="preserve">KAP </w:t>
      </w:r>
      <w:r>
        <w:tab/>
        <w:t>Komora akademických pracovníků Akademického senátu MU</w:t>
      </w:r>
    </w:p>
    <w:p w14:paraId="7DD09964" w14:textId="77777777" w:rsidR="00D24B3E" w:rsidRDefault="00254A65" w:rsidP="00985DF6">
      <w:pPr>
        <w:pBdr>
          <w:bottom w:val="single" w:sz="6" w:space="1" w:color="000000"/>
        </w:pBdr>
        <w:shd w:val="clear" w:color="auto" w:fill="F2F2F2" w:themeFill="background1" w:themeFillShade="F2"/>
        <w:tabs>
          <w:tab w:val="left" w:pos="1418"/>
        </w:tabs>
        <w:suppressAutoHyphens w:val="0"/>
        <w:spacing w:line="240" w:lineRule="auto"/>
      </w:pPr>
      <w:r>
        <w:t>SK</w:t>
      </w:r>
      <w:r>
        <w:tab/>
        <w:t>Studentská komora Masarykovy univerzity</w:t>
      </w:r>
    </w:p>
    <w:p w14:paraId="46999DE5" w14:textId="77777777" w:rsidR="00D24B3E" w:rsidRDefault="00254A65">
      <w:pPr>
        <w:pBdr>
          <w:bottom w:val="single" w:sz="6" w:space="1" w:color="000000"/>
        </w:pBdr>
        <w:tabs>
          <w:tab w:val="left" w:pos="1418"/>
        </w:tabs>
        <w:suppressAutoHyphens w:val="0"/>
        <w:spacing w:line="240" w:lineRule="auto"/>
      </w:pPr>
      <w:r>
        <w:t>RMU</w:t>
      </w:r>
      <w:r>
        <w:tab/>
        <w:t xml:space="preserve">Rektorát Masarykovy univerzity </w:t>
      </w:r>
    </w:p>
    <w:p w14:paraId="0E4B2ABE" w14:textId="77777777" w:rsidR="00D24B3E" w:rsidRDefault="00254A65" w:rsidP="00985DF6">
      <w:pPr>
        <w:pBdr>
          <w:bottom w:val="single" w:sz="6" w:space="1" w:color="000000"/>
        </w:pBdr>
        <w:shd w:val="clear" w:color="auto" w:fill="F2F2F2" w:themeFill="background1" w:themeFillShade="F2"/>
        <w:tabs>
          <w:tab w:val="left" w:pos="1418"/>
        </w:tabs>
        <w:suppressAutoHyphens w:val="0"/>
        <w:spacing w:line="240" w:lineRule="auto"/>
      </w:pPr>
      <w:r w:rsidRPr="00985DF6">
        <w:rPr>
          <w:shd w:val="clear" w:color="auto" w:fill="F2F2F2" w:themeFill="background1" w:themeFillShade="F2"/>
        </w:rPr>
        <w:t xml:space="preserve">SZŘ </w:t>
      </w:r>
      <w:r w:rsidRPr="00985DF6">
        <w:rPr>
          <w:shd w:val="clear" w:color="auto" w:fill="F2F2F2" w:themeFill="background1" w:themeFillShade="F2"/>
        </w:rPr>
        <w:tab/>
        <w:t>Studijní a zkušební řád Masarykovy univerzity</w:t>
      </w:r>
    </w:p>
    <w:p w14:paraId="74B3789D" w14:textId="77777777" w:rsidR="00D24B3E" w:rsidRDefault="00254A65">
      <w:pPr>
        <w:pBdr>
          <w:bottom w:val="single" w:sz="6" w:space="1" w:color="000000"/>
        </w:pBdr>
        <w:tabs>
          <w:tab w:val="left" w:pos="1418"/>
        </w:tabs>
        <w:suppressAutoHyphens w:val="0"/>
        <w:spacing w:line="240" w:lineRule="auto"/>
      </w:pPr>
      <w:r>
        <w:t>CERPEK</w:t>
      </w:r>
      <w:r>
        <w:tab/>
        <w:t>Centrum rozvoje pedagogických kompetencí</w:t>
      </w:r>
    </w:p>
    <w:p w14:paraId="242704B7" w14:textId="77777777" w:rsidR="00D24B3E" w:rsidRDefault="00254A65" w:rsidP="00985DF6">
      <w:pPr>
        <w:pBdr>
          <w:bottom w:val="single" w:sz="6" w:space="1" w:color="000000"/>
        </w:pBdr>
        <w:shd w:val="clear" w:color="auto" w:fill="F2F2F2" w:themeFill="background1" w:themeFillShade="F2"/>
        <w:tabs>
          <w:tab w:val="left" w:pos="1418"/>
        </w:tabs>
        <w:suppressAutoHyphens w:val="0"/>
        <w:spacing w:line="240" w:lineRule="auto"/>
      </w:pPr>
      <w:r>
        <w:t>RVH</w:t>
      </w:r>
      <w:r>
        <w:tab/>
        <w:t xml:space="preserve">Rada pro vnitřní hodnocení </w:t>
      </w:r>
    </w:p>
    <w:p w14:paraId="07ECA6B1" w14:textId="77777777" w:rsidR="00D24B3E" w:rsidRDefault="00254A65">
      <w:pPr>
        <w:pBdr>
          <w:bottom w:val="single" w:sz="6" w:space="1" w:color="000000"/>
        </w:pBdr>
        <w:shd w:val="clear" w:color="auto" w:fill="FFFFFF" w:themeFill="background1"/>
        <w:tabs>
          <w:tab w:val="left" w:pos="1418"/>
        </w:tabs>
        <w:suppressAutoHyphens w:val="0"/>
        <w:spacing w:line="240" w:lineRule="auto"/>
      </w:pPr>
      <w:r>
        <w:t>VR</w:t>
      </w:r>
      <w:r>
        <w:tab/>
        <w:t>Vědecká rada Masarykovy univerzity</w:t>
      </w:r>
    </w:p>
    <w:p w14:paraId="1CC38F59" w14:textId="77777777" w:rsidR="00D24B3E" w:rsidRDefault="00254A65">
      <w:pPr>
        <w:pStyle w:val="Nadpis1"/>
        <w:numPr>
          <w:ilvl w:val="0"/>
          <w:numId w:val="3"/>
        </w:numPr>
        <w:ind w:left="426" w:hanging="426"/>
      </w:pPr>
      <w:bookmarkStart w:id="1" w:name="_Zah%2525C3%2525A1jen%2525C3%2525AD"/>
      <w:bookmarkStart w:id="2" w:name="_Toc20468365"/>
      <w:bookmarkEnd w:id="1"/>
      <w:r>
        <w:t>Zahájení</w:t>
      </w:r>
      <w:bookmarkEnd w:id="2"/>
      <w:r>
        <w:tab/>
      </w:r>
    </w:p>
    <w:p w14:paraId="155F01E8" w14:textId="77777777" w:rsidR="00D24B3E" w:rsidRDefault="00254A65">
      <w:pPr>
        <w:pStyle w:val="Zkladntextzpisu"/>
      </w:pPr>
      <w:r>
        <w:t xml:space="preserve">Jednání zahájil předseda AS, Josef Menšík, uvítal na zasedání všechny přítomné a konstatoval usnášeníschopnost AS.  </w:t>
      </w:r>
    </w:p>
    <w:p w14:paraId="78D8DA13" w14:textId="77777777" w:rsidR="00D24B3E" w:rsidRDefault="00D24B3E">
      <w:pPr>
        <w:pStyle w:val="Zkladntextzpisu"/>
        <w:ind w:left="0"/>
      </w:pPr>
    </w:p>
    <w:p w14:paraId="3232FEF8" w14:textId="77777777" w:rsidR="00D24B3E" w:rsidRDefault="00254A65">
      <w:pPr>
        <w:pStyle w:val="Zkladntextzpisu"/>
      </w:pPr>
      <w:r>
        <w:t>Ze zasedání se omluvili: Dagmar Heiland Trávníková, Jiří Špalek, Vladimír Štill, Markéta Sedláková, Zuzana Došlá, Zuzana Szabó Lenhartová, Tomáš Řiháček a Zdeněk Glatz.</w:t>
      </w:r>
    </w:p>
    <w:p w14:paraId="696C3181" w14:textId="77777777" w:rsidR="00D24B3E" w:rsidRDefault="00D24B3E">
      <w:pPr>
        <w:pStyle w:val="Zkladntextzpisu"/>
      </w:pPr>
    </w:p>
    <w:p w14:paraId="76B411A7" w14:textId="77777777" w:rsidR="00D24B3E" w:rsidRDefault="00254A65">
      <w:pPr>
        <w:pStyle w:val="Zkladntextzpisu"/>
      </w:pPr>
      <w:r>
        <w:t>Předseda AS informoval, že:</w:t>
      </w:r>
    </w:p>
    <w:p w14:paraId="7516342B" w14:textId="3701924E" w:rsidR="00D24B3E" w:rsidRDefault="00254A65">
      <w:pPr>
        <w:pStyle w:val="Zkladntextzpisu"/>
        <w:numPr>
          <w:ilvl w:val="0"/>
          <w:numId w:val="7"/>
        </w:numPr>
        <w:ind w:hanging="294"/>
      </w:pPr>
      <w:r>
        <w:t>Oba náhradníci na uvolněný mandát MUDr. Alberta Štěrby odmítli povolání, budou vyhlášeny doplňovací volby ve volebním obvodu studentů LF.</w:t>
      </w:r>
    </w:p>
    <w:p w14:paraId="6FDC433D" w14:textId="5DFE3EFF" w:rsidR="00D24B3E" w:rsidRDefault="00254A65">
      <w:pPr>
        <w:pStyle w:val="Zkladntextzpisu"/>
        <w:numPr>
          <w:ilvl w:val="0"/>
          <w:numId w:val="7"/>
        </w:numPr>
        <w:ind w:hanging="294"/>
      </w:pPr>
      <w:r>
        <w:t>V průběhu června úspěšně ukončili studium Mgr. Michaela Tvrdoňová, Ph.D.</w:t>
      </w:r>
      <w:r w:rsidR="00E13ED9">
        <w:t>,</w:t>
      </w:r>
      <w:r>
        <w:t xml:space="preserve"> a Mgr. Ondřej Vymazal, čímž jim zanikl mandát senátorů ve volebním obvodě studentů PřF. Novým členem AS se stal Mgr. Jakub Malý. Druhý náhradník povolání odmítl, budou vyhlášeny doplňovací volby ve volebním obvodu PřF. </w:t>
      </w:r>
    </w:p>
    <w:p w14:paraId="700C7178" w14:textId="1F9CE0C0" w:rsidR="00D24B3E" w:rsidRDefault="00254A65">
      <w:pPr>
        <w:pStyle w:val="Zkladntextzpisu"/>
        <w:numPr>
          <w:ilvl w:val="0"/>
          <w:numId w:val="7"/>
        </w:numPr>
        <w:ind w:hanging="294"/>
      </w:pPr>
      <w:r>
        <w:t>K 1. 9. 2019 se prof. PhDr. Stanislav Balík, Ph.D., ujal funkce děkana FSS, čímž mu zanikl mandát v AS. Novou členkou AS se za daný obvod stala doc. PhDr. Iva Šmídová, Ph.D.</w:t>
      </w:r>
    </w:p>
    <w:p w14:paraId="286A019B" w14:textId="071313BA" w:rsidR="00D24B3E" w:rsidRDefault="00254A65">
      <w:pPr>
        <w:pStyle w:val="Zkladntextzpisu"/>
        <w:numPr>
          <w:ilvl w:val="0"/>
          <w:numId w:val="7"/>
        </w:numPr>
        <w:ind w:hanging="294"/>
      </w:pPr>
      <w:r>
        <w:t>V průběhu září 2019 rezignovala na mandát členky AS JUDr. Klára Drličková, Ph.D. Ve volebním obvod</w:t>
      </w:r>
      <w:r w:rsidR="00E13ED9">
        <w:t>u</w:t>
      </w:r>
      <w:r>
        <w:t xml:space="preserve"> akademických pracovníků PrF proběhnou doplňovací volby. </w:t>
      </w:r>
    </w:p>
    <w:p w14:paraId="05CC5846" w14:textId="50035FFF" w:rsidR="00D24B3E" w:rsidRDefault="00254A65">
      <w:pPr>
        <w:pStyle w:val="Zkladntextzpisu"/>
        <w:numPr>
          <w:ilvl w:val="0"/>
          <w:numId w:val="7"/>
        </w:numPr>
        <w:ind w:hanging="294"/>
      </w:pPr>
      <w:r>
        <w:t>Mgr. Jakub Peschel rezignoval na mandát člena AS zvoleného za studenty FI. Prvním náhradníkem je RNDr. Jaroslav Bendík, který mandát přijal.</w:t>
      </w:r>
    </w:p>
    <w:p w14:paraId="0B633B6B" w14:textId="77777777" w:rsidR="00D24B3E" w:rsidRDefault="00D24B3E">
      <w:pPr>
        <w:pStyle w:val="Zkladntextzpisu"/>
      </w:pPr>
      <w:bookmarkStart w:id="3" w:name="_Hlk504725095"/>
      <w:bookmarkEnd w:id="3"/>
    </w:p>
    <w:p w14:paraId="78EB1E02" w14:textId="77777777" w:rsidR="00D24B3E" w:rsidRDefault="00254A65">
      <w:pPr>
        <w:pStyle w:val="Zkladntextzpisu"/>
      </w:pPr>
      <w:r>
        <w:t>Předseda AS pověřil pořízením zápisu ze zasedání Petra Konopáče.</w:t>
      </w:r>
    </w:p>
    <w:p w14:paraId="4CEBAA37" w14:textId="77777777" w:rsidR="00D24B3E" w:rsidRDefault="00254A65">
      <w:r>
        <w:br w:type="page"/>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24B3E" w14:paraId="02B7C111"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7EDD853" w14:textId="77777777" w:rsidR="00D24B3E" w:rsidRDefault="00254A65">
            <w:pPr>
              <w:pStyle w:val="Normln1"/>
              <w:pageBreakBefore/>
              <w:spacing w:line="360" w:lineRule="auto"/>
              <w:ind w:left="75" w:right="225"/>
              <w:jc w:val="both"/>
              <w:rPr>
                <w:szCs w:val="22"/>
                <w:u w:val="single"/>
              </w:rPr>
            </w:pPr>
            <w:r>
              <w:rPr>
                <w:szCs w:val="22"/>
                <w:u w:val="single"/>
              </w:rPr>
              <w:t>Hlasování</w:t>
            </w:r>
            <w:r>
              <w:rPr>
                <w:u w:val="single"/>
              </w:rPr>
              <w:t xml:space="preserve"> o programu zasedání</w:t>
            </w:r>
          </w:p>
          <w:p w14:paraId="4A90A18C" w14:textId="77777777" w:rsidR="00D24B3E" w:rsidRDefault="00254A65">
            <w:pPr>
              <w:pStyle w:val="Normln1"/>
              <w:ind w:left="75"/>
            </w:pPr>
            <w:r>
              <w:t>Počet přítomných členů AS byl před zahájením hlasování 38.</w:t>
            </w:r>
          </w:p>
          <w:p w14:paraId="299256F2" w14:textId="77777777" w:rsidR="00D24B3E" w:rsidRDefault="00254A65">
            <w:pPr>
              <w:pStyle w:val="Normln1"/>
              <w:ind w:left="75"/>
            </w:pPr>
            <w:r>
              <w:t xml:space="preserve">Pro:                 </w:t>
            </w:r>
            <w:r>
              <w:tab/>
              <w:t xml:space="preserve">  35</w:t>
            </w:r>
          </w:p>
          <w:p w14:paraId="6E1E48A5" w14:textId="77777777" w:rsidR="00D24B3E" w:rsidRDefault="00254A65">
            <w:pPr>
              <w:pStyle w:val="Normln1"/>
              <w:ind w:left="75"/>
            </w:pPr>
            <w:r>
              <w:t xml:space="preserve">Proti:           </w:t>
            </w:r>
            <w:r>
              <w:tab/>
              <w:t xml:space="preserve">  0</w:t>
            </w:r>
          </w:p>
          <w:p w14:paraId="1AD5CDC4" w14:textId="7F39F8C6" w:rsidR="00D24B3E" w:rsidRDefault="00254A65">
            <w:pPr>
              <w:pStyle w:val="Normln1"/>
              <w:ind w:left="75"/>
            </w:pPr>
            <w:r>
              <w:t xml:space="preserve">Zdrželi se:        </w:t>
            </w:r>
            <w:r>
              <w:tab/>
              <w:t xml:space="preserve">  0</w:t>
            </w:r>
          </w:p>
          <w:p w14:paraId="6E09C927" w14:textId="006EC8A4" w:rsidR="00AB69E0" w:rsidRDefault="00AB69E0" w:rsidP="00605E4E">
            <w:pPr>
              <w:pStyle w:val="Normln1"/>
              <w:spacing w:before="120"/>
              <w:ind w:left="74"/>
            </w:pPr>
            <w:r>
              <w:t>Nehlasovali:              3</w:t>
            </w:r>
          </w:p>
          <w:p w14:paraId="17439A5E" w14:textId="77777777" w:rsidR="00D24B3E" w:rsidRDefault="00D24B3E">
            <w:pPr>
              <w:pStyle w:val="Normln1"/>
              <w:ind w:left="75"/>
              <w:rPr>
                <w:szCs w:val="22"/>
                <w:u w:val="single"/>
              </w:rPr>
            </w:pPr>
          </w:p>
          <w:p w14:paraId="1785CA8A" w14:textId="77777777" w:rsidR="00D24B3E" w:rsidRDefault="00254A65">
            <w:pPr>
              <w:pStyle w:val="Normln1"/>
              <w:spacing w:line="360" w:lineRule="auto"/>
              <w:ind w:left="75" w:right="225"/>
            </w:pPr>
            <w:r>
              <w:rPr>
                <w:b/>
                <w:i/>
              </w:rPr>
              <w:t xml:space="preserve">Návrh programu zasedání byl schválen (viz </w:t>
            </w:r>
            <w:hyperlink w:anchor="Program">
              <w:r>
                <w:rPr>
                  <w:rStyle w:val="InternetLink"/>
                  <w:b/>
                  <w:i/>
                </w:rPr>
                <w:t>program</w:t>
              </w:r>
            </w:hyperlink>
            <w:r>
              <w:rPr>
                <w:b/>
                <w:i/>
              </w:rPr>
              <w:t>).</w:t>
            </w:r>
          </w:p>
        </w:tc>
      </w:tr>
    </w:tbl>
    <w:p w14:paraId="5E764DBD" w14:textId="77777777" w:rsidR="00D24B3E" w:rsidRDefault="00D24B3E">
      <w:pPr>
        <w:pStyle w:val="Citt"/>
      </w:pPr>
      <w:bookmarkStart w:id="4" w:name="_Kontrola_%2525C3%2525BAkol%2525C5%2525A"/>
      <w:bookmarkEnd w:id="4"/>
    </w:p>
    <w:p w14:paraId="7B913E13" w14:textId="77777777" w:rsidR="00D24B3E" w:rsidRDefault="00254A65">
      <w:pPr>
        <w:pStyle w:val="Citt"/>
      </w:pPr>
      <w:r>
        <w:t>Přišel senátor Eduard Hrazdíra v 16:05 hod.</w:t>
      </w:r>
    </w:p>
    <w:p w14:paraId="0E075DC2" w14:textId="77777777" w:rsidR="00D24B3E" w:rsidRDefault="00254A65">
      <w:pPr>
        <w:pStyle w:val="Nadpis1"/>
        <w:numPr>
          <w:ilvl w:val="0"/>
          <w:numId w:val="3"/>
        </w:numPr>
        <w:ind w:left="426" w:hanging="426"/>
        <w:jc w:val="both"/>
        <w:rPr>
          <w:b w:val="0"/>
        </w:rPr>
      </w:pPr>
      <w:bookmarkStart w:id="5" w:name="_Toc20468366"/>
      <w:r>
        <w:t>Předání osvědčení o zvolení</w:t>
      </w:r>
      <w:bookmarkEnd w:id="5"/>
    </w:p>
    <w:p w14:paraId="4BA4A2E2" w14:textId="17F465A0" w:rsidR="00D24B3E" w:rsidRDefault="00254A65">
      <w:pPr>
        <w:pStyle w:val="Zkladntextzpisu"/>
      </w:pPr>
      <w:r>
        <w:t>Předseda VMK (Petr Najvar) předal osvědčení o zvolení</w:t>
      </w:r>
      <w:r w:rsidR="007D60D1">
        <w:t>:</w:t>
      </w:r>
    </w:p>
    <w:p w14:paraId="060995EA" w14:textId="7A9C0D20" w:rsidR="00D24B3E" w:rsidRDefault="00254A65">
      <w:pPr>
        <w:pStyle w:val="Zkladntextzpisu"/>
        <w:numPr>
          <w:ilvl w:val="0"/>
          <w:numId w:val="8"/>
        </w:numPr>
        <w:ind w:left="851"/>
      </w:pPr>
      <w:r>
        <w:t>Mgr. Jakubovi Malému – prvnímu náhradníkovi ve volebním obvodu studentů PřF,</w:t>
      </w:r>
    </w:p>
    <w:p w14:paraId="38C8F55E" w14:textId="4FB07BD6" w:rsidR="00D24B3E" w:rsidRDefault="00254A65">
      <w:pPr>
        <w:pStyle w:val="Zkladntextzpisu"/>
        <w:numPr>
          <w:ilvl w:val="0"/>
          <w:numId w:val="8"/>
        </w:numPr>
        <w:ind w:left="851"/>
      </w:pPr>
      <w:r>
        <w:t>doc. PhDr. Ivě Šmídové, Ph.D. – první náhradnici ve volebním obvodu akademických pracovníků FSS,</w:t>
      </w:r>
    </w:p>
    <w:p w14:paraId="1079FC4E" w14:textId="46AA9851" w:rsidR="00D24B3E" w:rsidRDefault="00254A65">
      <w:pPr>
        <w:pStyle w:val="Zkladntextzpisu"/>
        <w:numPr>
          <w:ilvl w:val="0"/>
          <w:numId w:val="8"/>
        </w:numPr>
        <w:ind w:left="851"/>
      </w:pPr>
      <w:r>
        <w:t>RNDr. Jaroslav</w:t>
      </w:r>
      <w:r w:rsidR="007D60D1">
        <w:t>u</w:t>
      </w:r>
      <w:r>
        <w:t xml:space="preserve"> Bendíkovi – prvnímu náhradníkovi ve volebním obvodu studentů FI.</w:t>
      </w:r>
    </w:p>
    <w:p w14:paraId="32D0F80E" w14:textId="77777777" w:rsidR="00D24B3E" w:rsidRDefault="00254A65">
      <w:pPr>
        <w:pStyle w:val="Nadpis1"/>
        <w:numPr>
          <w:ilvl w:val="0"/>
          <w:numId w:val="3"/>
        </w:numPr>
        <w:ind w:left="426" w:hanging="426"/>
        <w:jc w:val="both"/>
      </w:pPr>
      <w:bookmarkStart w:id="6" w:name="_Toc20468367"/>
      <w:r>
        <w:t>Kontrola úkolů</w:t>
      </w:r>
      <w:bookmarkEnd w:id="6"/>
    </w:p>
    <w:p w14:paraId="15C90203" w14:textId="77777777" w:rsidR="00D24B3E" w:rsidRDefault="00254A65">
      <w:pPr>
        <w:pStyle w:val="Zkladntextzpisu"/>
      </w:pPr>
      <w:r>
        <w:t>Předseda AS informoval, že byl splněn následující úkol:</w:t>
      </w:r>
    </w:p>
    <w:p w14:paraId="5B5EE728" w14:textId="014967B4" w:rsidR="00D24B3E" w:rsidRDefault="00254A65">
      <w:pPr>
        <w:pStyle w:val="Zkladntextzpisu"/>
        <w:numPr>
          <w:ilvl w:val="0"/>
          <w:numId w:val="8"/>
        </w:numPr>
        <w:ind w:left="851"/>
      </w:pPr>
      <w:r>
        <w:t xml:space="preserve">změny v LK a DK (úkol předsedy AS) – splněno. </w:t>
      </w:r>
    </w:p>
    <w:p w14:paraId="62D6E0F7" w14:textId="77777777" w:rsidR="00D24B3E" w:rsidRDefault="00D24B3E">
      <w:pPr>
        <w:pStyle w:val="Zkladntextzpisu"/>
        <w:ind w:left="0"/>
      </w:pPr>
    </w:p>
    <w:p w14:paraId="68815219" w14:textId="77777777" w:rsidR="00D24B3E" w:rsidRDefault="00254A65">
      <w:pPr>
        <w:ind w:left="426"/>
        <w:jc w:val="both"/>
        <w:rPr>
          <w:b/>
        </w:rPr>
      </w:pPr>
      <w:r>
        <w:rPr>
          <w:b/>
        </w:rPr>
        <w:t>Diskuse</w:t>
      </w:r>
    </w:p>
    <w:p w14:paraId="44377847" w14:textId="77777777" w:rsidR="00D24B3E" w:rsidRDefault="00254A65">
      <w:pPr>
        <w:ind w:left="434"/>
        <w:jc w:val="both"/>
        <w:rPr>
          <w:i/>
        </w:rPr>
      </w:pPr>
      <w:r>
        <w:rPr>
          <w:i/>
        </w:rPr>
        <w:t>(zápis je v tomto i v dalších bodech zjednodušenou a zkrácenou verzí diskuse, nejedná se o doslovný přepis)</w:t>
      </w:r>
    </w:p>
    <w:p w14:paraId="1F0E048D" w14:textId="77777777" w:rsidR="00D24B3E" w:rsidRDefault="00254A65">
      <w:pPr>
        <w:pStyle w:val="Zkladntextzpisu"/>
        <w:ind w:left="2009" w:hanging="1575"/>
      </w:pPr>
      <w:r>
        <w:t xml:space="preserve">Nikdo se do diskuse nepřihlásil. </w:t>
      </w:r>
    </w:p>
    <w:p w14:paraId="77D15702" w14:textId="77777777" w:rsidR="00D24B3E" w:rsidRDefault="00254A65">
      <w:pPr>
        <w:pStyle w:val="Nadpis1"/>
        <w:numPr>
          <w:ilvl w:val="0"/>
          <w:numId w:val="3"/>
        </w:numPr>
        <w:ind w:left="426" w:hanging="426"/>
        <w:jc w:val="both"/>
      </w:pPr>
      <w:bookmarkStart w:id="7" w:name="_Hlk19552520"/>
      <w:bookmarkStart w:id="8" w:name="_Toc20468368"/>
      <w:bookmarkEnd w:id="7"/>
      <w:r>
        <w:t>Zpráva rektora</w:t>
      </w:r>
      <w:bookmarkEnd w:id="8"/>
    </w:p>
    <w:p w14:paraId="3503D400" w14:textId="77777777" w:rsidR="00D24B3E" w:rsidRDefault="00254A65">
      <w:pPr>
        <w:pStyle w:val="Zkladntextzpisu"/>
        <w:ind w:left="426"/>
      </w:pPr>
      <w:r>
        <w:t xml:space="preserve">Předseda AS bod uvedl a informoval, že nově bude zaveden stálý bod </w:t>
      </w:r>
      <w:r>
        <w:rPr>
          <w:i/>
        </w:rPr>
        <w:t>„Zpráva rektora“</w:t>
      </w:r>
      <w:r>
        <w:t xml:space="preserve">. </w:t>
      </w:r>
    </w:p>
    <w:p w14:paraId="6EE8C99B" w14:textId="77777777" w:rsidR="00D24B3E" w:rsidRDefault="00D24B3E">
      <w:pPr>
        <w:pStyle w:val="Zkladntextzpisu"/>
        <w:ind w:left="2009" w:hanging="1575"/>
      </w:pPr>
    </w:p>
    <w:p w14:paraId="738B35B1" w14:textId="61370BBF" w:rsidR="00D24B3E" w:rsidRDefault="00254A65">
      <w:pPr>
        <w:pStyle w:val="Zkladntextzpisu"/>
      </w:pPr>
      <w:r w:rsidRPr="00985DF6">
        <w:t xml:space="preserve">Rektor přivítal přítomné. První zprávu pojal jako stručné připomenutí některých bodů </w:t>
      </w:r>
      <w:r w:rsidR="00C74A3E">
        <w:t>svého</w:t>
      </w:r>
      <w:r w:rsidR="00C74A3E" w:rsidRPr="00985DF6">
        <w:t xml:space="preserve"> </w:t>
      </w:r>
      <w:r w:rsidRPr="00985DF6">
        <w:t xml:space="preserve">programového prohlášení a </w:t>
      </w:r>
      <w:r w:rsidR="00C74A3E">
        <w:t>informoval</w:t>
      </w:r>
      <w:r w:rsidR="00C74A3E" w:rsidRPr="00985DF6">
        <w:t xml:space="preserve"> </w:t>
      </w:r>
      <w:r w:rsidRPr="00985DF6">
        <w:t>o některých dalších skutečnostech</w:t>
      </w:r>
      <w:r>
        <w:t xml:space="preserve">, viz příloha 5 </w:t>
      </w:r>
      <w:r>
        <w:rPr>
          <w:i/>
        </w:rPr>
        <w:t>Zpráva rektora</w:t>
      </w:r>
      <w:r w:rsidRPr="00985DF6">
        <w:t xml:space="preserve">. </w:t>
      </w:r>
    </w:p>
    <w:p w14:paraId="6C9682A3" w14:textId="3549B8CA" w:rsidR="00D24B3E" w:rsidRDefault="00D24B3E">
      <w:pPr>
        <w:pStyle w:val="Zkladntextzpisu"/>
        <w:ind w:left="426" w:firstLine="582"/>
      </w:pPr>
    </w:p>
    <w:p w14:paraId="4359F2B3" w14:textId="77777777" w:rsidR="00D24B3E" w:rsidRDefault="00254A65">
      <w:pPr>
        <w:pStyle w:val="Zkladntextzpisu"/>
        <w:ind w:left="2009" w:hanging="1575"/>
      </w:pPr>
      <w:r w:rsidRPr="00985DF6">
        <w:rPr>
          <w:b/>
        </w:rPr>
        <w:t>Diskuse</w:t>
      </w:r>
    </w:p>
    <w:p w14:paraId="6CC0A4F3" w14:textId="4B339835" w:rsidR="00D24B3E" w:rsidRDefault="00254A65">
      <w:pPr>
        <w:pStyle w:val="Zkladntextzpisu"/>
        <w:ind w:left="426" w:firstLine="8"/>
      </w:pPr>
      <w:r w:rsidRPr="00985DF6">
        <w:t>Diskutovali: rektor, předseda AS</w:t>
      </w:r>
      <w:r w:rsidR="00E504B5">
        <w:t>;</w:t>
      </w:r>
      <w:r w:rsidRPr="00985DF6">
        <w:t xml:space="preserve"> senátoři Kubíček a Šíp. </w:t>
      </w:r>
    </w:p>
    <w:p w14:paraId="3584FC02" w14:textId="156307E4" w:rsidR="00D24B3E" w:rsidRDefault="00254A65" w:rsidP="00605E4E">
      <w:pPr>
        <w:pStyle w:val="Zkladntextzpisu"/>
        <w:ind w:left="426"/>
      </w:pPr>
      <w:r w:rsidRPr="00985DF6">
        <w:t>Rektor potvrdil, že ISAB bude dále fungovat a uvedl, že bude proveden audit RMU, který by měl být hotov cca v lednu 2020. Senátor Šíp zdůraznil, že audit RMU by mohl být určitým signálem i pro fakulty a pracoviště na nižší úrovni.</w:t>
      </w:r>
    </w:p>
    <w:p w14:paraId="06F3D1AC" w14:textId="77777777" w:rsidR="00696D8E" w:rsidRDefault="00696D8E">
      <w:pPr>
        <w:suppressAutoHyphens w:val="0"/>
        <w:spacing w:line="240" w:lineRule="auto"/>
        <w:rPr>
          <w:rFonts w:cs="Times New Roman"/>
          <w:b/>
        </w:rPr>
      </w:pPr>
      <w:bookmarkStart w:id="9" w:name="_Toc507671289"/>
      <w:bookmarkStart w:id="10" w:name="_Toc20468369"/>
      <w:bookmarkEnd w:id="9"/>
      <w:r>
        <w:br w:type="page"/>
      </w:r>
    </w:p>
    <w:p w14:paraId="49C4AAC6" w14:textId="16383FC9" w:rsidR="00D24B3E" w:rsidRDefault="00254A65">
      <w:pPr>
        <w:pStyle w:val="Nadpis1"/>
        <w:numPr>
          <w:ilvl w:val="0"/>
          <w:numId w:val="3"/>
        </w:numPr>
        <w:ind w:left="426" w:hanging="426"/>
        <w:jc w:val="both"/>
      </w:pPr>
      <w:r>
        <w:t>Záměr rektora jmenovat prorektory</w:t>
      </w:r>
      <w:bookmarkEnd w:id="10"/>
    </w:p>
    <w:p w14:paraId="18D843CD" w14:textId="77777777" w:rsidR="00D24B3E" w:rsidRDefault="00254A65">
      <w:pPr>
        <w:pStyle w:val="Zkladntextzpisu"/>
        <w:rPr>
          <w:caps/>
        </w:rPr>
      </w:pPr>
      <w:r>
        <w:t>Předseda AS bod uvedl:</w:t>
      </w:r>
    </w:p>
    <w:p w14:paraId="3BADC918" w14:textId="77777777" w:rsidR="00D24B3E" w:rsidRDefault="00254A65">
      <w:pPr>
        <w:pStyle w:val="Zkladntextzpisu"/>
        <w:numPr>
          <w:ilvl w:val="0"/>
          <w:numId w:val="8"/>
        </w:numPr>
        <w:ind w:left="851"/>
      </w:pPr>
      <w:r>
        <w:t xml:space="preserve">záměr předložil rektor MU ve lhůtě stanovené JŘ; </w:t>
      </w:r>
    </w:p>
    <w:p w14:paraId="15086B59" w14:textId="77777777" w:rsidR="00D24B3E" w:rsidRDefault="00254A65">
      <w:pPr>
        <w:pStyle w:val="Zkladntextzpisu"/>
        <w:numPr>
          <w:ilvl w:val="0"/>
          <w:numId w:val="8"/>
        </w:numPr>
        <w:ind w:left="851"/>
      </w:pPr>
      <w:r>
        <w:t>AS se v souladu s § 9 odst. 2 písm. b) zákona o vysokých školách k tomuto záměru vyjadřuje;</w:t>
      </w:r>
    </w:p>
    <w:p w14:paraId="7F0AEFB3" w14:textId="77777777" w:rsidR="00D24B3E" w:rsidRDefault="00254A65">
      <w:pPr>
        <w:pStyle w:val="Zkladntextzpisu"/>
        <w:numPr>
          <w:ilvl w:val="0"/>
          <w:numId w:val="8"/>
        </w:numPr>
        <w:ind w:left="851"/>
      </w:pPr>
      <w:r>
        <w:t>seznam nominantů obdrželi členové AS v podkladových materiálech;</w:t>
      </w:r>
    </w:p>
    <w:p w14:paraId="619A92F9" w14:textId="77777777" w:rsidR="00D24B3E" w:rsidRDefault="00254A65">
      <w:pPr>
        <w:pStyle w:val="Zkladntextzpisu"/>
        <w:numPr>
          <w:ilvl w:val="0"/>
          <w:numId w:val="8"/>
        </w:numPr>
        <w:ind w:left="851"/>
      </w:pPr>
      <w:r>
        <w:t>hlasování proběhne tajně, po jménech, ke schválení nominanta je třeba nadpoloviční většina přítomných.</w:t>
      </w:r>
    </w:p>
    <w:p w14:paraId="0205387F" w14:textId="77777777" w:rsidR="00D24B3E" w:rsidRDefault="00D24B3E">
      <w:pPr>
        <w:pStyle w:val="Zkladntextzpisu"/>
      </w:pPr>
    </w:p>
    <w:p w14:paraId="1D55120B" w14:textId="4E21765F" w:rsidR="00D24B3E" w:rsidRDefault="00254A65">
      <w:pPr>
        <w:pStyle w:val="Zkladntextzpisu"/>
      </w:pPr>
      <w:r>
        <w:t>Rektor tento bod představil. Snažil se najít určitou míru vyrovnanosti jednotlivých zástupců napříč MU. Počet navržených prorektorů je sedm, za emeritního rektora Beka bylo šest</w:t>
      </w:r>
      <w:r w:rsidR="00C1241C">
        <w:t xml:space="preserve"> prorektorů</w:t>
      </w:r>
      <w:r>
        <w:t xml:space="preserve">. Např. pro srovnání Univerzita Karlova v Praze má devět prorektorů. Přeje si, aby prorektoři byli viditelní na akcích směrem dovnitř MU a vně. </w:t>
      </w:r>
    </w:p>
    <w:p w14:paraId="7049EAE1" w14:textId="77777777" w:rsidR="005D1AED" w:rsidRDefault="005D1AED">
      <w:pPr>
        <w:pStyle w:val="Zkladntextzpisu"/>
      </w:pPr>
    </w:p>
    <w:p w14:paraId="54784371" w14:textId="47B66805" w:rsidR="00D24B3E" w:rsidRDefault="00254A65">
      <w:pPr>
        <w:pStyle w:val="Zkladntextzpisu"/>
      </w:pPr>
      <w:r w:rsidRPr="00985DF6">
        <w:t>Rektor následně představil</w:t>
      </w:r>
      <w:r>
        <w:t xml:space="preserve"> navržené prorektorky a</w:t>
      </w:r>
      <w:r w:rsidRPr="00985DF6">
        <w:t xml:space="preserve"> prorektory</w:t>
      </w:r>
      <w:r>
        <w:t xml:space="preserve"> (Břetislav Dančák, Šárka Pospíšilová, Jiří Hanuš, Michal Bulant, Hana Svatoňová, Radim Polčák, Vladimír </w:t>
      </w:r>
      <w:bookmarkStart w:id="11" w:name="_GoBack1"/>
      <w:bookmarkEnd w:id="11"/>
      <w:r>
        <w:t>Žítek)</w:t>
      </w:r>
      <w:r w:rsidRPr="00985DF6">
        <w:t xml:space="preserve"> formou krátkých medailonků s odůvodněním, proč byl navržen daný kandidát.</w:t>
      </w:r>
      <w:r>
        <w:t xml:space="preserve"> </w:t>
      </w:r>
    </w:p>
    <w:p w14:paraId="383057CB" w14:textId="77777777" w:rsidR="000431AA" w:rsidRDefault="000431AA" w:rsidP="00605E4E">
      <w:pPr>
        <w:pStyle w:val="Zkladntextzpisu"/>
        <w:ind w:firstLine="574"/>
      </w:pPr>
    </w:p>
    <w:p w14:paraId="7B0CCE8E" w14:textId="6483B78C" w:rsidR="00D24B3E" w:rsidRDefault="00254A65" w:rsidP="000431AA">
      <w:pPr>
        <w:pStyle w:val="Zkladntextzpisu"/>
      </w:pPr>
      <w:r>
        <w:t>Rektor představil nového kancléře Mariána Kišše. Kancléř bude více působit v oblasti vnějších vztahů, než jak tomu bylo doposud.</w:t>
      </w:r>
      <w:r w:rsidRPr="00985DF6">
        <w:rPr>
          <w:strike/>
        </w:rPr>
        <w:t xml:space="preserve"> </w:t>
      </w:r>
    </w:p>
    <w:p w14:paraId="355D1A91" w14:textId="77777777" w:rsidR="00D24B3E" w:rsidRDefault="00D24B3E">
      <w:pPr>
        <w:pStyle w:val="Zkladntextzpisu"/>
      </w:pPr>
    </w:p>
    <w:p w14:paraId="4FD1059D" w14:textId="3ED626BE" w:rsidR="00D24B3E" w:rsidRDefault="00254A65">
      <w:pPr>
        <w:pStyle w:val="Zkladntextzpisu"/>
      </w:pPr>
      <w:r>
        <w:t>Rektor dále informoval, že součástí jeho týmu je kvestorka Marta Valešová</w:t>
      </w:r>
      <w:r w:rsidR="00E25720">
        <w:t>.</w:t>
      </w:r>
      <w:r>
        <w:t xml:space="preserve"> </w:t>
      </w:r>
      <w:r w:rsidR="00E25720">
        <w:t>V</w:t>
      </w:r>
      <w:r>
        <w:t xml:space="preserve">edoucí jeho sekretariátu je Mgr. Hana Chlubná. </w:t>
      </w:r>
    </w:p>
    <w:p w14:paraId="17F127D4" w14:textId="7004E8DB" w:rsidR="00D24B3E" w:rsidRDefault="00D24B3E">
      <w:pPr>
        <w:pStyle w:val="Zkladntextzpisu"/>
      </w:pPr>
    </w:p>
    <w:p w14:paraId="1991B9BF" w14:textId="77777777" w:rsidR="00D24B3E" w:rsidRDefault="00254A65">
      <w:pPr>
        <w:pStyle w:val="Zkladntextzpisu"/>
      </w:pPr>
      <w:r w:rsidRPr="00985DF6">
        <w:rPr>
          <w:b/>
        </w:rPr>
        <w:t>Diskuse</w:t>
      </w:r>
    </w:p>
    <w:p w14:paraId="068FA40A" w14:textId="365BD042" w:rsidR="00D24B3E" w:rsidRDefault="00254A65">
      <w:pPr>
        <w:pStyle w:val="Zkladntextzpisu"/>
      </w:pPr>
      <w:r w:rsidRPr="00985DF6">
        <w:t>Diskutovali: rektor, předseda SK, Dančák, Pospíšilová, Hanuš, Bulant, Svatoňová, Polčák, Žítek</w:t>
      </w:r>
      <w:r w:rsidR="00ED0AFA">
        <w:t>;</w:t>
      </w:r>
      <w:r w:rsidRPr="00985DF6">
        <w:t xml:space="preserve"> senátoři Foletti, Florian, Němec a Králová. </w:t>
      </w:r>
    </w:p>
    <w:p w14:paraId="4F94CA54" w14:textId="7A9E8B86" w:rsidR="00D24B3E" w:rsidRDefault="00254A65" w:rsidP="009404B5">
      <w:pPr>
        <w:pStyle w:val="Zkladntextzpisu"/>
      </w:pPr>
      <w:r w:rsidRPr="00985DF6">
        <w:t>Prorektorka Pospíšilová hodlá oblast vědy vést směrem k</w:t>
      </w:r>
      <w:r w:rsidR="00517DC4">
        <w:t> </w:t>
      </w:r>
      <w:r w:rsidRPr="00985DF6">
        <w:t>internacionalizaci</w:t>
      </w:r>
      <w:r w:rsidR="00517DC4">
        <w:t>.</w:t>
      </w:r>
      <w:r w:rsidRPr="00985DF6">
        <w:t xml:space="preserve"> Zmínila záměr rozšířit MASH o nabídku pro juniorské vědecké pracovníky. Představou je nabídnout malý MASH pro seniorní postdoktorandy, kteří by přišli ze zahraničí. Mohlo by dojít k</w:t>
      </w:r>
      <w:r w:rsidR="00517DC4">
        <w:t> </w:t>
      </w:r>
      <w:r w:rsidRPr="00985DF6">
        <w:t>dalšímu rozvoji GAMU.</w:t>
      </w:r>
    </w:p>
    <w:p w14:paraId="1A22E949" w14:textId="7B6E0570" w:rsidR="00D24B3E" w:rsidRDefault="00254A65" w:rsidP="009404B5">
      <w:pPr>
        <w:pStyle w:val="Zkladntextzpisu"/>
      </w:pPr>
      <w:r w:rsidRPr="00985DF6">
        <w:t>Prorektorka Svato</w:t>
      </w:r>
      <w:r w:rsidRPr="00985DF6">
        <w:rPr>
          <w:lang w:val="en-US"/>
        </w:rPr>
        <w:t>ň</w:t>
      </w:r>
      <w:r w:rsidRPr="00985DF6">
        <w:t xml:space="preserve">ová bude mít v gesci </w:t>
      </w:r>
      <w:r w:rsidR="00517DC4" w:rsidRPr="00517DC4">
        <w:t>Středisko pro pomoc studentům se specifickými nároky</w:t>
      </w:r>
      <w:r w:rsidR="00517DC4" w:rsidRPr="00517DC4" w:rsidDel="00517DC4">
        <w:t xml:space="preserve"> </w:t>
      </w:r>
      <w:r w:rsidR="00517DC4">
        <w:t>(Středisko Teiresiás)</w:t>
      </w:r>
      <w:r w:rsidRPr="00985DF6">
        <w:t>. Uvedla, že hodlá v pozici prorektorky pečovat o</w:t>
      </w:r>
      <w:r w:rsidR="00513551">
        <w:t> </w:t>
      </w:r>
      <w:r w:rsidRPr="00985DF6">
        <w:t>studenty se znevýhodněním, protože se jedná o chloubu MU. Teiresiás je vzorem péče o studenty i</w:t>
      </w:r>
      <w:r w:rsidR="007E7200">
        <w:t> </w:t>
      </w:r>
      <w:r w:rsidRPr="00985DF6">
        <w:t>v</w:t>
      </w:r>
      <w:r w:rsidR="007E7200">
        <w:t> </w:t>
      </w:r>
      <w:r w:rsidRPr="00985DF6">
        <w:t>zahraničí.</w:t>
      </w:r>
    </w:p>
    <w:p w14:paraId="485C5728" w14:textId="77777777" w:rsidR="00D24B3E" w:rsidRDefault="00254A65" w:rsidP="009404B5">
      <w:pPr>
        <w:pStyle w:val="Zkladntextzpisu"/>
      </w:pPr>
      <w:r w:rsidRPr="00985DF6">
        <w:t>Nominanti na žádost předsedy SK jednotlivě hovořili o největších výzvách v rámci svých agend.</w:t>
      </w:r>
    </w:p>
    <w:p w14:paraId="2337255F" w14:textId="6659AC48" w:rsidR="00D24B3E" w:rsidRDefault="00D24B3E" w:rsidP="00985DF6">
      <w:pPr>
        <w:pStyle w:val="Zkladntextzpisu"/>
        <w:ind w:left="2009" w:hanging="1575"/>
        <w:rPr>
          <w:highlight w:val="yellow"/>
        </w:rPr>
      </w:pPr>
    </w:p>
    <w:p w14:paraId="089B719E" w14:textId="77777777" w:rsidR="003035DD" w:rsidRDefault="003035DD">
      <w:r>
        <w:br w:type="page"/>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24B3E" w14:paraId="1C622B66"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15A17B97" w14:textId="6B9685E4" w:rsidR="00D24B3E" w:rsidRDefault="00254A65">
            <w:pPr>
              <w:pStyle w:val="Normln1"/>
              <w:ind w:left="96" w:right="227"/>
              <w:jc w:val="both"/>
              <w:rPr>
                <w:u w:val="single"/>
              </w:rPr>
            </w:pPr>
            <w:r>
              <w:rPr>
                <w:szCs w:val="22"/>
                <w:u w:val="single"/>
              </w:rPr>
              <w:t>Hlasování</w:t>
            </w:r>
            <w:r>
              <w:rPr>
                <w:u w:val="single"/>
              </w:rPr>
              <w:t xml:space="preserve"> o záměru rektora jmenovat prorektory</w:t>
            </w:r>
          </w:p>
          <w:p w14:paraId="6F0F0DAB" w14:textId="77777777" w:rsidR="00D24B3E" w:rsidRDefault="00254A65">
            <w:pPr>
              <w:pStyle w:val="Normln1"/>
              <w:ind w:left="75"/>
            </w:pPr>
            <w:r>
              <w:t>Počet přítomných členů AS byl před zahájením hlasování 39.</w:t>
            </w:r>
          </w:p>
          <w:p w14:paraId="2F8C53B5" w14:textId="77777777" w:rsidR="00D24B3E" w:rsidRDefault="00254A65" w:rsidP="003035DD">
            <w:pPr>
              <w:pStyle w:val="Normln1"/>
              <w:tabs>
                <w:tab w:val="left" w:pos="5768"/>
              </w:tabs>
              <w:ind w:left="75"/>
            </w:pPr>
            <w:r>
              <w:t xml:space="preserve">                           Pro:                       Proti:                            Zdrželi se:</w:t>
            </w:r>
          </w:p>
          <w:p w14:paraId="35740086" w14:textId="33306C97" w:rsidR="00D24B3E" w:rsidRDefault="00254A65" w:rsidP="003035DD">
            <w:pPr>
              <w:pStyle w:val="Normln1"/>
              <w:tabs>
                <w:tab w:val="left" w:pos="1736"/>
                <w:tab w:val="left" w:pos="5768"/>
              </w:tabs>
              <w:ind w:left="75"/>
            </w:pPr>
            <w:r>
              <w:t xml:space="preserve">Dančák               32                          3                                 </w:t>
            </w:r>
            <w:r w:rsidR="003035DD">
              <w:tab/>
            </w:r>
            <w:r>
              <w:t>4</w:t>
            </w:r>
          </w:p>
          <w:p w14:paraId="3E44F03E" w14:textId="63C29E57" w:rsidR="00D24B3E" w:rsidRDefault="00254A65" w:rsidP="003035DD">
            <w:pPr>
              <w:pStyle w:val="Normln1"/>
              <w:tabs>
                <w:tab w:val="left" w:pos="1736"/>
                <w:tab w:val="left" w:pos="5768"/>
              </w:tabs>
              <w:ind w:left="75"/>
            </w:pPr>
            <w:r>
              <w:t xml:space="preserve">Pospíšilová         35                          1                                 </w:t>
            </w:r>
            <w:r w:rsidR="003035DD">
              <w:tab/>
            </w:r>
            <w:r>
              <w:t xml:space="preserve">2 </w:t>
            </w:r>
          </w:p>
          <w:p w14:paraId="75C15303" w14:textId="3C41665E" w:rsidR="00D24B3E" w:rsidRDefault="00254A65" w:rsidP="003035DD">
            <w:pPr>
              <w:pStyle w:val="Normln1"/>
              <w:tabs>
                <w:tab w:val="left" w:pos="1736"/>
                <w:tab w:val="left" w:pos="5768"/>
              </w:tabs>
              <w:ind w:left="75"/>
            </w:pPr>
            <w:r>
              <w:t xml:space="preserve">Hanuš                 33                          3                                 </w:t>
            </w:r>
            <w:r w:rsidR="003035DD">
              <w:tab/>
            </w:r>
            <w:r>
              <w:t xml:space="preserve">3   </w:t>
            </w:r>
          </w:p>
          <w:p w14:paraId="149A87CA" w14:textId="5EDBA918" w:rsidR="00D24B3E" w:rsidRDefault="00254A65" w:rsidP="003035DD">
            <w:pPr>
              <w:pStyle w:val="Normln1"/>
              <w:tabs>
                <w:tab w:val="left" w:pos="1736"/>
                <w:tab w:val="left" w:pos="5768"/>
              </w:tabs>
              <w:ind w:left="75"/>
            </w:pPr>
            <w:r>
              <w:t xml:space="preserve">Bulant               </w:t>
            </w:r>
            <w:r w:rsidR="003035DD">
              <w:tab/>
            </w:r>
            <w:r>
              <w:t xml:space="preserve">35                          1                               </w:t>
            </w:r>
            <w:r w:rsidR="003035DD">
              <w:tab/>
            </w:r>
            <w:r>
              <w:t>2</w:t>
            </w:r>
          </w:p>
          <w:p w14:paraId="075800DD" w14:textId="2BF2DF34" w:rsidR="00D24B3E" w:rsidRDefault="00254A65" w:rsidP="003035DD">
            <w:pPr>
              <w:pStyle w:val="Normln1"/>
              <w:tabs>
                <w:tab w:val="left" w:pos="1736"/>
                <w:tab w:val="left" w:pos="5768"/>
              </w:tabs>
              <w:ind w:left="75"/>
            </w:pPr>
            <w:r>
              <w:t xml:space="preserve">Svatoňová       </w:t>
            </w:r>
            <w:r w:rsidR="003035DD">
              <w:tab/>
            </w:r>
            <w:r>
              <w:t>27                          6                                  6</w:t>
            </w:r>
          </w:p>
          <w:p w14:paraId="5625E5C4" w14:textId="19981E14" w:rsidR="00D24B3E" w:rsidRDefault="00254A65" w:rsidP="003035DD">
            <w:pPr>
              <w:pStyle w:val="Normln1"/>
              <w:tabs>
                <w:tab w:val="left" w:pos="1736"/>
                <w:tab w:val="left" w:pos="5768"/>
              </w:tabs>
              <w:ind w:left="75"/>
            </w:pPr>
            <w:r>
              <w:t xml:space="preserve">Polčák             </w:t>
            </w:r>
            <w:r w:rsidR="003035DD">
              <w:tab/>
            </w:r>
            <w:r>
              <w:t xml:space="preserve">37                          1                                </w:t>
            </w:r>
            <w:r w:rsidR="003035DD">
              <w:tab/>
            </w:r>
            <w:r>
              <w:t>1</w:t>
            </w:r>
          </w:p>
          <w:p w14:paraId="06EC74FC" w14:textId="0E6B30DA" w:rsidR="00D24B3E" w:rsidRDefault="00254A65" w:rsidP="003035DD">
            <w:pPr>
              <w:pStyle w:val="Normln1"/>
              <w:tabs>
                <w:tab w:val="left" w:pos="1736"/>
              </w:tabs>
              <w:ind w:left="75"/>
            </w:pPr>
            <w:r>
              <w:t>Žít</w:t>
            </w:r>
            <w:r w:rsidR="0050169F">
              <w:t>ek</w:t>
            </w:r>
            <w:r w:rsidR="003035DD">
              <w:tab/>
            </w:r>
            <w:r>
              <w:t>31                          1                                  7</w:t>
            </w:r>
          </w:p>
          <w:p w14:paraId="3850A6CA" w14:textId="77777777" w:rsidR="00D24B3E" w:rsidRDefault="00D24B3E" w:rsidP="003035DD">
            <w:pPr>
              <w:pStyle w:val="Normln1"/>
              <w:tabs>
                <w:tab w:val="left" w:pos="1736"/>
              </w:tabs>
              <w:rPr>
                <w:szCs w:val="22"/>
                <w:u w:val="single"/>
              </w:rPr>
            </w:pPr>
          </w:p>
          <w:p w14:paraId="091B528D" w14:textId="77777777" w:rsidR="00D24B3E" w:rsidRDefault="00254A65">
            <w:pPr>
              <w:pStyle w:val="Normln1"/>
              <w:spacing w:line="360" w:lineRule="auto"/>
              <w:ind w:left="75" w:right="225"/>
              <w:jc w:val="both"/>
            </w:pPr>
            <w:r>
              <w:t xml:space="preserve">Přijaté usnesení: </w:t>
            </w:r>
          </w:p>
          <w:p w14:paraId="783AA36A" w14:textId="77777777" w:rsidR="00D24B3E" w:rsidRDefault="00254A65">
            <w:pPr>
              <w:pStyle w:val="Normln1"/>
              <w:ind w:left="77"/>
              <w:jc w:val="both"/>
              <w:rPr>
                <w:b/>
                <w:szCs w:val="22"/>
              </w:rPr>
            </w:pPr>
            <w:r>
              <w:rPr>
                <w:b/>
                <w:szCs w:val="22"/>
              </w:rPr>
              <w:t>Akademický senát Masarykovy univerzity v souladu s § 9 odst. 2 písm. b) zákona o vysokých školách vyjadřuje podporu záměru rektora jmenovat tyto prorektory:</w:t>
            </w:r>
          </w:p>
          <w:p w14:paraId="7C9C228C" w14:textId="77777777" w:rsidR="00D24B3E" w:rsidRDefault="00254A65">
            <w:pPr>
              <w:pStyle w:val="Odstavecseseznamem"/>
              <w:numPr>
                <w:ilvl w:val="0"/>
                <w:numId w:val="9"/>
              </w:numPr>
              <w:ind w:left="438"/>
              <w:jc w:val="both"/>
              <w:rPr>
                <w:b/>
                <w:szCs w:val="22"/>
              </w:rPr>
            </w:pPr>
            <w:r>
              <w:rPr>
                <w:b/>
                <w:szCs w:val="22"/>
              </w:rPr>
              <w:t>doc. PhDr. Břetislav Dančák, Ph.D. – prorektor pro internacionalizaci; statutární zástupce rektora</w:t>
            </w:r>
          </w:p>
          <w:p w14:paraId="0CE65D9B" w14:textId="77777777" w:rsidR="00D24B3E" w:rsidRDefault="00254A65">
            <w:pPr>
              <w:pStyle w:val="Odstavecseseznamem"/>
              <w:numPr>
                <w:ilvl w:val="0"/>
                <w:numId w:val="9"/>
              </w:numPr>
              <w:ind w:left="438"/>
              <w:jc w:val="both"/>
              <w:rPr>
                <w:b/>
                <w:szCs w:val="22"/>
              </w:rPr>
            </w:pPr>
            <w:r>
              <w:rPr>
                <w:b/>
                <w:szCs w:val="22"/>
              </w:rPr>
              <w:t>prof. RNDr. Šárka Pospíšilová, Ph.D. – prorektorka pro výzkum a doktorské studium</w:t>
            </w:r>
          </w:p>
          <w:p w14:paraId="7CA1C9D0" w14:textId="77777777" w:rsidR="00D24B3E" w:rsidRDefault="00254A65">
            <w:pPr>
              <w:pStyle w:val="Odstavecseseznamem"/>
              <w:numPr>
                <w:ilvl w:val="0"/>
                <w:numId w:val="9"/>
              </w:numPr>
              <w:ind w:left="438"/>
              <w:jc w:val="both"/>
              <w:rPr>
                <w:b/>
                <w:szCs w:val="22"/>
              </w:rPr>
            </w:pPr>
            <w:r>
              <w:rPr>
                <w:b/>
                <w:szCs w:val="22"/>
              </w:rPr>
              <w:t xml:space="preserve">prof. PhDr. Jiří Hanuš, Ph.D. – prorektor pro personální a akademické záležitosti </w:t>
            </w:r>
          </w:p>
          <w:p w14:paraId="65C82DD7" w14:textId="77777777" w:rsidR="00D24B3E" w:rsidRDefault="00254A65">
            <w:pPr>
              <w:pStyle w:val="Odstavecseseznamem"/>
              <w:numPr>
                <w:ilvl w:val="0"/>
                <w:numId w:val="9"/>
              </w:numPr>
              <w:ind w:left="438"/>
              <w:jc w:val="both"/>
              <w:rPr>
                <w:b/>
                <w:szCs w:val="22"/>
              </w:rPr>
            </w:pPr>
            <w:r>
              <w:rPr>
                <w:b/>
                <w:szCs w:val="22"/>
              </w:rPr>
              <w:t>Mgr. Michal Bulant, Ph.D. – prorektor pro vzdělávání a kvalitu</w:t>
            </w:r>
          </w:p>
          <w:p w14:paraId="4B9385EB" w14:textId="77777777" w:rsidR="00D24B3E" w:rsidRDefault="00254A65">
            <w:pPr>
              <w:pStyle w:val="Odstavecseseznamem"/>
              <w:numPr>
                <w:ilvl w:val="0"/>
                <w:numId w:val="9"/>
              </w:numPr>
              <w:ind w:left="438"/>
              <w:jc w:val="both"/>
              <w:rPr>
                <w:b/>
                <w:szCs w:val="22"/>
              </w:rPr>
            </w:pPr>
            <w:r>
              <w:rPr>
                <w:b/>
                <w:szCs w:val="22"/>
              </w:rPr>
              <w:t xml:space="preserve">doc. PhDr. Mgr. Hana Svatoňová, Ph.D. – prorektorka pro záležitosti studentů a absolventů </w:t>
            </w:r>
          </w:p>
          <w:p w14:paraId="75856907" w14:textId="77777777" w:rsidR="00D24B3E" w:rsidRDefault="00254A65">
            <w:pPr>
              <w:pStyle w:val="Odstavecseseznamem"/>
              <w:numPr>
                <w:ilvl w:val="0"/>
                <w:numId w:val="9"/>
              </w:numPr>
              <w:ind w:left="438"/>
              <w:jc w:val="both"/>
              <w:rPr>
                <w:b/>
                <w:szCs w:val="22"/>
              </w:rPr>
            </w:pPr>
            <w:r>
              <w:rPr>
                <w:b/>
                <w:szCs w:val="22"/>
              </w:rPr>
              <w:t>doc. JUDr. Radim Polčák, Ph.D. – prorektor pro legislativu, informační technologie a korporátní vztahy</w:t>
            </w:r>
          </w:p>
          <w:p w14:paraId="1A1B1786" w14:textId="77777777" w:rsidR="00D24B3E" w:rsidRDefault="00254A65">
            <w:pPr>
              <w:pStyle w:val="Odstavecseseznamem"/>
              <w:numPr>
                <w:ilvl w:val="0"/>
                <w:numId w:val="9"/>
              </w:numPr>
              <w:ind w:left="438"/>
              <w:jc w:val="both"/>
              <w:rPr>
                <w:szCs w:val="22"/>
              </w:rPr>
            </w:pPr>
            <w:r>
              <w:rPr>
                <w:b/>
                <w:szCs w:val="22"/>
              </w:rPr>
              <w:t>doc. Ing. Vladimír Žítek, Ph.D. – prorektor pro rozvoj</w:t>
            </w:r>
          </w:p>
        </w:tc>
      </w:tr>
    </w:tbl>
    <w:p w14:paraId="7D27B8F9" w14:textId="77777777" w:rsidR="00D24B3E" w:rsidRDefault="00D24B3E">
      <w:pPr>
        <w:pStyle w:val="Zkladntextzpisu"/>
      </w:pPr>
    </w:p>
    <w:p w14:paraId="77F02F40" w14:textId="77777777" w:rsidR="00D24B3E" w:rsidRDefault="00254A65">
      <w:pPr>
        <w:pStyle w:val="Zkladntextzpisu"/>
      </w:pPr>
      <w:r>
        <w:t xml:space="preserve">Rektor poděkoval za vyjádřenou důvěru jeho týmu a uvedl, že se těší na spolupráci s budoucími prorektory. </w:t>
      </w:r>
    </w:p>
    <w:p w14:paraId="5451A1C2" w14:textId="77777777" w:rsidR="00D24B3E" w:rsidRDefault="00D24B3E">
      <w:pPr>
        <w:pStyle w:val="Zkladntextzpisu"/>
      </w:pPr>
    </w:p>
    <w:p w14:paraId="5AB784E3" w14:textId="77777777" w:rsidR="00D24B3E" w:rsidRDefault="00254A65">
      <w:pPr>
        <w:pStyle w:val="Zkladntextzpisu"/>
      </w:pPr>
      <w:r>
        <w:t xml:space="preserve">Předseda AS vyhlásil 10 min. přestávku. </w:t>
      </w:r>
    </w:p>
    <w:p w14:paraId="4D71EA81" w14:textId="77777777" w:rsidR="00D24B3E" w:rsidRDefault="00254A65">
      <w:pPr>
        <w:pStyle w:val="Nadpis1"/>
        <w:numPr>
          <w:ilvl w:val="0"/>
          <w:numId w:val="3"/>
        </w:numPr>
        <w:ind w:left="426" w:hanging="426"/>
        <w:jc w:val="both"/>
      </w:pPr>
      <w:bookmarkStart w:id="12" w:name="_Toc20291970"/>
      <w:bookmarkStart w:id="13" w:name="_Toc20468370"/>
      <w:bookmarkEnd w:id="12"/>
      <w:r>
        <w:t>Záměr rektora odvolat a jmenovat členy Vědecké rady MU</w:t>
      </w:r>
      <w:bookmarkEnd w:id="13"/>
    </w:p>
    <w:p w14:paraId="263E423D" w14:textId="77777777" w:rsidR="00D24B3E" w:rsidRDefault="00254A65">
      <w:pPr>
        <w:pStyle w:val="Zkladntextzpisu"/>
      </w:pPr>
      <w:r>
        <w:t>Předseda AS bod uvedl:</w:t>
      </w:r>
    </w:p>
    <w:p w14:paraId="3D7FDCCD" w14:textId="77777777" w:rsidR="00D24B3E" w:rsidRDefault="00254A65">
      <w:pPr>
        <w:pStyle w:val="Zkladntextzpisu"/>
        <w:numPr>
          <w:ilvl w:val="0"/>
          <w:numId w:val="8"/>
        </w:numPr>
        <w:ind w:left="851"/>
      </w:pPr>
      <w:r>
        <w:t>návrh předložil rektor MU po termínu stanoveném JŘ, avšak v termínu podle § 9 odst. 3 zákona o vysokých školách;</w:t>
      </w:r>
    </w:p>
    <w:p w14:paraId="6D46789D" w14:textId="77777777" w:rsidR="00D24B3E" w:rsidRDefault="00254A65">
      <w:pPr>
        <w:pStyle w:val="Zkladntextzpisu"/>
        <w:numPr>
          <w:ilvl w:val="0"/>
          <w:numId w:val="8"/>
        </w:numPr>
        <w:ind w:left="851"/>
      </w:pPr>
      <w:r>
        <w:t>AS dává rektorovi předchozí souhlas k odvolání a jmenování členů VR;</w:t>
      </w:r>
    </w:p>
    <w:p w14:paraId="438E1E90" w14:textId="64038C1C" w:rsidR="00D24B3E" w:rsidRDefault="00254A65">
      <w:pPr>
        <w:pStyle w:val="Zkladntextzpisu"/>
        <w:numPr>
          <w:ilvl w:val="0"/>
          <w:numId w:val="8"/>
        </w:numPr>
        <w:ind w:left="851"/>
      </w:pPr>
      <w:r>
        <w:t xml:space="preserve">seznam nominantů </w:t>
      </w:r>
      <w:r w:rsidR="00B20EA0">
        <w:t xml:space="preserve">obdrželi členové AS </w:t>
      </w:r>
      <w:r>
        <w:t>v podkladových materiálech k zasedání;</w:t>
      </w:r>
    </w:p>
    <w:p w14:paraId="3E375A25" w14:textId="77777777" w:rsidR="00D24B3E" w:rsidRDefault="00254A65">
      <w:pPr>
        <w:pStyle w:val="Zkladntextzpisu"/>
        <w:numPr>
          <w:ilvl w:val="0"/>
          <w:numId w:val="8"/>
        </w:numPr>
        <w:ind w:left="851"/>
      </w:pPr>
      <w:r>
        <w:t xml:space="preserve">hlasování proběhne tajně o každém jménu; odvolání stávajících členů proběhne </w:t>
      </w:r>
      <w:r>
        <w:rPr>
          <w:i/>
        </w:rPr>
        <w:t>en bloc</w:t>
      </w:r>
      <w:r>
        <w:t>;</w:t>
      </w:r>
    </w:p>
    <w:p w14:paraId="6C8A237E" w14:textId="77777777" w:rsidR="00D24B3E" w:rsidRDefault="00254A65">
      <w:pPr>
        <w:pStyle w:val="Zkladntextzpisu"/>
        <w:numPr>
          <w:ilvl w:val="0"/>
          <w:numId w:val="8"/>
        </w:numPr>
        <w:ind w:left="851"/>
      </w:pPr>
      <w:r>
        <w:t>k přijetí návrhu je třeba nadpoloviční většina přítomných.</w:t>
      </w:r>
    </w:p>
    <w:p w14:paraId="0A8081C0" w14:textId="77777777" w:rsidR="00D24B3E" w:rsidRDefault="00D24B3E">
      <w:pPr>
        <w:pStyle w:val="Zkladntextzpisu"/>
        <w:rPr>
          <w:highlight w:val="cyan"/>
        </w:rPr>
      </w:pPr>
    </w:p>
    <w:p w14:paraId="08851B46" w14:textId="1951C556" w:rsidR="00683A02" w:rsidRDefault="00254A65">
      <w:pPr>
        <w:pStyle w:val="Zkladntextzpisu"/>
      </w:pPr>
      <w:r w:rsidRPr="00985DF6">
        <w:t xml:space="preserve">Rektor návrh představil. VR automaticky nekončí s funkčním obdobím rektora, a proto vždy nový rektor odvolává </w:t>
      </w:r>
      <w:r w:rsidRPr="00497056">
        <w:rPr>
          <w:i/>
        </w:rPr>
        <w:t>en bloc</w:t>
      </w:r>
      <w:r w:rsidRPr="00985DF6">
        <w:t xml:space="preserve"> stávající VR a jmenuje novou. Rektor požádal o citlivé vnímání problematiky sestavování VR. Navržených členů je nyní 55, současná VR měla 59 členů. Z předchozí VR pokračují cca 2/3 členů – 37 členů. Pokračování stávajících členů zajistí kontinuitu. Poměr interních a externích členů je navýšen. Po volbě děkana na LF bude rektor předkládat </w:t>
      </w:r>
      <w:r w:rsidR="00B20EA0" w:rsidRPr="00B20EA0">
        <w:t xml:space="preserve">AS </w:t>
      </w:r>
      <w:r w:rsidRPr="00985DF6">
        <w:t>rozšíření VR a současně navrhne další dva kandidáty do VR. Nyní je navržena cca 1/3 žen a rektor je připraven rozšířit počet členek tohoto orgánu s tím, že by všechny</w:t>
      </w:r>
      <w:r w:rsidR="00B20EA0">
        <w:t xml:space="preserve"> nominantky</w:t>
      </w:r>
      <w:r w:rsidRPr="00985DF6">
        <w:t xml:space="preserve"> oslovil interně. </w:t>
      </w:r>
    </w:p>
    <w:p w14:paraId="7EFE68A8" w14:textId="710C343A" w:rsidR="00D24B3E" w:rsidRDefault="00254A65" w:rsidP="001E1396">
      <w:pPr>
        <w:pStyle w:val="Zkladntextzpisu"/>
      </w:pPr>
      <w:r w:rsidRPr="00985DF6">
        <w:t xml:space="preserve">Rektor poděkoval </w:t>
      </w:r>
      <w:r w:rsidR="00683A02">
        <w:t xml:space="preserve">budoucímu </w:t>
      </w:r>
      <w:r w:rsidRPr="00985DF6">
        <w:t>prorektor</w:t>
      </w:r>
      <w:r w:rsidR="00D4471D">
        <w:t>ovi</w:t>
      </w:r>
      <w:r w:rsidRPr="00985DF6">
        <w:t xml:space="preserve"> Hanušovi, který spolupracoval na složení nové VR.</w:t>
      </w:r>
    </w:p>
    <w:p w14:paraId="0101E0EF" w14:textId="77777777" w:rsidR="00D24B3E" w:rsidRDefault="00D24B3E">
      <w:pPr>
        <w:pStyle w:val="Zkladntextzpisu"/>
      </w:pPr>
    </w:p>
    <w:p w14:paraId="12D07356" w14:textId="77777777" w:rsidR="00D24B3E" w:rsidRDefault="00254A65">
      <w:pPr>
        <w:pStyle w:val="Zkladntextzpisu"/>
        <w:ind w:left="2009" w:hanging="1575"/>
      </w:pPr>
      <w:r w:rsidRPr="00985DF6">
        <w:rPr>
          <w:b/>
        </w:rPr>
        <w:t>Diskuse</w:t>
      </w:r>
    </w:p>
    <w:p w14:paraId="61E5753E" w14:textId="4992AF59" w:rsidR="00D24B3E" w:rsidRDefault="00254A65">
      <w:pPr>
        <w:pStyle w:val="Zkladntextzpisu"/>
      </w:pPr>
      <w:r w:rsidRPr="00985DF6">
        <w:t xml:space="preserve">Diskutovali: </w:t>
      </w:r>
      <w:r w:rsidR="00497056">
        <w:t>r</w:t>
      </w:r>
      <w:r w:rsidRPr="00985DF6">
        <w:t>ektor, předseda AS, děkan Kašparovský</w:t>
      </w:r>
      <w:r w:rsidR="00AF1512">
        <w:t>;</w:t>
      </w:r>
      <w:r w:rsidRPr="00985DF6">
        <w:t xml:space="preserve"> senátoři Kubíček, Smutná</w:t>
      </w:r>
      <w:r w:rsidR="00C734D0">
        <w:t xml:space="preserve"> a</w:t>
      </w:r>
      <w:r w:rsidRPr="00985DF6">
        <w:t xml:space="preserve"> Najvar. </w:t>
      </w:r>
    </w:p>
    <w:p w14:paraId="3ACFC4E8" w14:textId="0E1698C2" w:rsidR="00D24B3E" w:rsidRDefault="00254A65" w:rsidP="00497056">
      <w:pPr>
        <w:pStyle w:val="Zkladntextzpisu"/>
      </w:pPr>
      <w:r w:rsidRPr="00985DF6">
        <w:t xml:space="preserve">Rektor a senátor Kubíček diskutovali o složení VR a </w:t>
      </w:r>
      <w:r w:rsidR="00067676">
        <w:t xml:space="preserve">její </w:t>
      </w:r>
      <w:r w:rsidRPr="00985DF6">
        <w:t>genderové vyváženosti. Senátor Kubíček hovořil o tom, že podle jeho názoru je v navržené VR zastoupeno málo úspěšných vědců</w:t>
      </w:r>
      <w:r w:rsidR="00B1637C">
        <w:t xml:space="preserve"> a málo žen</w:t>
      </w:r>
      <w:r w:rsidRPr="00985DF6">
        <w:t>. Rektor vysvětlil důvody, které jej vedly sestavit VR v navrženém složení. Zdůraznil, že VR se sice nazývá „vědecká“, její roli však definuje zákon a podstatou její funkce</w:t>
      </w:r>
      <w:r w:rsidR="00BC0F97">
        <w:t xml:space="preserve"> není</w:t>
      </w:r>
      <w:r w:rsidRPr="00985DF6">
        <w:t xml:space="preserve"> věda. Senátor Kubíček vnímá prostor pro navýšení zastoupení žen ve skupině 9 emeritních rektorů, prorektorů a děkanů v </w:t>
      </w:r>
      <w:r>
        <w:t xml:space="preserve">interní </w:t>
      </w:r>
      <w:r w:rsidRPr="00985DF6">
        <w:t>části</w:t>
      </w:r>
      <w:r>
        <w:t xml:space="preserve"> nově</w:t>
      </w:r>
      <w:r w:rsidRPr="00985DF6">
        <w:t xml:space="preserve"> navrhované VR.</w:t>
      </w:r>
    </w:p>
    <w:p w14:paraId="4FC1DC03" w14:textId="048E5007" w:rsidR="00D24B3E" w:rsidRDefault="00254A65" w:rsidP="00497056">
      <w:pPr>
        <w:pStyle w:val="Zkladntextzpisu"/>
      </w:pPr>
      <w:r w:rsidRPr="00985DF6">
        <w:t xml:space="preserve">Rektor, děkan Kašparovský a senátorka Smutná diskutovali, zda mají být členy VR rektoři ostatních vysokých škol, když se </w:t>
      </w:r>
      <w:r w:rsidR="00E4282B">
        <w:t xml:space="preserve">někteří z nich </w:t>
      </w:r>
      <w:r w:rsidRPr="00985DF6">
        <w:t xml:space="preserve">neúčastní </w:t>
      </w:r>
      <w:r w:rsidR="00E4282B">
        <w:t xml:space="preserve">mnoha </w:t>
      </w:r>
      <w:r w:rsidRPr="00985DF6">
        <w:t xml:space="preserve">jednání VR. Rektor uvedl, že někteří rektoři jiných univerzit </w:t>
      </w:r>
      <w:r w:rsidR="00A3054B">
        <w:t>(</w:t>
      </w:r>
      <w:r w:rsidRPr="00985DF6">
        <w:t>s menší účastí</w:t>
      </w:r>
      <w:r w:rsidR="00A3054B">
        <w:t xml:space="preserve"> na jednáních VR)</w:t>
      </w:r>
      <w:r w:rsidRPr="00985DF6">
        <w:t xml:space="preserve"> jsou čelní představitelé ČKR, </w:t>
      </w:r>
      <w:r w:rsidR="009041CA">
        <w:t>účastní se</w:t>
      </w:r>
      <w:r w:rsidRPr="00985DF6">
        <w:t xml:space="preserve"> diskusí o směřování v metodice, atd. Jedná se o vzájemné informování </w:t>
      </w:r>
      <w:r w:rsidR="009041CA">
        <w:t xml:space="preserve">a rozhodování </w:t>
      </w:r>
      <w:r w:rsidRPr="00985DF6">
        <w:t>o tom, kam směřuje české vysoké školství</w:t>
      </w:r>
      <w:r w:rsidR="001C144A">
        <w:t>. Důležitým aspektem jejich působení je</w:t>
      </w:r>
      <w:r w:rsidRPr="00985DF6">
        <w:t xml:space="preserve"> </w:t>
      </w:r>
      <w:r w:rsidR="001C144A">
        <w:t>s</w:t>
      </w:r>
      <w:r w:rsidRPr="00985DF6">
        <w:t>la</w:t>
      </w:r>
      <w:r w:rsidR="001C144A">
        <w:t>ďování</w:t>
      </w:r>
      <w:r w:rsidRPr="00985DF6">
        <w:t xml:space="preserve"> názor</w:t>
      </w:r>
      <w:r w:rsidR="001C144A">
        <w:t>ů</w:t>
      </w:r>
      <w:r w:rsidRPr="00985DF6">
        <w:t xml:space="preserve"> vůči různým potenciálním zásahům státní sféry. VR je platformou, která směřuje k tomuto cíli. Za 8 let se mu z vlastní zkušenosti nestalo, že by potenciální neúčast člena VR znamenala jakýkoli problém vůči uchazečům. Rektor se obává, že kdyby nebyli ostatní rektoři jiných vysokých škol členy VR, byla by MU odtržena od diskuse. Mnohokrát jsou tyto osobnosti členy grantových agentur, rozhodují o různých parametrech rozpočtu na národní úrovni, apod. Rektor stojí o kritiku od ostatních rektorů, kteří se účastní takových fór. Pokud jsou na zasedání rektoři přítomni, vždy diskutují. Nerozhodují pouze </w:t>
      </w:r>
      <w:r w:rsidR="009A6A0A" w:rsidRPr="009A6A0A">
        <w:t xml:space="preserve">o profesorských řízeních </w:t>
      </w:r>
      <w:r w:rsidRPr="00985DF6">
        <w:t xml:space="preserve">v rámci VR. </w:t>
      </w:r>
      <w:r w:rsidR="009A6A0A">
        <w:t xml:space="preserve">Na půdě VR se odehrává </w:t>
      </w:r>
      <w:r w:rsidRPr="00985DF6">
        <w:t>celá řada významných diskusí o Metodice 17+, a to je ta zpětná vazba, která je velmi cenná</w:t>
      </w:r>
      <w:r w:rsidR="00497056">
        <w:t xml:space="preserve">, </w:t>
      </w:r>
      <w:r w:rsidRPr="00985DF6">
        <w:t xml:space="preserve">kde se </w:t>
      </w:r>
      <w:r w:rsidR="009A6A0A">
        <w:t xml:space="preserve">rektoři jiných vysokých škol </w:t>
      </w:r>
      <w:r w:rsidRPr="00985DF6">
        <w:t xml:space="preserve">projevují. Děkan Kašparovský zdůraznil přínos rektorů během </w:t>
      </w:r>
      <w:r w:rsidRPr="00985DF6">
        <w:rPr>
          <w:i/>
        </w:rPr>
        <w:t>per rollam</w:t>
      </w:r>
      <w:r w:rsidRPr="00985DF6">
        <w:t xml:space="preserve"> hlasování VR.</w:t>
      </w:r>
    </w:p>
    <w:p w14:paraId="5B222FDC" w14:textId="352C637E" w:rsidR="00D24B3E" w:rsidRDefault="00254A65" w:rsidP="00497056">
      <w:pPr>
        <w:pStyle w:val="Zkladntextzpisu"/>
        <w:ind w:left="426"/>
      </w:pPr>
      <w:r w:rsidRPr="00985DF6">
        <w:t>Senátor Najvar položil rektorovi otázku (jako před čtyřmi lety emeritnímu rektorovi Bekovi)</w:t>
      </w:r>
      <w:r w:rsidR="00497056">
        <w:t>.</w:t>
      </w:r>
      <w:r w:rsidRPr="00985DF6">
        <w:t xml:space="preserve"> Nijak nezpochybňuje prorektory ve VR, ale není si jist, zda je správný automatismus, že všichni prorektoři mají být členy VR. Rektor odpověděl, že prorektoři mají v gesci pracoviště, která předkládají podklady pro VR. Externí členové VR mají navíc </w:t>
      </w:r>
      <w:r w:rsidRPr="00985DF6">
        <w:rPr>
          <w:i/>
        </w:rPr>
        <w:t>de facto</w:t>
      </w:r>
      <w:r w:rsidRPr="00985DF6">
        <w:t xml:space="preserve"> jednu z mála možností se setkávat se svými protějšky </w:t>
      </w:r>
      <w:r w:rsidR="003A19EF">
        <w:t xml:space="preserve">z MU </w:t>
      </w:r>
      <w:r w:rsidRPr="00985DF6">
        <w:t>na vrcholné úrovni. Rektor dodal, že řada prorektorů a prorektorek přesně spadají do oblast</w:t>
      </w:r>
      <w:r w:rsidR="003F5959">
        <w:t>í</w:t>
      </w:r>
      <w:r w:rsidRPr="00985DF6">
        <w:t xml:space="preserve"> vzdělávání, které musí obsadit. Od roku 2016 platí, že ve VR musí být dva členové z dané oblasti vzdělávání.</w:t>
      </w:r>
      <w:r>
        <w:t xml:space="preserve">  </w:t>
      </w:r>
    </w:p>
    <w:p w14:paraId="499303C8" w14:textId="77777777" w:rsidR="00D24B3E" w:rsidRDefault="00D24B3E">
      <w:pPr>
        <w:pStyle w:val="Zkladntextzpisu"/>
        <w:ind w:firstLine="574"/>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24B3E" w14:paraId="16E278B7"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2804E8F9" w14:textId="7507AB1E" w:rsidR="00D24B3E" w:rsidRDefault="00254A65">
            <w:pPr>
              <w:pStyle w:val="Normln1"/>
              <w:ind w:left="96" w:right="227"/>
              <w:jc w:val="both"/>
              <w:rPr>
                <w:u w:val="single"/>
              </w:rPr>
            </w:pPr>
            <w:r>
              <w:rPr>
                <w:szCs w:val="22"/>
                <w:u w:val="single"/>
              </w:rPr>
              <w:t>Hlasování</w:t>
            </w:r>
            <w:r>
              <w:rPr>
                <w:u w:val="single"/>
              </w:rPr>
              <w:t xml:space="preserve"> o Vědecké rad</w:t>
            </w:r>
            <w:r w:rsidR="007E5718">
              <w:rPr>
                <w:u w:val="single"/>
              </w:rPr>
              <w:t>ě</w:t>
            </w:r>
            <w:r>
              <w:rPr>
                <w:u w:val="single"/>
              </w:rPr>
              <w:t xml:space="preserve"> MU – odvolání stávajících členů Vědecké rady MU</w:t>
            </w:r>
          </w:p>
          <w:p w14:paraId="5F6A5FB6" w14:textId="77777777" w:rsidR="00D24B3E" w:rsidRDefault="00254A65">
            <w:pPr>
              <w:pStyle w:val="Normln1"/>
              <w:ind w:left="75"/>
            </w:pPr>
            <w:r>
              <w:t>Počet přítomných členů AS byl před zahájením hlasování 39.</w:t>
            </w:r>
            <w:r>
              <w:tab/>
            </w:r>
            <w:r>
              <w:tab/>
            </w:r>
          </w:p>
          <w:p w14:paraId="0EE6BF5B" w14:textId="77777777" w:rsidR="00D24B3E" w:rsidRDefault="00254A65">
            <w:pPr>
              <w:pStyle w:val="Normln1"/>
              <w:ind w:left="75"/>
            </w:pPr>
            <w:r>
              <w:t xml:space="preserve">Pro:                 </w:t>
            </w:r>
            <w:r>
              <w:tab/>
              <w:t xml:space="preserve">  38</w:t>
            </w:r>
          </w:p>
          <w:p w14:paraId="4547D1A9" w14:textId="77777777" w:rsidR="00D24B3E" w:rsidRDefault="00254A65">
            <w:pPr>
              <w:pStyle w:val="Normln1"/>
              <w:ind w:left="75"/>
            </w:pPr>
            <w:r>
              <w:t xml:space="preserve">Proti:           </w:t>
            </w:r>
            <w:r>
              <w:tab/>
              <w:t xml:space="preserve">  0</w:t>
            </w:r>
          </w:p>
          <w:p w14:paraId="6F4324CC" w14:textId="77777777" w:rsidR="00D24B3E" w:rsidRDefault="00254A65">
            <w:pPr>
              <w:pStyle w:val="Normln1"/>
              <w:ind w:left="75"/>
            </w:pPr>
            <w:r>
              <w:t xml:space="preserve">Zdrželi se:        </w:t>
            </w:r>
            <w:r>
              <w:tab/>
              <w:t xml:space="preserve">  1</w:t>
            </w:r>
          </w:p>
          <w:p w14:paraId="7DE78F3B" w14:textId="77777777" w:rsidR="00D24B3E" w:rsidRDefault="00D24B3E">
            <w:pPr>
              <w:pStyle w:val="Normln1"/>
              <w:ind w:left="75"/>
            </w:pPr>
          </w:p>
          <w:p w14:paraId="54385574" w14:textId="77777777" w:rsidR="00D24B3E" w:rsidRDefault="00254A65">
            <w:pPr>
              <w:pStyle w:val="Normln1"/>
              <w:spacing w:line="360" w:lineRule="auto"/>
              <w:ind w:left="75" w:right="225"/>
              <w:jc w:val="both"/>
            </w:pPr>
            <w:r>
              <w:t xml:space="preserve">Přijaté usnesení: </w:t>
            </w:r>
          </w:p>
          <w:p w14:paraId="103330C4" w14:textId="58451905" w:rsidR="00D24B3E" w:rsidRDefault="00254A65" w:rsidP="00BC2415">
            <w:pPr>
              <w:pStyle w:val="Normln1"/>
              <w:ind w:left="75"/>
              <w:jc w:val="both"/>
              <w:rPr>
                <w:b/>
                <w:i/>
                <w:szCs w:val="22"/>
              </w:rPr>
            </w:pPr>
            <w:r>
              <w:rPr>
                <w:b/>
                <w:i/>
                <w:szCs w:val="22"/>
              </w:rPr>
              <w:t>Akademický senát Masarykovy univerzity v souladu s ustanovením § 9 odst. 1 písm. f) zákona o vysokých školách dává rektorovi předchozí souhlas k odvolání všech stávajících členů Věde</w:t>
            </w:r>
            <w:r w:rsidR="00BC2415">
              <w:rPr>
                <w:b/>
                <w:i/>
                <w:szCs w:val="22"/>
              </w:rPr>
              <w:t xml:space="preserve">cké rady Masarykovy univerzity. </w:t>
            </w:r>
          </w:p>
        </w:tc>
      </w:tr>
    </w:tbl>
    <w:p w14:paraId="093DD016" w14:textId="16CF44BA" w:rsidR="00D24B3E" w:rsidRDefault="00D24B3E">
      <w:pPr>
        <w:pStyle w:val="Zkladntextzpisu"/>
      </w:pPr>
    </w:p>
    <w:p w14:paraId="53652BA3" w14:textId="333F658C" w:rsidR="00BC2415" w:rsidRDefault="00BC2415">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BC2415" w14:paraId="12D94AC5" w14:textId="77777777" w:rsidTr="00EE635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D588BE4" w14:textId="77777777" w:rsidR="00BC2415" w:rsidRDefault="00BC2415" w:rsidP="00EE6357">
            <w:pPr>
              <w:pStyle w:val="Normln1"/>
              <w:ind w:left="96" w:right="227"/>
              <w:jc w:val="both"/>
              <w:rPr>
                <w:u w:val="single"/>
              </w:rPr>
            </w:pPr>
            <w:r>
              <w:rPr>
                <w:szCs w:val="22"/>
                <w:u w:val="single"/>
              </w:rPr>
              <w:t>Hlasování</w:t>
            </w:r>
            <w:r>
              <w:rPr>
                <w:u w:val="single"/>
              </w:rPr>
              <w:t xml:space="preserve"> o Vědecké radě MU – jmenování nových členů Vědecké rady MU</w:t>
            </w:r>
          </w:p>
          <w:p w14:paraId="28FBA4DD" w14:textId="77777777" w:rsidR="00BC2415" w:rsidRDefault="00BC2415" w:rsidP="00EE6357">
            <w:pPr>
              <w:pStyle w:val="Normln1"/>
              <w:ind w:left="96" w:right="227"/>
              <w:jc w:val="both"/>
            </w:pPr>
            <w:r>
              <w:t xml:space="preserve">Počet přítomných členů AS byl před zahájením hlasování 39. </w:t>
            </w:r>
          </w:p>
          <w:p w14:paraId="28DD63FD" w14:textId="77777777" w:rsidR="00BC2415" w:rsidRDefault="00BC2415" w:rsidP="00EE6357">
            <w:pPr>
              <w:pStyle w:val="Normln1"/>
              <w:ind w:left="96" w:right="227"/>
              <w:jc w:val="both"/>
            </w:pPr>
          </w:p>
          <w:p w14:paraId="58F06F80" w14:textId="4C56613E" w:rsidR="00BC2415" w:rsidRDefault="00BC2415" w:rsidP="00EE6357">
            <w:pPr>
              <w:pStyle w:val="Normln1"/>
              <w:ind w:left="96" w:right="227"/>
              <w:jc w:val="both"/>
              <w:rPr>
                <w:u w:val="single"/>
              </w:rPr>
            </w:pPr>
            <w:r>
              <w:t xml:space="preserve">Konkrétní seznam s výsledky hlasování po jednotlivých jménech tvoří přílohu č. 3 tohoto zápisu. </w:t>
            </w:r>
            <w:r>
              <w:rPr>
                <w:u w:val="single"/>
              </w:rPr>
              <w:t xml:space="preserve"> </w:t>
            </w:r>
          </w:p>
          <w:p w14:paraId="609F9147" w14:textId="77777777" w:rsidR="00BC2415" w:rsidRDefault="00BC2415" w:rsidP="00EE6357">
            <w:pPr>
              <w:pStyle w:val="Normln1"/>
              <w:ind w:left="96" w:right="227"/>
              <w:jc w:val="both"/>
              <w:rPr>
                <w:u w:val="single"/>
              </w:rPr>
            </w:pPr>
          </w:p>
          <w:p w14:paraId="1AF26AB4" w14:textId="77777777" w:rsidR="00BC2415" w:rsidRDefault="00BC2415" w:rsidP="00EE6357">
            <w:pPr>
              <w:pStyle w:val="Normln1"/>
              <w:spacing w:line="360" w:lineRule="auto"/>
              <w:ind w:left="75" w:right="225"/>
              <w:jc w:val="both"/>
            </w:pPr>
            <w:r>
              <w:t xml:space="preserve">Přijaté usnesení: </w:t>
            </w:r>
          </w:p>
          <w:p w14:paraId="60F42FC4" w14:textId="603B2054" w:rsidR="00BC2415" w:rsidRDefault="00BC2415" w:rsidP="00BC2415">
            <w:pPr>
              <w:pStyle w:val="Normln1"/>
              <w:ind w:left="75"/>
              <w:jc w:val="both"/>
              <w:rPr>
                <w:b/>
                <w:i/>
                <w:szCs w:val="22"/>
              </w:rPr>
            </w:pPr>
            <w:r>
              <w:rPr>
                <w:b/>
                <w:i/>
                <w:szCs w:val="22"/>
              </w:rPr>
              <w:t>Akademický senát Masarykovy univerzity v souladu s ustanovením § 9 odst. 1 písm. f) zákona o vysokých školách dává rektorovi předchozí souhlas ke jmenování nových členů Vědecké rady Masarykovy univerzity. Přílohou zápisu ze zasedání je seznam nominantů, kteří byli schváleni ke jmenování Akademickým senátem Masarykovy univerzity.</w:t>
            </w:r>
          </w:p>
        </w:tc>
      </w:tr>
    </w:tbl>
    <w:p w14:paraId="22276901" w14:textId="77777777" w:rsidR="00BC2415" w:rsidRDefault="00BC2415">
      <w:pPr>
        <w:pStyle w:val="Zkladntextzpisu"/>
      </w:pPr>
    </w:p>
    <w:p w14:paraId="23649A09" w14:textId="1B0DCC19" w:rsidR="00D24B3E" w:rsidRDefault="00254A65">
      <w:pPr>
        <w:pStyle w:val="Zkladntextzpisu"/>
      </w:pPr>
      <w:r>
        <w:t xml:space="preserve">Rektor poděkoval členům AS za přínosnou diskusi k tomuto tématu. Po volbě děkana LF </w:t>
      </w:r>
      <w:r w:rsidR="008E52E9" w:rsidRPr="008E52E9">
        <w:t xml:space="preserve">rektor </w:t>
      </w:r>
      <w:r>
        <w:t xml:space="preserve">navýší počet interních členů VR, resp. členek tak, aby odpovídali nejen svou vědecko-akademickou profilací, ale také i tou oborovou. </w:t>
      </w:r>
    </w:p>
    <w:p w14:paraId="65760E07" w14:textId="77777777" w:rsidR="00D24B3E" w:rsidRDefault="00D24B3E">
      <w:pPr>
        <w:pStyle w:val="Citt"/>
      </w:pPr>
    </w:p>
    <w:p w14:paraId="7D051CAC" w14:textId="77777777" w:rsidR="00D24B3E" w:rsidRDefault="00254A65">
      <w:pPr>
        <w:pStyle w:val="Citt"/>
      </w:pPr>
      <w:r>
        <w:t xml:space="preserve">Odešel senátor Oldřich Tristan Florian v 18:52 hod. </w:t>
      </w:r>
    </w:p>
    <w:p w14:paraId="4829F589" w14:textId="77777777" w:rsidR="00D24B3E" w:rsidRDefault="00254A65">
      <w:pPr>
        <w:pStyle w:val="Nadpis1"/>
        <w:numPr>
          <w:ilvl w:val="0"/>
          <w:numId w:val="3"/>
        </w:numPr>
        <w:ind w:left="426" w:hanging="426"/>
        <w:jc w:val="both"/>
      </w:pPr>
      <w:bookmarkStart w:id="14" w:name="_Toc20468371"/>
      <w:r>
        <w:t>Zástupci MU v RVŠ</w:t>
      </w:r>
      <w:bookmarkEnd w:id="14"/>
    </w:p>
    <w:p w14:paraId="0CBD56C6" w14:textId="77777777" w:rsidR="00D24B3E" w:rsidRDefault="00254A65">
      <w:pPr>
        <w:pStyle w:val="Zkladntextzpisu"/>
      </w:pPr>
      <w:r>
        <w:t>Předseda AS bod uvedl:</w:t>
      </w:r>
    </w:p>
    <w:p w14:paraId="7F0884E1" w14:textId="77777777" w:rsidR="00F4345F" w:rsidRDefault="00F4345F">
      <w:pPr>
        <w:pStyle w:val="Zkladntextzpisu"/>
        <w:ind w:left="1004" w:hanging="570"/>
        <w:rPr>
          <w:u w:val="single"/>
        </w:rPr>
      </w:pPr>
    </w:p>
    <w:p w14:paraId="3742CAA2" w14:textId="22DD7DE4" w:rsidR="00D24B3E" w:rsidRDefault="00254A65">
      <w:pPr>
        <w:pStyle w:val="Zkladntextzpisu"/>
        <w:ind w:left="1004" w:hanging="570"/>
        <w:rPr>
          <w:u w:val="single"/>
        </w:rPr>
      </w:pPr>
      <w:r>
        <w:rPr>
          <w:u w:val="single"/>
        </w:rPr>
        <w:t xml:space="preserve">FI </w:t>
      </w:r>
    </w:p>
    <w:p w14:paraId="1864889D" w14:textId="26334FD9" w:rsidR="00D24B3E" w:rsidRDefault="00254A65">
      <w:pPr>
        <w:pStyle w:val="Zkladntextzpisu"/>
        <w:numPr>
          <w:ilvl w:val="0"/>
          <w:numId w:val="8"/>
        </w:numPr>
        <w:ind w:left="851"/>
      </w:pPr>
      <w:r>
        <w:t>Dosavadní delegát FI doc. RNDr. Lubomír Popelínský, Ph.D., rezignoval;</w:t>
      </w:r>
    </w:p>
    <w:p w14:paraId="63D9A7C1" w14:textId="044946A8" w:rsidR="00D24B3E" w:rsidRDefault="00254A65">
      <w:pPr>
        <w:pStyle w:val="Zkladntextzpisu"/>
        <w:numPr>
          <w:ilvl w:val="0"/>
          <w:numId w:val="8"/>
        </w:numPr>
        <w:ind w:left="851"/>
      </w:pPr>
      <w:r>
        <w:t>AS FI navrhuje do funkce delegáta FI do Sněmu RVŠ prof. RNDr. Jiřího Zlatušku, CSc.;</w:t>
      </w:r>
    </w:p>
    <w:p w14:paraId="30058436" w14:textId="77777777" w:rsidR="00D24B3E" w:rsidRDefault="00254A65">
      <w:pPr>
        <w:pStyle w:val="Zkladntextzpisu"/>
        <w:numPr>
          <w:ilvl w:val="0"/>
          <w:numId w:val="8"/>
        </w:numPr>
        <w:ind w:left="851"/>
      </w:pPr>
      <w:r>
        <w:t>ke schválení návrhu je třeba nadpoloviční většina přítomných.</w:t>
      </w:r>
    </w:p>
    <w:p w14:paraId="5EADD113" w14:textId="77777777" w:rsidR="00D24B3E" w:rsidRDefault="00D24B3E">
      <w:pPr>
        <w:pStyle w:val="Zkladntextzpisu"/>
        <w:ind w:left="1004" w:hanging="570"/>
      </w:pPr>
    </w:p>
    <w:p w14:paraId="4D3AAE5A" w14:textId="77777777" w:rsidR="00D24B3E" w:rsidRDefault="00254A65">
      <w:pPr>
        <w:ind w:left="426"/>
        <w:jc w:val="both"/>
        <w:rPr>
          <w:b/>
        </w:rPr>
      </w:pPr>
      <w:r>
        <w:rPr>
          <w:b/>
        </w:rPr>
        <w:t>Diskuse</w:t>
      </w:r>
    </w:p>
    <w:p w14:paraId="5F3F947A" w14:textId="77777777" w:rsidR="00D24B3E" w:rsidRDefault="00254A65">
      <w:pPr>
        <w:pStyle w:val="Zkladntextzpisu"/>
        <w:ind w:left="2016" w:hanging="1582"/>
      </w:pPr>
      <w:r>
        <w:t xml:space="preserve">Nikdo se do diskuse nepřihlásil. </w:t>
      </w:r>
    </w:p>
    <w:p w14:paraId="252FE7BC" w14:textId="77777777" w:rsidR="00D24B3E" w:rsidRDefault="00D24B3E">
      <w:pPr>
        <w:pStyle w:val="Zkladntextzpisu"/>
        <w:ind w:left="1004" w:hanging="570"/>
      </w:pPr>
    </w:p>
    <w:tbl>
      <w:tblPr>
        <w:tblpPr w:leftFromText="141" w:rightFromText="141" w:vertAnchor="text" w:horzAnchor="margin" w:tblpXSpec="right" w:tblpY="19"/>
        <w:tblW w:w="9078" w:type="dxa"/>
        <w:jc w:val="righ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9078"/>
      </w:tblGrid>
      <w:tr w:rsidR="00D24B3E" w14:paraId="2420D767" w14:textId="77777777">
        <w:trPr>
          <w:jc w:val="right"/>
        </w:trPr>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9D9E1DA" w14:textId="254B6514" w:rsidR="00D24B3E" w:rsidRDefault="00254A65">
            <w:pPr>
              <w:pStyle w:val="Normln1"/>
              <w:ind w:left="96" w:right="227"/>
              <w:jc w:val="both"/>
              <w:rPr>
                <w:u w:val="single"/>
              </w:rPr>
            </w:pPr>
            <w:r>
              <w:rPr>
                <w:szCs w:val="22"/>
                <w:u w:val="single"/>
              </w:rPr>
              <w:t>Hlasování</w:t>
            </w:r>
            <w:r>
              <w:rPr>
                <w:u w:val="single"/>
              </w:rPr>
              <w:t xml:space="preserve"> o zástupci MU v RVŠ – </w:t>
            </w:r>
            <w:r>
              <w:rPr>
                <w:szCs w:val="22"/>
                <w:u w:val="single"/>
              </w:rPr>
              <w:t>prof. RNDr. Jiří Zlatuška, CSc.</w:t>
            </w:r>
          </w:p>
          <w:p w14:paraId="76BA37C4" w14:textId="77777777" w:rsidR="00D24B3E" w:rsidRDefault="00254A65">
            <w:pPr>
              <w:pStyle w:val="Normln1"/>
              <w:ind w:left="105"/>
            </w:pPr>
            <w:r>
              <w:t>Počet přítomných členů AS byl před zahájením hlasování 38.</w:t>
            </w:r>
            <w:r>
              <w:tab/>
            </w:r>
            <w:r>
              <w:tab/>
            </w:r>
          </w:p>
          <w:p w14:paraId="60FA56A8" w14:textId="77777777" w:rsidR="00D24B3E" w:rsidRDefault="00254A65">
            <w:pPr>
              <w:pStyle w:val="Normln1"/>
              <w:ind w:left="105"/>
            </w:pPr>
            <w:r>
              <w:t xml:space="preserve">Pro:                 </w:t>
            </w:r>
            <w:r>
              <w:tab/>
              <w:t xml:space="preserve">  28                       </w:t>
            </w:r>
          </w:p>
          <w:p w14:paraId="7EDB5FFE" w14:textId="77777777" w:rsidR="00D24B3E" w:rsidRDefault="00254A65">
            <w:pPr>
              <w:pStyle w:val="Normln1"/>
              <w:ind w:left="105"/>
            </w:pPr>
            <w:r>
              <w:t xml:space="preserve">Proti:           </w:t>
            </w:r>
            <w:r>
              <w:tab/>
              <w:t xml:space="preserve">  1                      </w:t>
            </w:r>
          </w:p>
          <w:p w14:paraId="40FE81DE" w14:textId="77777777" w:rsidR="00D24B3E" w:rsidRDefault="00254A65">
            <w:pPr>
              <w:pStyle w:val="Normln1"/>
              <w:ind w:left="105"/>
            </w:pPr>
            <w:r>
              <w:t xml:space="preserve">Zdrželi se:        </w:t>
            </w:r>
            <w:r>
              <w:tab/>
              <w:t xml:space="preserve">  9                        </w:t>
            </w:r>
          </w:p>
          <w:p w14:paraId="7EC8FF61" w14:textId="77777777" w:rsidR="00D24B3E" w:rsidRDefault="00D24B3E">
            <w:pPr>
              <w:pStyle w:val="Normln1"/>
              <w:rPr>
                <w:szCs w:val="22"/>
                <w:u w:val="single"/>
              </w:rPr>
            </w:pPr>
          </w:p>
          <w:p w14:paraId="7FFA355A" w14:textId="77777777" w:rsidR="00D24B3E" w:rsidRDefault="00254A65">
            <w:pPr>
              <w:pStyle w:val="Normln1"/>
              <w:rPr>
                <w:szCs w:val="22"/>
                <w:u w:val="single"/>
              </w:rPr>
            </w:pPr>
            <w:r>
              <w:rPr>
                <w:szCs w:val="22"/>
              </w:rPr>
              <w:t xml:space="preserve">  </w:t>
            </w:r>
            <w:r>
              <w:rPr>
                <w:szCs w:val="22"/>
                <w:u w:val="single"/>
              </w:rPr>
              <w:t>Přijaté usnesení</w:t>
            </w:r>
          </w:p>
          <w:p w14:paraId="3CDDCD7C" w14:textId="77777777" w:rsidR="00D24B3E" w:rsidRDefault="00254A65">
            <w:pPr>
              <w:pStyle w:val="Normln1"/>
              <w:ind w:left="147"/>
              <w:jc w:val="both"/>
              <w:rPr>
                <w:b/>
                <w:i/>
                <w:szCs w:val="22"/>
              </w:rPr>
            </w:pPr>
            <w:r>
              <w:rPr>
                <w:b/>
                <w:i/>
                <w:szCs w:val="22"/>
              </w:rPr>
              <w:t>Akademický senát Masarykovy univerzity deleguje do Rady vysokých škol pro funkční období 2018–2020 prof. RNDr. Jiřího Zlatušku, CSc., jako zástupce Fakulty informatiky MU.</w:t>
            </w:r>
          </w:p>
        </w:tc>
      </w:tr>
    </w:tbl>
    <w:p w14:paraId="1AF45D97" w14:textId="77777777" w:rsidR="00D24B3E" w:rsidRDefault="00D24B3E">
      <w:pPr>
        <w:pStyle w:val="Zkladntextzpisu"/>
        <w:ind w:left="1004" w:hanging="570"/>
      </w:pPr>
    </w:p>
    <w:p w14:paraId="2BB73529" w14:textId="77777777" w:rsidR="00D24B3E" w:rsidRDefault="00254A65">
      <w:pPr>
        <w:pStyle w:val="Zkladntextzpisu"/>
        <w:ind w:left="1004" w:hanging="570"/>
      </w:pPr>
      <w:r>
        <w:t>Předseda AS pokračoval:</w:t>
      </w:r>
    </w:p>
    <w:p w14:paraId="00D59209" w14:textId="77777777" w:rsidR="00F4345F" w:rsidRDefault="00F4345F">
      <w:pPr>
        <w:pStyle w:val="Zkladntextzpisu"/>
        <w:ind w:left="1004" w:hanging="570"/>
        <w:rPr>
          <w:u w:val="single"/>
        </w:rPr>
      </w:pPr>
    </w:p>
    <w:p w14:paraId="6024DED7" w14:textId="103DD948" w:rsidR="00D24B3E" w:rsidRDefault="00254A65">
      <w:pPr>
        <w:pStyle w:val="Zkladntextzpisu"/>
        <w:ind w:left="1004" w:hanging="570"/>
        <w:rPr>
          <w:u w:val="single"/>
        </w:rPr>
      </w:pPr>
      <w:r>
        <w:rPr>
          <w:u w:val="single"/>
        </w:rPr>
        <w:t xml:space="preserve">SK </w:t>
      </w:r>
    </w:p>
    <w:p w14:paraId="0185D6BF" w14:textId="77777777" w:rsidR="00D24B3E" w:rsidRDefault="00254A65">
      <w:pPr>
        <w:pStyle w:val="Zkladntextzpisu"/>
        <w:numPr>
          <w:ilvl w:val="0"/>
          <w:numId w:val="8"/>
        </w:numPr>
        <w:ind w:left="851"/>
      </w:pPr>
      <w:r>
        <w:t>Dosavadnímu delegátovi K. Dolečkovi zanikl mandát;</w:t>
      </w:r>
    </w:p>
    <w:p w14:paraId="068BFB70" w14:textId="2FC54E96" w:rsidR="00D24B3E" w:rsidRDefault="00254A65">
      <w:pPr>
        <w:pStyle w:val="Zkladntextzpisu"/>
        <w:numPr>
          <w:ilvl w:val="0"/>
          <w:numId w:val="8"/>
        </w:numPr>
        <w:ind w:left="851"/>
      </w:pPr>
      <w:r>
        <w:t>SK navrhuje delegovat Damira Solaka;</w:t>
      </w:r>
    </w:p>
    <w:p w14:paraId="4339A4F2" w14:textId="77777777" w:rsidR="00D24B3E" w:rsidRDefault="00254A65">
      <w:pPr>
        <w:pStyle w:val="Zkladntextzpisu"/>
        <w:numPr>
          <w:ilvl w:val="0"/>
          <w:numId w:val="8"/>
        </w:numPr>
        <w:ind w:left="851"/>
      </w:pPr>
      <w:r>
        <w:t>volba delegáta do SK RVŠ;</w:t>
      </w:r>
    </w:p>
    <w:p w14:paraId="1579B22A" w14:textId="77777777" w:rsidR="00D24B3E" w:rsidRDefault="00254A65">
      <w:pPr>
        <w:pStyle w:val="Zkladntextzpisu"/>
        <w:numPr>
          <w:ilvl w:val="0"/>
          <w:numId w:val="8"/>
        </w:numPr>
        <w:ind w:left="851"/>
      </w:pPr>
      <w:r>
        <w:t xml:space="preserve">ke schválení návrhu je třeba nadpoloviční většina přítomných. </w:t>
      </w:r>
    </w:p>
    <w:p w14:paraId="78B4AC1A" w14:textId="096E5F78" w:rsidR="00DE194F" w:rsidRDefault="00DE194F">
      <w:pPr>
        <w:suppressAutoHyphens w:val="0"/>
        <w:spacing w:line="240" w:lineRule="auto"/>
      </w:pPr>
    </w:p>
    <w:p w14:paraId="463B6026" w14:textId="09FDC39F" w:rsidR="00D24B3E" w:rsidRDefault="00254A65">
      <w:pPr>
        <w:ind w:left="426"/>
        <w:jc w:val="both"/>
        <w:rPr>
          <w:b/>
        </w:rPr>
      </w:pPr>
      <w:r>
        <w:rPr>
          <w:b/>
        </w:rPr>
        <w:t>Diskuse</w:t>
      </w:r>
    </w:p>
    <w:p w14:paraId="6EE471A3" w14:textId="048A6F64" w:rsidR="00D24B3E" w:rsidRDefault="00254A65">
      <w:pPr>
        <w:pStyle w:val="Zkladntextzpisu"/>
        <w:ind w:left="2016" w:hanging="1582"/>
      </w:pPr>
      <w:r>
        <w:t>Předseda SK</w:t>
      </w:r>
      <w:r>
        <w:tab/>
        <w:t xml:space="preserve">Na navrhovanou pozici </w:t>
      </w:r>
      <w:r w:rsidR="00A43043" w:rsidRPr="00A43043">
        <w:t xml:space="preserve">delegáta do SK RVŠ </w:t>
      </w:r>
      <w:r>
        <w:t xml:space="preserve">byl vyhlášen veřejný sběr kandidatur. Přihlásili se tři kandidáti. V tajném hlasování SK dne 16. září 2019 byl zvolen Damir Solak. Damir Solak působil v současné době na pozici náhradníka delegáta. SK na příštím zasedání doplní náhradníka delegáta. </w:t>
      </w:r>
    </w:p>
    <w:p w14:paraId="4CE86044" w14:textId="77777777" w:rsidR="00D24B3E" w:rsidRDefault="00D24B3E">
      <w:pPr>
        <w:pStyle w:val="Zkladntextzpisu"/>
        <w:ind w:left="2016" w:hanging="1582"/>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24B3E" w14:paraId="40A4EF82"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9C1F9D5" w14:textId="77777777" w:rsidR="00D24B3E" w:rsidRDefault="00254A65">
            <w:pPr>
              <w:pStyle w:val="Normln1"/>
              <w:ind w:left="96" w:right="227"/>
              <w:jc w:val="both"/>
              <w:rPr>
                <w:u w:val="single"/>
              </w:rPr>
            </w:pPr>
            <w:r>
              <w:rPr>
                <w:szCs w:val="22"/>
                <w:u w:val="single"/>
              </w:rPr>
              <w:t>Hlasování</w:t>
            </w:r>
            <w:r>
              <w:rPr>
                <w:u w:val="single"/>
              </w:rPr>
              <w:t xml:space="preserve"> o zástupci MU v RVŠ – Damir Solak</w:t>
            </w:r>
          </w:p>
          <w:p w14:paraId="719A0DC8" w14:textId="77777777" w:rsidR="00D24B3E" w:rsidRDefault="00254A65">
            <w:pPr>
              <w:pStyle w:val="Normln1"/>
              <w:ind w:left="75"/>
            </w:pPr>
            <w:r>
              <w:t>Počet přítomných členů AS byl před zahájením hlasování 38.</w:t>
            </w:r>
            <w:r>
              <w:tab/>
            </w:r>
            <w:r>
              <w:tab/>
            </w:r>
          </w:p>
          <w:p w14:paraId="3E0FB4B5" w14:textId="77777777" w:rsidR="00D24B3E" w:rsidRDefault="00254A65">
            <w:pPr>
              <w:pStyle w:val="Normln1"/>
              <w:ind w:left="75"/>
            </w:pPr>
            <w:r>
              <w:t xml:space="preserve">Pro:                 </w:t>
            </w:r>
            <w:r>
              <w:tab/>
              <w:t xml:space="preserve">  37                       </w:t>
            </w:r>
          </w:p>
          <w:p w14:paraId="7B9451C0" w14:textId="77777777" w:rsidR="00D24B3E" w:rsidRDefault="00254A65">
            <w:pPr>
              <w:pStyle w:val="Normln1"/>
              <w:ind w:left="75"/>
            </w:pPr>
            <w:r>
              <w:t xml:space="preserve">Proti:           </w:t>
            </w:r>
            <w:r>
              <w:tab/>
              <w:t xml:space="preserve">  0                      </w:t>
            </w:r>
          </w:p>
          <w:p w14:paraId="27E0C103" w14:textId="77777777" w:rsidR="00A43043" w:rsidRDefault="00254A65">
            <w:pPr>
              <w:pStyle w:val="Normln1"/>
              <w:ind w:left="75"/>
            </w:pPr>
            <w:r>
              <w:t xml:space="preserve">Zdrželi se:        </w:t>
            </w:r>
            <w:r>
              <w:tab/>
              <w:t xml:space="preserve">  0    </w:t>
            </w:r>
          </w:p>
          <w:p w14:paraId="04113654" w14:textId="6DF0B5DF" w:rsidR="00D24B3E" w:rsidRDefault="00A43043">
            <w:pPr>
              <w:pStyle w:val="Normln1"/>
              <w:ind w:left="75"/>
            </w:pPr>
            <w:r>
              <w:t>Nehlasoval:               1</w:t>
            </w:r>
            <w:r w:rsidR="00254A65">
              <w:t xml:space="preserve">                    </w:t>
            </w:r>
          </w:p>
          <w:p w14:paraId="235DE67F" w14:textId="77777777" w:rsidR="00D24B3E" w:rsidRDefault="00D24B3E">
            <w:pPr>
              <w:pStyle w:val="Normln1"/>
              <w:rPr>
                <w:szCs w:val="22"/>
                <w:u w:val="single"/>
              </w:rPr>
            </w:pPr>
          </w:p>
          <w:p w14:paraId="64604F88" w14:textId="6704620D" w:rsidR="00D24B3E" w:rsidRDefault="00254A65" w:rsidP="00A43043">
            <w:pPr>
              <w:pStyle w:val="Normln1"/>
              <w:ind w:left="146"/>
              <w:rPr>
                <w:szCs w:val="22"/>
                <w:u w:val="single"/>
              </w:rPr>
            </w:pPr>
            <w:r>
              <w:rPr>
                <w:szCs w:val="22"/>
                <w:u w:val="single"/>
              </w:rPr>
              <w:t>Přijaté usnesení</w:t>
            </w:r>
          </w:p>
          <w:p w14:paraId="5DD7F37D" w14:textId="77777777" w:rsidR="00D24B3E" w:rsidRDefault="00254A65" w:rsidP="00A43043">
            <w:pPr>
              <w:pStyle w:val="Normln1"/>
              <w:ind w:left="146"/>
              <w:jc w:val="both"/>
              <w:rPr>
                <w:b/>
                <w:i/>
                <w:szCs w:val="22"/>
              </w:rPr>
            </w:pPr>
            <w:r>
              <w:rPr>
                <w:b/>
                <w:i/>
                <w:szCs w:val="22"/>
              </w:rPr>
              <w:t>Akademický senát Masarykovy univerzity deleguje do Rady vysokých škol pro funkční období 2018–2020 Damira Solaka, jako zástupce studentů (delegáta).</w:t>
            </w:r>
          </w:p>
        </w:tc>
      </w:tr>
    </w:tbl>
    <w:p w14:paraId="128513B0" w14:textId="77777777" w:rsidR="00D24B3E" w:rsidRDefault="00D24B3E">
      <w:pPr>
        <w:pStyle w:val="Citt"/>
      </w:pPr>
    </w:p>
    <w:p w14:paraId="16510907" w14:textId="77777777" w:rsidR="00D24B3E" w:rsidRDefault="00254A65">
      <w:pPr>
        <w:pStyle w:val="Citt"/>
      </w:pPr>
      <w:r>
        <w:t xml:space="preserve">Odešel senátor Josef Tomandl v 18:58 hod. </w:t>
      </w:r>
    </w:p>
    <w:p w14:paraId="3DD40CF6" w14:textId="77777777" w:rsidR="00D24B3E" w:rsidRDefault="00254A65">
      <w:pPr>
        <w:pStyle w:val="Nadpis1"/>
        <w:numPr>
          <w:ilvl w:val="0"/>
          <w:numId w:val="3"/>
        </w:numPr>
        <w:ind w:left="426" w:hanging="426"/>
      </w:pPr>
      <w:bookmarkStart w:id="15" w:name="_Toc20468372"/>
      <w:r>
        <w:t>Změny v komisích AS</w:t>
      </w:r>
      <w:bookmarkEnd w:id="15"/>
    </w:p>
    <w:p w14:paraId="0B0214C9" w14:textId="77777777" w:rsidR="00D24B3E" w:rsidRDefault="00254A65">
      <w:pPr>
        <w:pStyle w:val="Zkladntextzpisu"/>
      </w:pPr>
      <w:r>
        <w:t>Předseda AS bod uvedl:</w:t>
      </w:r>
    </w:p>
    <w:p w14:paraId="69E40735" w14:textId="77777777" w:rsidR="00D24B3E" w:rsidRDefault="00D24B3E">
      <w:pPr>
        <w:pStyle w:val="Zkladntextzpisu"/>
      </w:pPr>
    </w:p>
    <w:p w14:paraId="6BF57230" w14:textId="77777777" w:rsidR="00D24B3E" w:rsidRDefault="00254A65">
      <w:pPr>
        <w:pStyle w:val="Zkladntextzpisu"/>
        <w:rPr>
          <w:u w:val="single"/>
        </w:rPr>
      </w:pPr>
      <w:r>
        <w:rPr>
          <w:u w:val="single"/>
        </w:rPr>
        <w:t>Legislativní komise</w:t>
      </w:r>
    </w:p>
    <w:p w14:paraId="422A97E5" w14:textId="77777777" w:rsidR="00D24B3E" w:rsidRDefault="00254A65">
      <w:pPr>
        <w:pStyle w:val="Zkladntextzpisu"/>
      </w:pPr>
      <w:r>
        <w:t>Rezignace: Albert Štěrba</w:t>
      </w:r>
    </w:p>
    <w:p w14:paraId="7711FACA" w14:textId="77777777" w:rsidR="00D24B3E" w:rsidRDefault="00254A65">
      <w:pPr>
        <w:pStyle w:val="Zkladntextzpisu"/>
      </w:pPr>
      <w:r>
        <w:t>Nominace: Bc. Natália Antalová</w:t>
      </w:r>
    </w:p>
    <w:p w14:paraId="07CF05FB" w14:textId="77777777" w:rsidR="00D24B3E" w:rsidRDefault="00D24B3E">
      <w:pPr>
        <w:pStyle w:val="Zkladntextzpisu"/>
        <w:rPr>
          <w:u w:val="single"/>
        </w:rPr>
      </w:pPr>
    </w:p>
    <w:p w14:paraId="2C25258F" w14:textId="77777777" w:rsidR="00D24B3E" w:rsidRDefault="00254A65">
      <w:pPr>
        <w:pStyle w:val="Zkladntextzpisu"/>
        <w:rPr>
          <w:u w:val="single"/>
        </w:rPr>
      </w:pPr>
      <w:r>
        <w:rPr>
          <w:u w:val="single"/>
        </w:rPr>
        <w:t>Volební a mandátová komise</w:t>
      </w:r>
    </w:p>
    <w:p w14:paraId="281E9B58" w14:textId="77777777" w:rsidR="00D24B3E" w:rsidRDefault="00254A65">
      <w:pPr>
        <w:pStyle w:val="Zkladntextzpisu"/>
      </w:pPr>
      <w:r>
        <w:t>Rezignace: Pavel Lízal</w:t>
      </w:r>
    </w:p>
    <w:p w14:paraId="393A41E1" w14:textId="77777777" w:rsidR="00D24B3E" w:rsidRPr="00912A1B" w:rsidRDefault="00254A65">
      <w:pPr>
        <w:pStyle w:val="Zkladntextzpisu"/>
        <w:rPr>
          <w:i/>
        </w:rPr>
      </w:pPr>
      <w:r w:rsidRPr="00912A1B">
        <w:rPr>
          <w:i/>
        </w:rPr>
        <w:t xml:space="preserve">Není navrženo doplnit nového člena </w:t>
      </w:r>
    </w:p>
    <w:p w14:paraId="0AFE3673" w14:textId="77777777" w:rsidR="00D24B3E" w:rsidRDefault="00D24B3E">
      <w:pPr>
        <w:pStyle w:val="Zkladntextzpisu"/>
        <w:rPr>
          <w:u w:val="single"/>
        </w:rPr>
      </w:pPr>
    </w:p>
    <w:p w14:paraId="557B87DB" w14:textId="77777777" w:rsidR="00D24B3E" w:rsidRDefault="00254A65">
      <w:pPr>
        <w:pStyle w:val="Zkladntextzpisu"/>
        <w:rPr>
          <w:u w:val="single"/>
        </w:rPr>
      </w:pPr>
      <w:r>
        <w:rPr>
          <w:u w:val="single"/>
        </w:rPr>
        <w:t>Ekonomická komise</w:t>
      </w:r>
    </w:p>
    <w:p w14:paraId="7F17D198" w14:textId="77777777" w:rsidR="00D24B3E" w:rsidRDefault="00254A65">
      <w:pPr>
        <w:pStyle w:val="Zkladntextzpisu"/>
      </w:pPr>
      <w:r>
        <w:t>Rezignace: Albert Štěrba</w:t>
      </w:r>
    </w:p>
    <w:p w14:paraId="4FD0A9C8" w14:textId="77777777" w:rsidR="00D24B3E" w:rsidRDefault="00254A65">
      <w:pPr>
        <w:pStyle w:val="Zkladntextzpisu"/>
      </w:pPr>
      <w:r>
        <w:t>Nominace: Mgr. Jakub Malý</w:t>
      </w:r>
    </w:p>
    <w:p w14:paraId="130E3759" w14:textId="77777777" w:rsidR="00D24B3E" w:rsidRDefault="00D24B3E">
      <w:pPr>
        <w:pStyle w:val="Zkladntextzpisu"/>
        <w:rPr>
          <w:highlight w:val="yellow"/>
          <w:u w:val="single"/>
        </w:rPr>
      </w:pPr>
    </w:p>
    <w:p w14:paraId="236E1512" w14:textId="77777777" w:rsidR="00D24B3E" w:rsidRDefault="00254A65">
      <w:pPr>
        <w:pStyle w:val="Zkladntextzpisu"/>
        <w:rPr>
          <w:u w:val="single"/>
        </w:rPr>
      </w:pPr>
      <w:r>
        <w:rPr>
          <w:u w:val="single"/>
        </w:rPr>
        <w:t>Hlasování</w:t>
      </w:r>
    </w:p>
    <w:p w14:paraId="512B0ECE" w14:textId="29FD5E9E" w:rsidR="00D24B3E" w:rsidRDefault="00254A65">
      <w:pPr>
        <w:pStyle w:val="Zkladntextzpisu"/>
      </w:pPr>
      <w:r>
        <w:t>Hlasování proběhne veřejně, ke schválení návrhu je třeba nadpoloviční většina přítomných</w:t>
      </w:r>
      <w:r w:rsidR="00DF573E">
        <w:t>.</w:t>
      </w:r>
    </w:p>
    <w:p w14:paraId="7BE3E8AC" w14:textId="77777777" w:rsidR="00D24B3E" w:rsidRDefault="00D24B3E">
      <w:pPr>
        <w:pStyle w:val="Zkladntextzpisu"/>
      </w:pPr>
    </w:p>
    <w:p w14:paraId="716207A4" w14:textId="77777777" w:rsidR="00D24B3E" w:rsidRDefault="00254A65">
      <w:pPr>
        <w:suppressAutoHyphens w:val="0"/>
        <w:spacing w:line="240" w:lineRule="auto"/>
        <w:ind w:left="426"/>
        <w:rPr>
          <w:b/>
        </w:rPr>
      </w:pPr>
      <w:r>
        <w:rPr>
          <w:b/>
        </w:rPr>
        <w:t>Diskuse</w:t>
      </w:r>
    </w:p>
    <w:p w14:paraId="58CC13D7" w14:textId="77777777" w:rsidR="00D24B3E" w:rsidRDefault="00254A65">
      <w:pPr>
        <w:pStyle w:val="Zkladntextzpisu"/>
      </w:pPr>
      <w:r>
        <w:t>Nikdo se do diskuse nepřihlásil.</w:t>
      </w:r>
      <w:bookmarkStart w:id="16" w:name="_Hlk11132679"/>
      <w:bookmarkEnd w:id="16"/>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24B3E" w14:paraId="49A459D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BE4DBBD" w14:textId="17D6CCF8" w:rsidR="00D24B3E" w:rsidRDefault="00254A65">
            <w:pPr>
              <w:pStyle w:val="Normln1"/>
              <w:ind w:left="96" w:right="227"/>
              <w:jc w:val="both"/>
              <w:rPr>
                <w:u w:val="single"/>
              </w:rPr>
            </w:pPr>
            <w:r>
              <w:rPr>
                <w:szCs w:val="22"/>
                <w:u w:val="single"/>
              </w:rPr>
              <w:t>Volba nové členky LK –</w:t>
            </w:r>
            <w:r>
              <w:rPr>
                <w:u w:val="single"/>
              </w:rPr>
              <w:t xml:space="preserve"> Natália Antalová </w:t>
            </w:r>
          </w:p>
          <w:p w14:paraId="55CEC1CB" w14:textId="77777777" w:rsidR="00D24B3E" w:rsidRDefault="00254A65">
            <w:pPr>
              <w:pStyle w:val="Normln1"/>
              <w:ind w:left="75"/>
            </w:pPr>
            <w:r>
              <w:t>Počet přítomných členů AS byl před zahájením hlasování 37.</w:t>
            </w:r>
            <w:r>
              <w:tab/>
            </w:r>
            <w:r>
              <w:tab/>
            </w:r>
          </w:p>
          <w:p w14:paraId="77ED644E" w14:textId="77777777" w:rsidR="00D24B3E" w:rsidRDefault="00254A65">
            <w:pPr>
              <w:pStyle w:val="Normln1"/>
              <w:ind w:left="75"/>
            </w:pPr>
            <w:r>
              <w:t xml:space="preserve">Pro:                 </w:t>
            </w:r>
            <w:r>
              <w:tab/>
              <w:t xml:space="preserve">  35                       </w:t>
            </w:r>
          </w:p>
          <w:p w14:paraId="692E0330" w14:textId="77777777" w:rsidR="00D24B3E" w:rsidRDefault="00254A65">
            <w:pPr>
              <w:pStyle w:val="Normln1"/>
              <w:ind w:left="75"/>
            </w:pPr>
            <w:r>
              <w:t xml:space="preserve">Proti:           </w:t>
            </w:r>
            <w:r>
              <w:tab/>
              <w:t xml:space="preserve">  0                      </w:t>
            </w:r>
          </w:p>
          <w:p w14:paraId="253D3636" w14:textId="77777777" w:rsidR="00D24B3E" w:rsidRDefault="00254A65">
            <w:pPr>
              <w:pStyle w:val="Normln1"/>
              <w:ind w:left="75"/>
            </w:pPr>
            <w:r>
              <w:t xml:space="preserve">Zdrželi se:        </w:t>
            </w:r>
            <w:r>
              <w:tab/>
              <w:t xml:space="preserve">  1      </w:t>
            </w:r>
          </w:p>
          <w:p w14:paraId="38556D11" w14:textId="77777777" w:rsidR="00D24B3E" w:rsidRDefault="00254A65">
            <w:pPr>
              <w:pStyle w:val="Normln1"/>
              <w:ind w:left="75"/>
            </w:pPr>
            <w:r>
              <w:t xml:space="preserve">Nehlasoval:               1                  </w:t>
            </w:r>
          </w:p>
          <w:p w14:paraId="4045E889" w14:textId="77777777" w:rsidR="00D24B3E" w:rsidRDefault="00D24B3E">
            <w:pPr>
              <w:pStyle w:val="Normln1"/>
              <w:rPr>
                <w:szCs w:val="22"/>
                <w:u w:val="single"/>
              </w:rPr>
            </w:pPr>
          </w:p>
          <w:p w14:paraId="54F6B4EC" w14:textId="77777777" w:rsidR="00D24B3E" w:rsidRDefault="00254A65">
            <w:pPr>
              <w:pStyle w:val="Normln1"/>
              <w:rPr>
                <w:szCs w:val="22"/>
                <w:u w:val="single"/>
              </w:rPr>
            </w:pPr>
            <w:r>
              <w:rPr>
                <w:szCs w:val="22"/>
              </w:rPr>
              <w:t xml:space="preserve">  </w:t>
            </w:r>
            <w:r>
              <w:rPr>
                <w:szCs w:val="22"/>
                <w:u w:val="single"/>
              </w:rPr>
              <w:t>Přijaté usnesení</w:t>
            </w:r>
          </w:p>
          <w:p w14:paraId="1787A3D1" w14:textId="77777777" w:rsidR="00D24B3E" w:rsidRDefault="00254A65">
            <w:pPr>
              <w:pStyle w:val="Normln1"/>
              <w:ind w:left="75"/>
              <w:rPr>
                <w:b/>
                <w:i/>
                <w:szCs w:val="22"/>
              </w:rPr>
            </w:pPr>
            <w:r>
              <w:rPr>
                <w:b/>
                <w:i/>
                <w:szCs w:val="22"/>
              </w:rPr>
              <w:t>Akademický senát Masarykovy univerzity volí členkou Legislativní komise AS MU Bc. Natálii Antalovou.</w:t>
            </w:r>
          </w:p>
        </w:tc>
      </w:tr>
    </w:tbl>
    <w:p w14:paraId="4117BA44" w14:textId="77777777" w:rsidR="00D24B3E" w:rsidRDefault="00D24B3E">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24B3E" w14:paraId="0A66CE46"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65193C7" w14:textId="77777777" w:rsidR="00D24B3E" w:rsidRDefault="00254A65">
            <w:pPr>
              <w:pStyle w:val="Normln1"/>
              <w:ind w:left="96" w:right="227"/>
              <w:jc w:val="both"/>
              <w:rPr>
                <w:u w:val="single"/>
              </w:rPr>
            </w:pPr>
            <w:r>
              <w:rPr>
                <w:szCs w:val="22"/>
                <w:u w:val="single"/>
              </w:rPr>
              <w:t>Volba nového člena EK – Jakub Malý</w:t>
            </w:r>
            <w:r>
              <w:rPr>
                <w:u w:val="single"/>
              </w:rPr>
              <w:t xml:space="preserve"> </w:t>
            </w:r>
          </w:p>
          <w:p w14:paraId="429F014D" w14:textId="77777777" w:rsidR="00D24B3E" w:rsidRDefault="00254A65">
            <w:pPr>
              <w:pStyle w:val="Normln1"/>
              <w:ind w:left="75"/>
              <w:rPr>
                <w:highlight w:val="yellow"/>
              </w:rPr>
            </w:pPr>
            <w:r>
              <w:t>Počet přítomných členů AS byl před zahájením hlasování 37.</w:t>
            </w:r>
            <w:r>
              <w:tab/>
            </w:r>
            <w:r>
              <w:tab/>
            </w:r>
          </w:p>
          <w:p w14:paraId="6901AFCD" w14:textId="77777777" w:rsidR="00D24B3E" w:rsidRDefault="00254A65">
            <w:pPr>
              <w:pStyle w:val="Normln1"/>
              <w:ind w:left="75"/>
            </w:pPr>
            <w:r>
              <w:t xml:space="preserve">Pro:                 </w:t>
            </w:r>
            <w:r>
              <w:tab/>
              <w:t xml:space="preserve">  35                       </w:t>
            </w:r>
          </w:p>
          <w:p w14:paraId="00C23A98" w14:textId="77777777" w:rsidR="00D24B3E" w:rsidRDefault="00254A65">
            <w:pPr>
              <w:pStyle w:val="Normln1"/>
              <w:ind w:left="75"/>
            </w:pPr>
            <w:r>
              <w:t xml:space="preserve">Proti:           </w:t>
            </w:r>
            <w:r>
              <w:tab/>
              <w:t xml:space="preserve">  0                      </w:t>
            </w:r>
          </w:p>
          <w:p w14:paraId="364E9B02" w14:textId="77777777" w:rsidR="00D24B3E" w:rsidRDefault="00254A65">
            <w:pPr>
              <w:pStyle w:val="Normln1"/>
              <w:ind w:left="75"/>
            </w:pPr>
            <w:r>
              <w:t xml:space="preserve">Zdrželi se:        </w:t>
            </w:r>
            <w:r>
              <w:tab/>
              <w:t xml:space="preserve">  2                        </w:t>
            </w:r>
          </w:p>
          <w:p w14:paraId="009D61A4" w14:textId="77777777" w:rsidR="00D24B3E" w:rsidRDefault="00D24B3E">
            <w:pPr>
              <w:pStyle w:val="Normln1"/>
              <w:rPr>
                <w:szCs w:val="22"/>
                <w:u w:val="single"/>
              </w:rPr>
            </w:pPr>
          </w:p>
          <w:p w14:paraId="30B77B37" w14:textId="77777777" w:rsidR="00D24B3E" w:rsidRDefault="00254A65">
            <w:pPr>
              <w:pStyle w:val="Normln1"/>
              <w:rPr>
                <w:szCs w:val="22"/>
                <w:u w:val="single"/>
              </w:rPr>
            </w:pPr>
            <w:r>
              <w:rPr>
                <w:szCs w:val="22"/>
              </w:rPr>
              <w:t xml:space="preserve">  </w:t>
            </w:r>
            <w:r>
              <w:rPr>
                <w:szCs w:val="22"/>
                <w:u w:val="single"/>
              </w:rPr>
              <w:t>Přijaté usnesení</w:t>
            </w:r>
          </w:p>
          <w:p w14:paraId="09FEAE06" w14:textId="77777777" w:rsidR="00D24B3E" w:rsidRDefault="00254A65">
            <w:pPr>
              <w:pStyle w:val="Normln1"/>
              <w:ind w:left="75"/>
              <w:rPr>
                <w:b/>
                <w:i/>
                <w:szCs w:val="22"/>
              </w:rPr>
            </w:pPr>
            <w:r>
              <w:rPr>
                <w:b/>
                <w:i/>
                <w:szCs w:val="22"/>
              </w:rPr>
              <w:t>Akademický senát Masarykovy univerzity volí členem Ekonomické komise AS MU Mgr. Jakuba Malého.</w:t>
            </w:r>
          </w:p>
        </w:tc>
      </w:tr>
    </w:tbl>
    <w:p w14:paraId="25040419" w14:textId="77777777" w:rsidR="00D24B3E" w:rsidRDefault="00254A65">
      <w:pPr>
        <w:pStyle w:val="Nadpis1"/>
        <w:numPr>
          <w:ilvl w:val="0"/>
          <w:numId w:val="3"/>
        </w:numPr>
        <w:ind w:left="426" w:hanging="426"/>
      </w:pPr>
      <w:bookmarkStart w:id="17" w:name="_Toc20468373"/>
      <w:r>
        <w:t>Různé</w:t>
      </w:r>
      <w:bookmarkEnd w:id="17"/>
    </w:p>
    <w:p w14:paraId="261DF8CE" w14:textId="77777777" w:rsidR="00D24B3E" w:rsidRDefault="00254A65">
      <w:pPr>
        <w:pStyle w:val="Zkladntextzpisu"/>
        <w:numPr>
          <w:ilvl w:val="0"/>
          <w:numId w:val="5"/>
        </w:numPr>
        <w:ind w:left="426"/>
        <w:rPr>
          <w:b/>
        </w:rPr>
      </w:pPr>
      <w:r>
        <w:rPr>
          <w:b/>
        </w:rPr>
        <w:t>Komise na přípravu Strategického záměru MU</w:t>
      </w:r>
    </w:p>
    <w:p w14:paraId="66DEBE21" w14:textId="798E6D7C" w:rsidR="00D24B3E" w:rsidRDefault="00254A65" w:rsidP="003314C8">
      <w:pPr>
        <w:pStyle w:val="Rzn"/>
      </w:pPr>
      <w:r>
        <w:t>Rektor uvedl, že požádá předsedu AS o nominaci členů AS do několika komisí na přípravu Strategického záměru MU</w:t>
      </w:r>
      <w:r w:rsidR="003314C8">
        <w:t>.</w:t>
      </w:r>
      <w:r>
        <w:t xml:space="preserve"> </w:t>
      </w:r>
      <w:r w:rsidR="003314C8">
        <w:t>B</w:t>
      </w:r>
      <w:r>
        <w:t>ude se to týkat cca tří, nebo čtyř oblastí</w:t>
      </w:r>
      <w:r w:rsidR="003314C8">
        <w:t xml:space="preserve"> –</w:t>
      </w:r>
      <w:r>
        <w:t xml:space="preserve"> oblast vzdělávání, vědy a internacionalizace (</w:t>
      </w:r>
      <w:r w:rsidR="003314C8">
        <w:t>zatím je otevřené</w:t>
      </w:r>
      <w:r>
        <w:t xml:space="preserve">, zda bude tato oblast zvlášť). Dále se uvažuje nad oblastí označenou jako udržitelný rozvoj. Po oponentuře na kolegiu rektora se budou komise začínat postupně scházet, aby byl dodržen harmonogram. Do června 2020 by měl být Strategický záměr MU schválen, protože MŠMT očekává v říjnu 2020, že záměr </w:t>
      </w:r>
      <w:r w:rsidRPr="000634AA">
        <w:t xml:space="preserve">s ním </w:t>
      </w:r>
      <w:r>
        <w:t xml:space="preserve">bude projednán. Rektor by byl rád, kdyby v každé komisi bylo zastoupení AS MU (člen KAP, člen SK). </w:t>
      </w:r>
    </w:p>
    <w:p w14:paraId="0A30DE88" w14:textId="77777777" w:rsidR="00D24B3E" w:rsidRDefault="00D24B3E" w:rsidP="003314C8">
      <w:pPr>
        <w:pStyle w:val="Rzn"/>
        <w:rPr>
          <w:highlight w:val="yellow"/>
        </w:rPr>
      </w:pPr>
    </w:p>
    <w:p w14:paraId="0FD5BDCF" w14:textId="77777777" w:rsidR="00D24B3E" w:rsidRDefault="00254A65">
      <w:pPr>
        <w:pStyle w:val="Zkladntextzpisu"/>
        <w:numPr>
          <w:ilvl w:val="0"/>
          <w:numId w:val="5"/>
        </w:numPr>
        <w:ind w:left="426"/>
        <w:rPr>
          <w:b/>
        </w:rPr>
      </w:pPr>
      <w:r>
        <w:rPr>
          <w:b/>
        </w:rPr>
        <w:t>Rozloučení senátora Petra Suchého</w:t>
      </w:r>
    </w:p>
    <w:p w14:paraId="15DF5CBC" w14:textId="331D5533" w:rsidR="00D24B3E" w:rsidRDefault="00254A65" w:rsidP="003314C8">
      <w:pPr>
        <w:pStyle w:val="Rzn"/>
      </w:pPr>
      <w:r>
        <w:t xml:space="preserve">Senátor Petr Suchý informoval, že dne 17. září 2019 bude jmenován proděkanem FSS pro internacionalizaci a záležitosti studentů. Z tohoto důvodu </w:t>
      </w:r>
      <w:r w:rsidR="00462815" w:rsidRPr="00462815">
        <w:t xml:space="preserve">bude </w:t>
      </w:r>
      <w:r>
        <w:t>dne 16. září 2019 rezignovat na mandát v AS. Přál by si, aby členové AS dokázali hledat vše podstatné a</w:t>
      </w:r>
      <w:r w:rsidR="00982BCE">
        <w:t> </w:t>
      </w:r>
      <w:r>
        <w:t>odlišovali důležité body od méně důležitých. Dále by si přál, aby se dále pracovalo na propojování a posilování vazeb mezi jednotlivými fakultami. Poděkoval všem členům AS a</w:t>
      </w:r>
      <w:r w:rsidR="00982BCE">
        <w:t> </w:t>
      </w:r>
      <w:r>
        <w:t xml:space="preserve">vedení MU za dosavadní spolupráci. </w:t>
      </w:r>
    </w:p>
    <w:p w14:paraId="34F5440E" w14:textId="77777777" w:rsidR="00D24B3E" w:rsidRDefault="00D24B3E" w:rsidP="003314C8">
      <w:pPr>
        <w:pStyle w:val="Rzn"/>
        <w:rPr>
          <w:highlight w:val="yellow"/>
        </w:rPr>
      </w:pPr>
    </w:p>
    <w:p w14:paraId="6BFF9C80" w14:textId="77777777" w:rsidR="005551D4" w:rsidRDefault="005551D4">
      <w:pPr>
        <w:suppressAutoHyphens w:val="0"/>
        <w:spacing w:line="240" w:lineRule="auto"/>
        <w:rPr>
          <w:b/>
        </w:rPr>
      </w:pPr>
      <w:r>
        <w:rPr>
          <w:b/>
        </w:rPr>
        <w:br w:type="page"/>
      </w:r>
    </w:p>
    <w:p w14:paraId="4040A9EC" w14:textId="454E682F" w:rsidR="00D24B3E" w:rsidRDefault="00254A65">
      <w:pPr>
        <w:pStyle w:val="Normln1"/>
        <w:jc w:val="both"/>
      </w:pPr>
      <w:r>
        <w:rPr>
          <w:b/>
        </w:rPr>
        <w:t>Nejbližší řádné zasedání Akademického senátu MU bylo svoláno na 7. října 2019.</w:t>
      </w:r>
      <w:r>
        <w:t xml:space="preserve"> </w:t>
      </w:r>
    </w:p>
    <w:p w14:paraId="0BC39E9A" w14:textId="77777777" w:rsidR="00D24B3E" w:rsidRDefault="00D24B3E">
      <w:pPr>
        <w:pStyle w:val="Normln1"/>
        <w:jc w:val="both"/>
      </w:pPr>
    </w:p>
    <w:p w14:paraId="6AA82195" w14:textId="77777777" w:rsidR="00D24B3E" w:rsidRDefault="00254A65">
      <w:pPr>
        <w:pStyle w:val="Normln1"/>
        <w:jc w:val="both"/>
      </w:pPr>
      <w:r>
        <w:t>Na závěr předseda AS poděkoval všem přítomným za účast a ukončil zasedání v 19.05 hod.</w:t>
      </w:r>
    </w:p>
    <w:p w14:paraId="4F1D2E57" w14:textId="77777777" w:rsidR="00D24B3E" w:rsidRDefault="00254A65">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D24B3E" w14:paraId="56D72B35"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2D8797F3" w14:textId="77777777" w:rsidR="00D24B3E" w:rsidRDefault="00254A65">
            <w:pPr>
              <w:pStyle w:val="Normln1"/>
              <w:spacing w:before="60"/>
              <w:ind w:left="102"/>
            </w:pPr>
            <w:r>
              <w:t>Zapsal: Petr Konopáč</w:t>
            </w:r>
          </w:p>
          <w:p w14:paraId="45DCFEAC" w14:textId="77777777" w:rsidR="00D24B3E" w:rsidRDefault="00D24B3E">
            <w:pPr>
              <w:pStyle w:val="Normln1"/>
              <w:ind w:left="100" w:right="210"/>
            </w:pPr>
          </w:p>
          <w:p w14:paraId="4A22EB91" w14:textId="77777777" w:rsidR="00D24B3E" w:rsidRDefault="00254A65">
            <w:pPr>
              <w:pStyle w:val="Normln1"/>
              <w:ind w:left="100" w:right="210"/>
              <w:rPr>
                <w:highlight w:val="yellow"/>
              </w:rPr>
            </w:pPr>
            <w:r>
              <w:t xml:space="preserve">Text schválil: Mgr. Josef Menšík, Ph.D., předseda AS, dne 27. 09. 2019. </w:t>
            </w:r>
          </w:p>
          <w:p w14:paraId="38B406C6" w14:textId="77777777" w:rsidR="00D24B3E" w:rsidRPr="00912A1B" w:rsidRDefault="00D24B3E">
            <w:pPr>
              <w:pStyle w:val="Normln1"/>
              <w:tabs>
                <w:tab w:val="left" w:pos="7743"/>
              </w:tabs>
              <w:ind w:left="100" w:right="210"/>
            </w:pPr>
          </w:p>
          <w:p w14:paraId="6D749F63" w14:textId="5C3F3A7C" w:rsidR="00D24B3E" w:rsidRDefault="00254A65">
            <w:pPr>
              <w:pStyle w:val="Normln1"/>
              <w:tabs>
                <w:tab w:val="left" w:pos="7743"/>
              </w:tabs>
              <w:ind w:left="100" w:right="210"/>
            </w:pPr>
            <w:r w:rsidRPr="00912A1B">
              <w:t xml:space="preserve">Zápis zveřejněn po sedmidenní lhůtě na uplatnění připomínek členů AS dne </w:t>
            </w:r>
            <w:r w:rsidR="00912A1B" w:rsidRPr="00912A1B">
              <w:t>08</w:t>
            </w:r>
            <w:r w:rsidRPr="00912A1B">
              <w:t xml:space="preserve">. </w:t>
            </w:r>
            <w:r w:rsidR="00912A1B" w:rsidRPr="00912A1B">
              <w:t>10</w:t>
            </w:r>
            <w:r w:rsidRPr="00912A1B">
              <w:t>. 2019.</w:t>
            </w:r>
            <w:r>
              <w:rPr>
                <w:shd w:val="clear" w:color="auto" w:fill="FFFF00"/>
              </w:rPr>
              <w:t xml:space="preserve"> </w:t>
            </w:r>
          </w:p>
          <w:p w14:paraId="2E13816B" w14:textId="77777777" w:rsidR="00D24B3E" w:rsidRDefault="00D24B3E">
            <w:pPr>
              <w:pStyle w:val="Normln1"/>
              <w:ind w:left="100" w:right="210"/>
            </w:pPr>
          </w:p>
          <w:p w14:paraId="3D58A171" w14:textId="77777777" w:rsidR="00D24B3E" w:rsidRDefault="00D24B3E">
            <w:pPr>
              <w:pStyle w:val="Normln1"/>
              <w:ind w:left="100" w:right="210"/>
            </w:pPr>
          </w:p>
          <w:p w14:paraId="0C362F0A" w14:textId="77777777" w:rsidR="00D24B3E" w:rsidRDefault="00D24B3E">
            <w:pPr>
              <w:pStyle w:val="Normln1"/>
              <w:ind w:left="100" w:right="210"/>
            </w:pPr>
          </w:p>
          <w:p w14:paraId="15B754F2" w14:textId="77777777" w:rsidR="00D24B3E" w:rsidRDefault="00254A65">
            <w:pPr>
              <w:pStyle w:val="Normln1"/>
              <w:ind w:left="100" w:right="210"/>
            </w:pPr>
            <w:r>
              <w:t>………………………………………….</w:t>
            </w:r>
          </w:p>
          <w:p w14:paraId="3542983D" w14:textId="77777777" w:rsidR="00D24B3E" w:rsidRDefault="00254A65">
            <w:pPr>
              <w:pStyle w:val="Normln1"/>
              <w:ind w:left="100" w:right="210"/>
            </w:pPr>
            <w:r>
              <w:t>Mgr. Josef Menšík, Ph.D.</w:t>
            </w:r>
          </w:p>
        </w:tc>
      </w:tr>
    </w:tbl>
    <w:p w14:paraId="17A1824C" w14:textId="77777777" w:rsidR="00D24B3E" w:rsidRDefault="00D24B3E">
      <w:pPr>
        <w:sectPr w:rsidR="00D24B3E">
          <w:headerReference w:type="even" r:id="rId8"/>
          <w:headerReference w:type="default" r:id="rId9"/>
          <w:footerReference w:type="even" r:id="rId10"/>
          <w:footerReference w:type="default" r:id="rId11"/>
          <w:headerReference w:type="first" r:id="rId12"/>
          <w:footerReference w:type="first" r:id="rId13"/>
          <w:pgSz w:w="11906" w:h="16838"/>
          <w:pgMar w:top="1411" w:right="1361" w:bottom="1361" w:left="1361" w:header="709" w:footer="748" w:gutter="0"/>
          <w:cols w:space="708"/>
          <w:formProt w:val="0"/>
          <w:titlePg/>
          <w:docGrid w:linePitch="299" w:charSpace="9830"/>
        </w:sectPr>
      </w:pPr>
    </w:p>
    <w:p w14:paraId="2A10629F" w14:textId="77777777" w:rsidR="00D24B3E" w:rsidRDefault="00254A65">
      <w:pPr>
        <w:pStyle w:val="NadpisPlohy"/>
      </w:pPr>
      <w:bookmarkStart w:id="20" w:name="_Toc11238957"/>
      <w:bookmarkStart w:id="21" w:name="_Toc20468374"/>
      <w:r>
        <w:t>Příloha</w:t>
      </w:r>
      <w:bookmarkStart w:id="22" w:name="P%2525C5%252599%2525C3%2525ADloha1"/>
      <w:bookmarkEnd w:id="22"/>
      <w:r>
        <w:t xml:space="preserve"> č. 1</w:t>
      </w:r>
      <w:bookmarkEnd w:id="20"/>
      <w:bookmarkEnd w:id="21"/>
    </w:p>
    <w:p w14:paraId="51A42C67" w14:textId="77777777" w:rsidR="00D24B3E" w:rsidRDefault="00D24B3E">
      <w:pPr>
        <w:pStyle w:val="Normln1"/>
        <w:rPr>
          <w:b/>
          <w:u w:val="single"/>
        </w:rPr>
      </w:pPr>
    </w:p>
    <w:p w14:paraId="22483F91" w14:textId="77777777" w:rsidR="00D24B3E" w:rsidRDefault="00254A65">
      <w:pPr>
        <w:jc w:val="center"/>
        <w:rPr>
          <w:b/>
        </w:rPr>
      </w:pPr>
      <w:r>
        <w:rPr>
          <w:b/>
        </w:rPr>
        <w:t>PREZENČNÍ LISTINA</w:t>
      </w:r>
    </w:p>
    <w:p w14:paraId="48BB507A" w14:textId="77777777" w:rsidR="00D24B3E" w:rsidRDefault="00254A65">
      <w:pPr>
        <w:jc w:val="center"/>
        <w:rPr>
          <w:b/>
          <w:i/>
        </w:rPr>
      </w:pPr>
      <w:r>
        <w:rPr>
          <w:b/>
          <w:i/>
        </w:rPr>
        <w:t>Zasedání Akademického senátu MU dne 16. 9. 2019</w:t>
      </w:r>
    </w:p>
    <w:p w14:paraId="550B3801" w14:textId="77777777" w:rsidR="00D24B3E" w:rsidRDefault="00254A65">
      <w:pPr>
        <w:jc w:val="center"/>
        <w:rPr>
          <w:i/>
        </w:rPr>
      </w:pPr>
      <w:r>
        <w:rPr>
          <w:i/>
        </w:rPr>
        <w:t>Komora akademických pracovníků</w:t>
      </w:r>
    </w:p>
    <w:p w14:paraId="2A70567B" w14:textId="77777777" w:rsidR="00D24B3E" w:rsidRDefault="00254A65">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5345"/>
        <w:gridCol w:w="2125"/>
        <w:gridCol w:w="1993"/>
      </w:tblGrid>
      <w:tr w:rsidR="00D24B3E" w14:paraId="6195E3AA"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2B2778A" w14:textId="77777777" w:rsidR="00D24B3E" w:rsidRDefault="00254A65">
            <w:pPr>
              <w:ind w:left="280"/>
              <w:rPr>
                <w:b/>
              </w:rPr>
            </w:pPr>
            <w:r>
              <w:rPr>
                <w:b/>
              </w:rPr>
              <w:t xml:space="preserve"> </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3A0AE39" w14:textId="77777777" w:rsidR="00D24B3E" w:rsidRDefault="00254A65">
            <w:pPr>
              <w:jc w:val="center"/>
              <w:rPr>
                <w:b/>
              </w:rPr>
            </w:pPr>
            <w:r>
              <w:rPr>
                <w:b/>
              </w:rPr>
              <w:t>Přítomen</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6485FF4" w14:textId="77777777" w:rsidR="00D24B3E" w:rsidRDefault="00254A65">
            <w:pPr>
              <w:jc w:val="center"/>
              <w:rPr>
                <w:b/>
              </w:rPr>
            </w:pPr>
            <w:r>
              <w:rPr>
                <w:b/>
              </w:rPr>
              <w:t>Nepřítomen</w:t>
            </w:r>
          </w:p>
        </w:tc>
      </w:tr>
      <w:tr w:rsidR="00D24B3E" w14:paraId="2ED977C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E4BCA4C" w14:textId="77777777" w:rsidR="00D24B3E" w:rsidRDefault="00254A65">
            <w:pPr>
              <w:ind w:left="120"/>
              <w:rPr>
                <w:b/>
                <w:highlight w:val="white"/>
              </w:rPr>
            </w:pPr>
            <w:r>
              <w:rPr>
                <w:b/>
                <w:shd w:val="clear" w:color="auto" w:fill="F8F8F8"/>
              </w:rPr>
              <w:t>Právni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9CA1C5"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F6EC71" w14:textId="77777777" w:rsidR="00D24B3E" w:rsidRDefault="00254A65">
            <w:pPr>
              <w:jc w:val="center"/>
              <w:rPr>
                <w:highlight w:val="white"/>
              </w:rPr>
            </w:pPr>
            <w:r>
              <w:rPr>
                <w:shd w:val="clear" w:color="auto" w:fill="F8F8F8"/>
              </w:rPr>
              <w:t xml:space="preserve"> </w:t>
            </w:r>
          </w:p>
        </w:tc>
      </w:tr>
      <w:tr w:rsidR="00D24B3E" w14:paraId="4AEE4F5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7D4E721" w14:textId="77777777" w:rsidR="00D24B3E" w:rsidRDefault="00254A65">
            <w:pPr>
              <w:ind w:left="120"/>
            </w:pPr>
            <w:r>
              <w:t>prof. JUDr. Josef Bejček, CSc.</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DB3D505"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7002092" w14:textId="77777777" w:rsidR="00D24B3E" w:rsidRDefault="00D24B3E">
            <w:pPr>
              <w:jc w:val="center"/>
            </w:pPr>
          </w:p>
        </w:tc>
      </w:tr>
      <w:tr w:rsidR="00D24B3E" w14:paraId="1B5B7891"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3668F54" w14:textId="77777777" w:rsidR="00D24B3E" w:rsidRDefault="00254A65">
            <w:pPr>
              <w:pStyle w:val="Odstavecseseznamem"/>
              <w:numPr>
                <w:ilvl w:val="0"/>
                <w:numId w:val="6"/>
              </w:numPr>
              <w:tabs>
                <w:tab w:val="left" w:pos="97"/>
              </w:tabs>
              <w:rPr>
                <w:i/>
              </w:rPr>
            </w:pPr>
            <w:r>
              <w:rPr>
                <w:i/>
              </w:rPr>
              <w:t>mandát neobsazen   –</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0955160" w14:textId="77777777" w:rsidR="00D24B3E" w:rsidRDefault="00254A65">
            <w:pPr>
              <w:jc w:val="center"/>
            </w:pPr>
            <w:r>
              <w:t>-</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B5F8AC4" w14:textId="77777777" w:rsidR="00D24B3E" w:rsidRDefault="00254A65">
            <w:pPr>
              <w:jc w:val="center"/>
            </w:pPr>
            <w:r>
              <w:t>-</w:t>
            </w:r>
          </w:p>
        </w:tc>
      </w:tr>
      <w:tr w:rsidR="00D24B3E" w14:paraId="592B167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F2D1F54" w14:textId="77777777" w:rsidR="00D24B3E" w:rsidRDefault="00254A65">
            <w:pPr>
              <w:ind w:left="120"/>
            </w:pPr>
            <w:r>
              <w:t>JUDr. Veronika Smutná,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117AC63"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43D27C2" w14:textId="77777777" w:rsidR="00D24B3E" w:rsidRDefault="00D24B3E">
            <w:pPr>
              <w:jc w:val="center"/>
            </w:pPr>
          </w:p>
        </w:tc>
      </w:tr>
      <w:tr w:rsidR="00D24B3E" w14:paraId="249AADC5"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0AB185" w14:textId="77777777" w:rsidR="00D24B3E" w:rsidRDefault="00254A65">
            <w:pPr>
              <w:ind w:left="120"/>
              <w:rPr>
                <w:b/>
                <w:highlight w:val="white"/>
              </w:rPr>
            </w:pPr>
            <w:r>
              <w:rPr>
                <w:b/>
                <w:shd w:val="clear" w:color="auto" w:fill="F8F8F8"/>
              </w:rPr>
              <w:t>Lékařs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6491BAC"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DB785F4" w14:textId="77777777" w:rsidR="00D24B3E" w:rsidRDefault="00254A65">
            <w:pPr>
              <w:jc w:val="center"/>
              <w:rPr>
                <w:highlight w:val="white"/>
              </w:rPr>
            </w:pPr>
            <w:r>
              <w:rPr>
                <w:shd w:val="clear" w:color="auto" w:fill="F8F8F8"/>
              </w:rPr>
              <w:t xml:space="preserve"> </w:t>
            </w:r>
          </w:p>
        </w:tc>
      </w:tr>
      <w:tr w:rsidR="00D24B3E" w14:paraId="3BFBE69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D092705" w14:textId="77777777" w:rsidR="00D24B3E" w:rsidRDefault="00254A65">
            <w:pPr>
              <w:ind w:left="120"/>
            </w:pPr>
            <w:r>
              <w:t>prof. MUDr. Milan Brázdil,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32ADD75"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E7EA7E5" w14:textId="77777777" w:rsidR="00D24B3E" w:rsidRDefault="00D24B3E">
            <w:pPr>
              <w:jc w:val="center"/>
            </w:pPr>
          </w:p>
        </w:tc>
      </w:tr>
      <w:tr w:rsidR="00D24B3E" w14:paraId="29E52FC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9CA05FF" w14:textId="77777777" w:rsidR="00D24B3E" w:rsidRDefault="00254A65">
            <w:pPr>
              <w:ind w:left="120"/>
            </w:pPr>
            <w:r>
              <w:t>Mgr. Bc. Michal Koščík,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654EAFD"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2C7E691" w14:textId="77777777" w:rsidR="00D24B3E" w:rsidRDefault="00254A65">
            <w:pPr>
              <w:jc w:val="center"/>
            </w:pPr>
            <w:r>
              <w:t xml:space="preserve"> </w:t>
            </w:r>
          </w:p>
        </w:tc>
      </w:tr>
      <w:tr w:rsidR="00D24B3E" w14:paraId="0CFD80DB"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866BCBC" w14:textId="77777777" w:rsidR="00D24B3E" w:rsidRDefault="00254A65">
            <w:pPr>
              <w:ind w:left="120"/>
              <w:rPr>
                <w:i/>
              </w:rPr>
            </w:pPr>
            <w:r>
              <w:t xml:space="preserve">doc. RNDr. Josef Tomandl, Ph.D. </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8635129"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52D7C12" w14:textId="77777777" w:rsidR="00D24B3E" w:rsidRDefault="00254A65">
            <w:pPr>
              <w:jc w:val="center"/>
            </w:pPr>
            <w:r>
              <w:t xml:space="preserve"> </w:t>
            </w:r>
          </w:p>
        </w:tc>
      </w:tr>
      <w:tr w:rsidR="00D24B3E" w14:paraId="770772E4"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444FB84" w14:textId="77777777" w:rsidR="00D24B3E" w:rsidRDefault="00254A65">
            <w:pPr>
              <w:ind w:left="120"/>
              <w:rPr>
                <w:b/>
                <w:highlight w:val="white"/>
              </w:rPr>
            </w:pPr>
            <w:r>
              <w:rPr>
                <w:b/>
                <w:shd w:val="clear" w:color="auto" w:fill="F8F8F8"/>
              </w:rPr>
              <w:t>Přírodověde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571EC5E"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E859DE6" w14:textId="77777777" w:rsidR="00D24B3E" w:rsidRDefault="00254A65">
            <w:pPr>
              <w:jc w:val="center"/>
              <w:rPr>
                <w:highlight w:val="white"/>
              </w:rPr>
            </w:pPr>
            <w:r>
              <w:rPr>
                <w:shd w:val="clear" w:color="auto" w:fill="F8F8F8"/>
              </w:rPr>
              <w:t xml:space="preserve"> </w:t>
            </w:r>
          </w:p>
        </w:tc>
      </w:tr>
      <w:tr w:rsidR="00D24B3E" w14:paraId="1F9021A8"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3CF9C12" w14:textId="77777777" w:rsidR="00D24B3E" w:rsidRDefault="00254A65">
            <w:pPr>
              <w:ind w:left="120"/>
            </w:pPr>
            <w:r>
              <w:t>prof. RNDr. Zuzana Došlá, DSc.</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EA3597E" w14:textId="77777777" w:rsidR="00D24B3E" w:rsidRDefault="00D24B3E">
            <w:pPr>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BAD39D2" w14:textId="77777777" w:rsidR="00D24B3E" w:rsidRDefault="00254A65">
            <w:pPr>
              <w:jc w:val="center"/>
            </w:pPr>
            <w:r>
              <w:t>omluvena</w:t>
            </w:r>
          </w:p>
        </w:tc>
      </w:tr>
      <w:tr w:rsidR="00D24B3E" w14:paraId="0ED51823"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767E0E0" w14:textId="77777777" w:rsidR="00D24B3E" w:rsidRDefault="00254A65">
            <w:pPr>
              <w:ind w:left="120"/>
              <w:rPr>
                <w:i/>
              </w:rPr>
            </w:pPr>
            <w:r>
              <w:t>prof. RNDr. Zdeněk Glatz, CSc.</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72AF014" w14:textId="77777777" w:rsidR="00D24B3E" w:rsidRDefault="00D24B3E">
            <w:pPr>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5490F19" w14:textId="77777777" w:rsidR="00D24B3E" w:rsidRDefault="00254A65">
            <w:pPr>
              <w:jc w:val="center"/>
            </w:pPr>
            <w:r>
              <w:t>omluven</w:t>
            </w:r>
          </w:p>
        </w:tc>
      </w:tr>
      <w:tr w:rsidR="00D24B3E" w14:paraId="4690BFF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00BB97A" w14:textId="77777777" w:rsidR="00D24B3E" w:rsidRDefault="00254A65">
            <w:pPr>
              <w:ind w:left="120"/>
            </w:pPr>
            <w:r>
              <w:t>RNDr. Pavel Lízal,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CD75116"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B4EBC0A" w14:textId="77777777" w:rsidR="00D24B3E" w:rsidRDefault="00D24B3E">
            <w:pPr>
              <w:jc w:val="center"/>
            </w:pPr>
          </w:p>
        </w:tc>
      </w:tr>
      <w:tr w:rsidR="00D24B3E" w14:paraId="6055364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276EC" w14:textId="77777777" w:rsidR="00D24B3E" w:rsidRDefault="00254A65">
            <w:pPr>
              <w:ind w:left="120"/>
              <w:rPr>
                <w:b/>
                <w:highlight w:val="white"/>
              </w:rPr>
            </w:pPr>
            <w:r>
              <w:rPr>
                <w:b/>
                <w:shd w:val="clear" w:color="auto" w:fill="F8F8F8"/>
              </w:rPr>
              <w:t>Filozofi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7391B0B"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4CF50A2" w14:textId="77777777" w:rsidR="00D24B3E" w:rsidRDefault="00254A65">
            <w:pPr>
              <w:jc w:val="center"/>
              <w:rPr>
                <w:highlight w:val="white"/>
              </w:rPr>
            </w:pPr>
            <w:r>
              <w:rPr>
                <w:shd w:val="clear" w:color="auto" w:fill="F8F8F8"/>
              </w:rPr>
              <w:t xml:space="preserve"> </w:t>
            </w:r>
          </w:p>
        </w:tc>
      </w:tr>
      <w:tr w:rsidR="00D24B3E" w14:paraId="04375EF5"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0115E46" w14:textId="77777777" w:rsidR="00D24B3E" w:rsidRDefault="00254A65">
            <w:pPr>
              <w:ind w:left="120"/>
            </w:pPr>
            <w:r>
              <w:t>doc. Ivan Foletti, MA, Docteur es Lettres</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55A7AA5"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B1FF644" w14:textId="77777777" w:rsidR="00D24B3E" w:rsidRDefault="00D24B3E">
            <w:pPr>
              <w:jc w:val="center"/>
            </w:pPr>
          </w:p>
        </w:tc>
      </w:tr>
      <w:tr w:rsidR="00D24B3E" w14:paraId="6B14E5F2"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B427EB8" w14:textId="77777777" w:rsidR="00D24B3E" w:rsidRDefault="00254A65">
            <w:pPr>
              <w:ind w:left="120"/>
            </w:pPr>
            <w:r>
              <w:t>Mgr. Petr Vurm,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1044F02"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D57C45D" w14:textId="77777777" w:rsidR="00D24B3E" w:rsidRDefault="00D24B3E">
            <w:pPr>
              <w:jc w:val="center"/>
            </w:pPr>
          </w:p>
        </w:tc>
      </w:tr>
      <w:tr w:rsidR="00D24B3E" w14:paraId="3085B981"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BC65DAB" w14:textId="77777777" w:rsidR="00D24B3E" w:rsidRDefault="00254A65">
            <w:pPr>
              <w:ind w:left="120"/>
            </w:pPr>
            <w:r>
              <w:t>Mgr. Daniel Vázquez Touriňo,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4041A33"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C6DEF64" w14:textId="77777777" w:rsidR="00D24B3E" w:rsidRDefault="00D24B3E">
            <w:pPr>
              <w:jc w:val="center"/>
            </w:pPr>
          </w:p>
        </w:tc>
      </w:tr>
      <w:tr w:rsidR="00D24B3E" w14:paraId="6C5B1E3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52A4C1A" w14:textId="77777777" w:rsidR="00D24B3E" w:rsidRDefault="00254A65">
            <w:pPr>
              <w:ind w:left="120"/>
              <w:rPr>
                <w:b/>
                <w:highlight w:val="white"/>
              </w:rPr>
            </w:pPr>
            <w:r>
              <w:rPr>
                <w:b/>
                <w:shd w:val="clear" w:color="auto" w:fill="F8F8F8"/>
              </w:rPr>
              <w:t>Pedagogi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B64ACE"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6606DA4" w14:textId="77777777" w:rsidR="00D24B3E" w:rsidRDefault="00254A65">
            <w:pPr>
              <w:jc w:val="center"/>
              <w:rPr>
                <w:highlight w:val="white"/>
              </w:rPr>
            </w:pPr>
            <w:r>
              <w:rPr>
                <w:shd w:val="clear" w:color="auto" w:fill="F8F8F8"/>
              </w:rPr>
              <w:t xml:space="preserve"> </w:t>
            </w:r>
          </w:p>
        </w:tc>
      </w:tr>
      <w:tr w:rsidR="00D24B3E" w14:paraId="6E7ABA6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EA41F7D" w14:textId="77777777" w:rsidR="00D24B3E" w:rsidRDefault="00254A65">
            <w:pPr>
              <w:ind w:left="120"/>
            </w:pPr>
            <w:r>
              <w:t>Mgr. Kateřina Lojdová,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958FF0F"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63DDE01" w14:textId="77777777" w:rsidR="00D24B3E" w:rsidRDefault="00D24B3E">
            <w:pPr>
              <w:jc w:val="center"/>
            </w:pPr>
          </w:p>
        </w:tc>
      </w:tr>
      <w:tr w:rsidR="00D24B3E" w14:paraId="697AF0B9"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54F07A4" w14:textId="77777777" w:rsidR="00D24B3E" w:rsidRDefault="00254A65">
            <w:pPr>
              <w:ind w:left="120"/>
            </w:pPr>
            <w:r>
              <w:t>doc. Mgr. Petr Najvar,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3E51E2E"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7C3B170" w14:textId="77777777" w:rsidR="00D24B3E" w:rsidRDefault="00D24B3E">
            <w:pPr>
              <w:jc w:val="center"/>
            </w:pPr>
          </w:p>
        </w:tc>
      </w:tr>
      <w:tr w:rsidR="00D24B3E" w14:paraId="7A7EA2D0"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C71DDA6" w14:textId="77777777" w:rsidR="00D24B3E" w:rsidRDefault="00254A65">
            <w:pPr>
              <w:ind w:left="120"/>
            </w:pPr>
            <w:r>
              <w:t>doc. Mgr. Radim Šíp,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750E71F"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5BF647B" w14:textId="77777777" w:rsidR="00D24B3E" w:rsidRDefault="00D24B3E">
            <w:pPr>
              <w:jc w:val="center"/>
            </w:pPr>
          </w:p>
        </w:tc>
      </w:tr>
      <w:tr w:rsidR="00D24B3E" w14:paraId="7FBF80D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739077C" w14:textId="77777777" w:rsidR="00D24B3E" w:rsidRDefault="00254A65">
            <w:pPr>
              <w:ind w:left="120"/>
              <w:rPr>
                <w:b/>
                <w:highlight w:val="white"/>
              </w:rPr>
            </w:pPr>
            <w:r>
              <w:rPr>
                <w:b/>
                <w:shd w:val="clear" w:color="auto" w:fill="F8F8F8"/>
              </w:rPr>
              <w:t>Ekonomicko-správní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1E11F0E"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710AFF" w14:textId="77777777" w:rsidR="00D24B3E" w:rsidRDefault="00254A65">
            <w:pPr>
              <w:jc w:val="center"/>
              <w:rPr>
                <w:highlight w:val="white"/>
              </w:rPr>
            </w:pPr>
            <w:r>
              <w:rPr>
                <w:shd w:val="clear" w:color="auto" w:fill="F8F8F8"/>
              </w:rPr>
              <w:t xml:space="preserve"> </w:t>
            </w:r>
          </w:p>
        </w:tc>
      </w:tr>
      <w:tr w:rsidR="00D24B3E" w14:paraId="64FA0BE5"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0BFD99A" w14:textId="77777777" w:rsidR="00D24B3E" w:rsidRDefault="00254A65">
            <w:pPr>
              <w:ind w:left="120"/>
            </w:pPr>
            <w:r>
              <w:t>doc. Mgr. Maria Králová,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B0BED0C"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391A1D3" w14:textId="77777777" w:rsidR="00D24B3E" w:rsidRDefault="00D24B3E">
            <w:pPr>
              <w:jc w:val="center"/>
            </w:pPr>
          </w:p>
        </w:tc>
      </w:tr>
      <w:tr w:rsidR="00D24B3E" w14:paraId="1EC6F7E6"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7A72DC6" w14:textId="77777777" w:rsidR="00D24B3E" w:rsidRDefault="00254A65">
            <w:pPr>
              <w:ind w:left="120"/>
            </w:pPr>
            <w:r>
              <w:t>Mgr. Josef Menšík, Ph.D. – předseda AS MU</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394001D"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FD523B1" w14:textId="77777777" w:rsidR="00D24B3E" w:rsidRDefault="00D24B3E">
            <w:pPr>
              <w:jc w:val="center"/>
            </w:pPr>
          </w:p>
        </w:tc>
      </w:tr>
      <w:tr w:rsidR="00D24B3E" w14:paraId="65AEDE3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220E7AE" w14:textId="77777777" w:rsidR="00D24B3E" w:rsidRDefault="00254A65">
            <w:pPr>
              <w:ind w:left="120"/>
            </w:pPr>
            <w:r>
              <w:t>doc. Mgr. Jiří Špalek,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364CFBB" w14:textId="77777777" w:rsidR="00D24B3E" w:rsidRDefault="00D24B3E">
            <w:pPr>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D822AC0" w14:textId="77777777" w:rsidR="00D24B3E" w:rsidRDefault="00254A65">
            <w:pPr>
              <w:jc w:val="center"/>
            </w:pPr>
            <w:r>
              <w:t>omluven</w:t>
            </w:r>
          </w:p>
        </w:tc>
      </w:tr>
      <w:tr w:rsidR="00D24B3E" w14:paraId="7CF86BD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08FD55A" w14:textId="77777777" w:rsidR="00D24B3E" w:rsidRDefault="00254A65">
            <w:pPr>
              <w:ind w:left="120"/>
              <w:rPr>
                <w:b/>
                <w:highlight w:val="white"/>
              </w:rPr>
            </w:pPr>
            <w:r>
              <w:rPr>
                <w:b/>
                <w:shd w:val="clear" w:color="auto" w:fill="F8F8F8"/>
              </w:rPr>
              <w:t>Fakulta informatiky</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8F88A5B"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1E0826D" w14:textId="77777777" w:rsidR="00D24B3E" w:rsidRDefault="00254A65">
            <w:pPr>
              <w:jc w:val="center"/>
              <w:rPr>
                <w:highlight w:val="white"/>
              </w:rPr>
            </w:pPr>
            <w:r>
              <w:rPr>
                <w:shd w:val="clear" w:color="auto" w:fill="F8F8F8"/>
              </w:rPr>
              <w:t xml:space="preserve"> </w:t>
            </w:r>
          </w:p>
        </w:tc>
      </w:tr>
      <w:tr w:rsidR="00D24B3E" w14:paraId="1553A28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14F2B1E" w14:textId="77777777" w:rsidR="00D24B3E" w:rsidRDefault="00254A65">
            <w:pPr>
              <w:ind w:left="120"/>
            </w:pPr>
            <w:r>
              <w:t>prof. RNDr. Ivana Černá, CSc.</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5360753"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4C3C46E" w14:textId="77777777" w:rsidR="00D24B3E" w:rsidRDefault="00D24B3E">
            <w:pPr>
              <w:jc w:val="center"/>
            </w:pPr>
          </w:p>
        </w:tc>
      </w:tr>
      <w:tr w:rsidR="00D24B3E" w14:paraId="0CBB3A09"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48EE48B" w14:textId="77777777" w:rsidR="00D24B3E" w:rsidRDefault="00254A65">
            <w:pPr>
              <w:ind w:left="120"/>
            </w:pPr>
            <w:r>
              <w:t>prof. RNDr. Michal Kozubek,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8E2779F"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313E168" w14:textId="77777777" w:rsidR="00D24B3E" w:rsidRDefault="00D24B3E">
            <w:pPr>
              <w:jc w:val="center"/>
            </w:pPr>
          </w:p>
        </w:tc>
      </w:tr>
      <w:tr w:rsidR="00D24B3E" w14:paraId="41EE4C8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5AE2A4A" w14:textId="77777777" w:rsidR="00D24B3E" w:rsidRDefault="00254A65">
            <w:pPr>
              <w:ind w:left="137" w:hanging="137"/>
            </w:pPr>
            <w:r>
              <w:rPr>
                <w:lang w:val="en-US"/>
              </w:rPr>
              <w:t>  </w:t>
            </w:r>
            <w:r>
              <w:t>doc. RNDr. Tomáš Pitner,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5990325"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A1A6700" w14:textId="77777777" w:rsidR="00D24B3E" w:rsidRDefault="00D24B3E">
            <w:pPr>
              <w:jc w:val="center"/>
            </w:pPr>
          </w:p>
        </w:tc>
      </w:tr>
      <w:tr w:rsidR="00D24B3E" w14:paraId="2AA3AA4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DFBD074" w14:textId="77777777" w:rsidR="00D24B3E" w:rsidRDefault="00254A65">
            <w:pPr>
              <w:ind w:left="120"/>
              <w:rPr>
                <w:b/>
                <w:highlight w:val="white"/>
              </w:rPr>
            </w:pPr>
            <w:r>
              <w:rPr>
                <w:b/>
                <w:shd w:val="clear" w:color="auto" w:fill="F8F8F8"/>
              </w:rPr>
              <w:t>Fakulta sociálních studií</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078EF6B"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A85D0AF" w14:textId="77777777" w:rsidR="00D24B3E" w:rsidRDefault="00254A65">
            <w:pPr>
              <w:jc w:val="center"/>
              <w:rPr>
                <w:highlight w:val="white"/>
              </w:rPr>
            </w:pPr>
            <w:r>
              <w:rPr>
                <w:shd w:val="clear" w:color="auto" w:fill="F8F8F8"/>
              </w:rPr>
              <w:t xml:space="preserve"> </w:t>
            </w:r>
          </w:p>
        </w:tc>
      </w:tr>
      <w:tr w:rsidR="00D24B3E" w14:paraId="3AB9C42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3C95F48" w14:textId="77777777" w:rsidR="00D24B3E" w:rsidRDefault="00254A65">
            <w:pPr>
              <w:ind w:left="120"/>
            </w:pPr>
            <w:r>
              <w:t>doc. PhDr. Iva Šmídová,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F592B0B"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AD50F53" w14:textId="77777777" w:rsidR="00D24B3E" w:rsidRDefault="00D24B3E">
            <w:pPr>
              <w:jc w:val="center"/>
            </w:pPr>
          </w:p>
        </w:tc>
      </w:tr>
      <w:tr w:rsidR="00D24B3E" w14:paraId="38128F7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3A82189" w14:textId="77777777" w:rsidR="00D24B3E" w:rsidRDefault="00254A65">
            <w:pPr>
              <w:ind w:left="120"/>
            </w:pPr>
            <w:r>
              <w:t>doc. Mgr. Tomáš Řiháček,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41B2BCE" w14:textId="77777777" w:rsidR="00D24B3E" w:rsidRDefault="00D24B3E">
            <w:pPr>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16C7008" w14:textId="77777777" w:rsidR="00D24B3E" w:rsidRDefault="00254A65">
            <w:pPr>
              <w:jc w:val="center"/>
            </w:pPr>
            <w:r>
              <w:t>omluven</w:t>
            </w:r>
          </w:p>
        </w:tc>
      </w:tr>
      <w:tr w:rsidR="00D24B3E" w14:paraId="158A6608"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B178B2C" w14:textId="77777777" w:rsidR="00D24B3E" w:rsidRDefault="00254A65">
            <w:pPr>
              <w:ind w:left="120"/>
            </w:pPr>
            <w:r>
              <w:t>PhDr. Petr Suchý,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142F758"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117B512" w14:textId="77777777" w:rsidR="00D24B3E" w:rsidRDefault="00D24B3E">
            <w:pPr>
              <w:jc w:val="center"/>
            </w:pPr>
          </w:p>
        </w:tc>
      </w:tr>
      <w:tr w:rsidR="00D24B3E" w14:paraId="54BA0A0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979095C" w14:textId="77777777" w:rsidR="00D24B3E" w:rsidRDefault="00254A65">
            <w:pPr>
              <w:ind w:left="120"/>
              <w:rPr>
                <w:b/>
                <w:highlight w:val="white"/>
              </w:rPr>
            </w:pPr>
            <w:r>
              <w:rPr>
                <w:b/>
                <w:shd w:val="clear" w:color="auto" w:fill="F8F8F8"/>
              </w:rPr>
              <w:t>Fakulta sportovních studií</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3690110"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E5A995A" w14:textId="77777777" w:rsidR="00D24B3E" w:rsidRDefault="00254A65">
            <w:pPr>
              <w:jc w:val="center"/>
              <w:rPr>
                <w:highlight w:val="white"/>
              </w:rPr>
            </w:pPr>
            <w:r>
              <w:rPr>
                <w:shd w:val="clear" w:color="auto" w:fill="F8F8F8"/>
              </w:rPr>
              <w:t xml:space="preserve"> </w:t>
            </w:r>
          </w:p>
        </w:tc>
      </w:tr>
      <w:tr w:rsidR="00D24B3E" w14:paraId="31382E1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01FA3CF" w14:textId="77777777" w:rsidR="00D24B3E" w:rsidRDefault="00254A65">
            <w:pPr>
              <w:ind w:left="120"/>
            </w:pPr>
            <w:r>
              <w:t>Mgr. Dagmar Heiland Trávníková,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8DBF9F0" w14:textId="77777777" w:rsidR="00D24B3E" w:rsidRDefault="00D24B3E">
            <w:pPr>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A105FCF" w14:textId="77777777" w:rsidR="00D24B3E" w:rsidRDefault="00254A65">
            <w:pPr>
              <w:jc w:val="center"/>
            </w:pPr>
            <w:r>
              <w:t>omluvena</w:t>
            </w:r>
          </w:p>
        </w:tc>
      </w:tr>
      <w:tr w:rsidR="00D24B3E" w14:paraId="43A75C39"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34DE4ED" w14:textId="77777777" w:rsidR="00D24B3E" w:rsidRDefault="00254A65">
            <w:pPr>
              <w:ind w:left="120"/>
            </w:pPr>
            <w:r>
              <w:t>Mgr. Eduard Hrazdíra,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E54427E"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187D948" w14:textId="77777777" w:rsidR="00D24B3E" w:rsidRDefault="00D24B3E">
            <w:pPr>
              <w:jc w:val="center"/>
            </w:pPr>
          </w:p>
        </w:tc>
      </w:tr>
      <w:tr w:rsidR="00D24B3E" w14:paraId="53D9A230"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689D1F9" w14:textId="77777777" w:rsidR="00D24B3E" w:rsidRDefault="00254A65">
            <w:pPr>
              <w:ind w:left="120"/>
            </w:pPr>
            <w:r>
              <w:t>Mgr. Michal Kumstát,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048FA12"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AAE82B8" w14:textId="77777777" w:rsidR="00D24B3E" w:rsidRDefault="00D24B3E">
            <w:pPr>
              <w:jc w:val="center"/>
            </w:pPr>
          </w:p>
        </w:tc>
      </w:tr>
      <w:tr w:rsidR="00D24B3E" w14:paraId="2EC3526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F2FE101" w14:textId="77777777" w:rsidR="00D24B3E" w:rsidRDefault="00254A65">
            <w:pPr>
              <w:ind w:left="120"/>
              <w:rPr>
                <w:b/>
                <w:highlight w:val="white"/>
              </w:rPr>
            </w:pPr>
            <w:r>
              <w:rPr>
                <w:b/>
                <w:shd w:val="clear" w:color="auto" w:fill="F8F8F8"/>
              </w:rPr>
              <w:t>Vysokoškolské ústavy</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AD7CDD6" w14:textId="77777777" w:rsidR="00D24B3E" w:rsidRDefault="00254A65">
            <w:pPr>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0068DA" w14:textId="77777777" w:rsidR="00D24B3E" w:rsidRDefault="00254A65">
            <w:pPr>
              <w:jc w:val="center"/>
              <w:rPr>
                <w:highlight w:val="white"/>
              </w:rPr>
            </w:pPr>
            <w:r>
              <w:rPr>
                <w:shd w:val="clear" w:color="auto" w:fill="F8F8F8"/>
              </w:rPr>
              <w:t xml:space="preserve"> </w:t>
            </w:r>
          </w:p>
        </w:tc>
      </w:tr>
      <w:tr w:rsidR="00D24B3E" w14:paraId="3CA1649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63E1AA2" w14:textId="77777777" w:rsidR="00D24B3E" w:rsidRDefault="00254A65">
            <w:pPr>
              <w:ind w:left="120"/>
            </w:pPr>
            <w:r>
              <w:t>Mgr. Karel Kubíček, PhD.</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7907611"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C0E5360" w14:textId="77777777" w:rsidR="00D24B3E" w:rsidRDefault="00D24B3E">
            <w:pPr>
              <w:jc w:val="center"/>
            </w:pPr>
          </w:p>
        </w:tc>
      </w:tr>
      <w:tr w:rsidR="00D24B3E" w14:paraId="591F708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69DB39A" w14:textId="77777777" w:rsidR="00D24B3E" w:rsidRDefault="00254A65">
            <w:pPr>
              <w:ind w:left="120"/>
            </w:pPr>
            <w:r>
              <w:t>Mgr. Kamila Novotn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AFFE93F"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6A3E89D" w14:textId="77777777" w:rsidR="00D24B3E" w:rsidRDefault="00D24B3E">
            <w:pPr>
              <w:jc w:val="center"/>
            </w:pPr>
          </w:p>
        </w:tc>
      </w:tr>
      <w:tr w:rsidR="00D24B3E" w14:paraId="33A6A81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62CCC4D" w14:textId="77777777" w:rsidR="00D24B3E" w:rsidRDefault="00254A65">
            <w:pPr>
              <w:ind w:left="120"/>
            </w:pPr>
            <w:r>
              <w:t>PhDr. Renata Prucklov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FA676F9" w14:textId="77777777" w:rsidR="00D24B3E" w:rsidRDefault="00254A65">
            <w:pPr>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02EEF7E" w14:textId="77777777" w:rsidR="00D24B3E" w:rsidRDefault="00D24B3E">
            <w:pPr>
              <w:jc w:val="center"/>
            </w:pPr>
          </w:p>
        </w:tc>
      </w:tr>
    </w:tbl>
    <w:p w14:paraId="1B8B42BD" w14:textId="77777777" w:rsidR="00D24B3E" w:rsidRDefault="00254A65">
      <w:pPr>
        <w:rPr>
          <w:b/>
        </w:rPr>
      </w:pPr>
      <w:r>
        <w:rPr>
          <w:b/>
        </w:rPr>
        <w:t xml:space="preserve"> </w:t>
      </w:r>
    </w:p>
    <w:p w14:paraId="488C11F8" w14:textId="77777777" w:rsidR="00D24B3E" w:rsidRDefault="00D24B3E"/>
    <w:p w14:paraId="409A319B" w14:textId="77777777" w:rsidR="00D24B3E" w:rsidRDefault="00254A65">
      <w:r>
        <w:t xml:space="preserve"> </w:t>
      </w:r>
    </w:p>
    <w:p w14:paraId="766DF154" w14:textId="77777777" w:rsidR="00D24B3E" w:rsidRDefault="00254A65">
      <w:r>
        <w:t xml:space="preserve"> </w:t>
      </w:r>
    </w:p>
    <w:p w14:paraId="72D0248A" w14:textId="77777777" w:rsidR="00D24B3E" w:rsidRDefault="00254A65">
      <w:pPr>
        <w:jc w:val="center"/>
      </w:pPr>
      <w:r>
        <w:br w:type="page"/>
      </w:r>
    </w:p>
    <w:p w14:paraId="3616BA3E" w14:textId="77777777" w:rsidR="00D24B3E" w:rsidRDefault="00D24B3E"/>
    <w:p w14:paraId="20F3BCF5" w14:textId="77777777" w:rsidR="00D24B3E" w:rsidRDefault="00254A65">
      <w:pPr>
        <w:jc w:val="center"/>
        <w:rPr>
          <w:b/>
        </w:rPr>
      </w:pPr>
      <w:r>
        <w:rPr>
          <w:b/>
        </w:rPr>
        <w:t>PREZENČNÍ LISTINA</w:t>
      </w:r>
    </w:p>
    <w:p w14:paraId="41A4D414" w14:textId="77777777" w:rsidR="00D24B3E" w:rsidRDefault="00254A65">
      <w:pPr>
        <w:jc w:val="center"/>
        <w:rPr>
          <w:b/>
          <w:i/>
        </w:rPr>
      </w:pPr>
      <w:r>
        <w:rPr>
          <w:b/>
          <w:i/>
        </w:rPr>
        <w:t>Zasedání Akademického senátu MU dne 16. 9. 2019</w:t>
      </w:r>
    </w:p>
    <w:p w14:paraId="6B68CB45" w14:textId="77777777" w:rsidR="00D24B3E" w:rsidRDefault="00254A65">
      <w:pPr>
        <w:jc w:val="center"/>
        <w:rPr>
          <w:i/>
        </w:rPr>
      </w:pPr>
      <w:r>
        <w:rPr>
          <w:i/>
        </w:rPr>
        <w:t>Studentská komora</w:t>
      </w:r>
    </w:p>
    <w:p w14:paraId="2E4B0543" w14:textId="77777777" w:rsidR="00D24B3E" w:rsidRDefault="00D24B3E">
      <w:pPr>
        <w:jc w:val="cente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5345"/>
        <w:gridCol w:w="2125"/>
        <w:gridCol w:w="1993"/>
      </w:tblGrid>
      <w:tr w:rsidR="00D24B3E" w14:paraId="24184745"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F15A419" w14:textId="77777777" w:rsidR="00D24B3E" w:rsidRDefault="00254A65">
            <w:pPr>
              <w:ind w:left="40"/>
              <w:rPr>
                <w:b/>
              </w:rPr>
            </w:pPr>
            <w:r>
              <w:rPr>
                <w:b/>
              </w:rPr>
              <w:t xml:space="preserve"> </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C4514DE" w14:textId="77777777" w:rsidR="00D24B3E" w:rsidRDefault="00254A65">
            <w:pPr>
              <w:ind w:left="40"/>
              <w:jc w:val="center"/>
              <w:rPr>
                <w:b/>
              </w:rPr>
            </w:pPr>
            <w:r>
              <w:rPr>
                <w:b/>
              </w:rPr>
              <w:t>Přítomen</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13E74EC" w14:textId="77777777" w:rsidR="00D24B3E" w:rsidRDefault="00254A65">
            <w:pPr>
              <w:ind w:left="40"/>
              <w:jc w:val="center"/>
              <w:rPr>
                <w:b/>
              </w:rPr>
            </w:pPr>
            <w:r>
              <w:rPr>
                <w:b/>
              </w:rPr>
              <w:t>Nepřítomen</w:t>
            </w:r>
          </w:p>
        </w:tc>
      </w:tr>
      <w:tr w:rsidR="00D24B3E" w14:paraId="64AB39B6"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272EB1F" w14:textId="77777777" w:rsidR="00D24B3E" w:rsidRDefault="00254A65">
            <w:pPr>
              <w:ind w:left="120"/>
              <w:rPr>
                <w:b/>
                <w:highlight w:val="white"/>
              </w:rPr>
            </w:pPr>
            <w:r>
              <w:rPr>
                <w:b/>
                <w:shd w:val="clear" w:color="auto" w:fill="F8F8F8"/>
              </w:rPr>
              <w:t>Právni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DB2E1ED"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91F685" w14:textId="77777777" w:rsidR="00D24B3E" w:rsidRDefault="00254A65">
            <w:pPr>
              <w:ind w:left="40"/>
              <w:jc w:val="center"/>
              <w:rPr>
                <w:highlight w:val="white"/>
              </w:rPr>
            </w:pPr>
            <w:r>
              <w:rPr>
                <w:shd w:val="clear" w:color="auto" w:fill="F8F8F8"/>
              </w:rPr>
              <w:t xml:space="preserve"> </w:t>
            </w:r>
          </w:p>
        </w:tc>
      </w:tr>
      <w:tr w:rsidR="00D24B3E" w14:paraId="076420AA"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7D1DC74" w14:textId="77777777" w:rsidR="00D24B3E" w:rsidRDefault="00254A65">
            <w:pPr>
              <w:ind w:left="120"/>
            </w:pPr>
            <w:r>
              <w:t>Lukáš Buchta</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902FFBE"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319FF4E" w14:textId="77777777" w:rsidR="00D24B3E" w:rsidRDefault="00D24B3E">
            <w:pPr>
              <w:ind w:left="40"/>
              <w:jc w:val="center"/>
            </w:pPr>
          </w:p>
        </w:tc>
      </w:tr>
      <w:tr w:rsidR="00D24B3E" w14:paraId="187DCCD1"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745DE9E" w14:textId="77777777" w:rsidR="00D24B3E" w:rsidRDefault="00254A65">
            <w:pPr>
              <w:ind w:left="120"/>
            </w:pPr>
            <w:r>
              <w:t>Mgr. Oldřich Tristan Florian</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E7A2A77"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FBBF39D" w14:textId="77777777" w:rsidR="00D24B3E" w:rsidRDefault="00D24B3E">
            <w:pPr>
              <w:ind w:left="40"/>
              <w:jc w:val="center"/>
            </w:pPr>
          </w:p>
        </w:tc>
      </w:tr>
      <w:tr w:rsidR="00D24B3E" w14:paraId="5D343D7C"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D272E4A" w14:textId="77777777" w:rsidR="00D24B3E" w:rsidRDefault="00254A65">
            <w:pPr>
              <w:ind w:left="120"/>
              <w:rPr>
                <w:b/>
                <w:highlight w:val="white"/>
              </w:rPr>
            </w:pPr>
            <w:r>
              <w:rPr>
                <w:b/>
                <w:shd w:val="clear" w:color="auto" w:fill="F8F8F8"/>
              </w:rPr>
              <w:t>Lékařs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327A7D8"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35EF6F1" w14:textId="77777777" w:rsidR="00D24B3E" w:rsidRDefault="00254A65">
            <w:pPr>
              <w:ind w:left="40"/>
              <w:jc w:val="center"/>
              <w:rPr>
                <w:highlight w:val="white"/>
              </w:rPr>
            </w:pPr>
            <w:r>
              <w:rPr>
                <w:shd w:val="clear" w:color="auto" w:fill="F8F8F8"/>
              </w:rPr>
              <w:t xml:space="preserve"> </w:t>
            </w:r>
          </w:p>
        </w:tc>
      </w:tr>
      <w:tr w:rsidR="00D24B3E" w14:paraId="427CE2A1"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827B841" w14:textId="77777777" w:rsidR="00D24B3E" w:rsidRDefault="00254A65">
            <w:pPr>
              <w:ind w:left="120"/>
            </w:pPr>
            <w:r>
              <w:t>Bc. Natália Antalov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6D47944" w14:textId="77777777" w:rsidR="00D24B3E" w:rsidRDefault="00254A65">
            <w:pPr>
              <w:ind w:left="12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03D15E0" w14:textId="77777777" w:rsidR="00D24B3E" w:rsidRDefault="00D24B3E">
            <w:pPr>
              <w:ind w:left="120"/>
              <w:jc w:val="center"/>
            </w:pPr>
          </w:p>
        </w:tc>
      </w:tr>
      <w:tr w:rsidR="00D24B3E" w14:paraId="58D1E9E3"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C0F136E" w14:textId="77777777" w:rsidR="00D24B3E" w:rsidRDefault="00254A65">
            <w:pPr>
              <w:pStyle w:val="Odstavecseseznamem"/>
              <w:numPr>
                <w:ilvl w:val="0"/>
                <w:numId w:val="6"/>
              </w:numPr>
              <w:tabs>
                <w:tab w:val="left" w:pos="97"/>
              </w:tabs>
              <w:rPr>
                <w:i/>
              </w:rPr>
            </w:pPr>
            <w:r>
              <w:rPr>
                <w:i/>
              </w:rPr>
              <w:t>mandát neobsazen   –</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9693C1F" w14:textId="77777777" w:rsidR="00D24B3E" w:rsidRDefault="00D24B3E">
            <w:pPr>
              <w:ind w:left="120"/>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534774F" w14:textId="77777777" w:rsidR="00D24B3E" w:rsidRDefault="00D24B3E">
            <w:pPr>
              <w:ind w:left="120"/>
              <w:jc w:val="center"/>
            </w:pPr>
          </w:p>
        </w:tc>
      </w:tr>
      <w:tr w:rsidR="00D24B3E" w14:paraId="2DE79E3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806A1A7" w14:textId="77777777" w:rsidR="00D24B3E" w:rsidRDefault="00254A65">
            <w:pPr>
              <w:ind w:left="120"/>
              <w:rPr>
                <w:b/>
                <w:highlight w:val="white"/>
              </w:rPr>
            </w:pPr>
            <w:r>
              <w:rPr>
                <w:b/>
                <w:shd w:val="clear" w:color="auto" w:fill="F8F8F8"/>
              </w:rPr>
              <w:t>Přírodověde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17444A3"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479C0D5" w14:textId="77777777" w:rsidR="00D24B3E" w:rsidRDefault="00254A65">
            <w:pPr>
              <w:ind w:left="40"/>
              <w:jc w:val="center"/>
              <w:rPr>
                <w:highlight w:val="white"/>
              </w:rPr>
            </w:pPr>
            <w:r>
              <w:rPr>
                <w:shd w:val="clear" w:color="auto" w:fill="F8F8F8"/>
              </w:rPr>
              <w:t xml:space="preserve"> </w:t>
            </w:r>
          </w:p>
        </w:tc>
      </w:tr>
      <w:tr w:rsidR="00D24B3E" w14:paraId="626685AF"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9AEA749" w14:textId="77777777" w:rsidR="00D24B3E" w:rsidRDefault="00254A65">
            <w:pPr>
              <w:ind w:left="120"/>
            </w:pPr>
            <w:r>
              <w:t>Mgr. Jakub Malý</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C54718A"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E9482B1" w14:textId="77777777" w:rsidR="00D24B3E" w:rsidRDefault="00D24B3E">
            <w:pPr>
              <w:ind w:left="40"/>
              <w:jc w:val="center"/>
            </w:pPr>
          </w:p>
        </w:tc>
      </w:tr>
      <w:tr w:rsidR="00D24B3E" w14:paraId="6316F66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2236C0F" w14:textId="77777777" w:rsidR="00D24B3E" w:rsidRDefault="00254A65">
            <w:pPr>
              <w:pStyle w:val="Odstavecseseznamem"/>
              <w:numPr>
                <w:ilvl w:val="0"/>
                <w:numId w:val="6"/>
              </w:numPr>
              <w:tabs>
                <w:tab w:val="left" w:pos="97"/>
              </w:tabs>
            </w:pPr>
            <w:r>
              <w:rPr>
                <w:i/>
              </w:rPr>
              <w:t>mandát neobsazen   –</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3F53AFC" w14:textId="77777777" w:rsidR="00D24B3E" w:rsidRDefault="00254A65">
            <w:pPr>
              <w:ind w:left="40"/>
              <w:jc w:val="center"/>
            </w:pPr>
            <w:r>
              <w:t>-</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1E4D6F3" w14:textId="77777777" w:rsidR="00D24B3E" w:rsidRDefault="00254A65">
            <w:pPr>
              <w:ind w:left="40"/>
              <w:jc w:val="center"/>
            </w:pPr>
            <w:r>
              <w:t>-</w:t>
            </w:r>
          </w:p>
        </w:tc>
      </w:tr>
      <w:tr w:rsidR="00D24B3E" w14:paraId="60B3F4A1"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2F89EC0" w14:textId="77777777" w:rsidR="00D24B3E" w:rsidRDefault="00254A65">
            <w:pPr>
              <w:ind w:left="120"/>
              <w:rPr>
                <w:b/>
                <w:highlight w:val="white"/>
              </w:rPr>
            </w:pPr>
            <w:r>
              <w:rPr>
                <w:b/>
                <w:shd w:val="clear" w:color="auto" w:fill="F8F8F8"/>
              </w:rPr>
              <w:t>Filozofi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EED57D"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80D68E" w14:textId="77777777" w:rsidR="00D24B3E" w:rsidRDefault="00254A65">
            <w:pPr>
              <w:ind w:left="40"/>
              <w:jc w:val="center"/>
              <w:rPr>
                <w:highlight w:val="white"/>
              </w:rPr>
            </w:pPr>
            <w:r>
              <w:rPr>
                <w:shd w:val="clear" w:color="auto" w:fill="F8F8F8"/>
              </w:rPr>
              <w:t xml:space="preserve"> </w:t>
            </w:r>
          </w:p>
        </w:tc>
      </w:tr>
      <w:tr w:rsidR="00D24B3E" w14:paraId="2200A71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2BCA5AB" w14:textId="77777777" w:rsidR="00D24B3E" w:rsidRDefault="00254A65">
            <w:r>
              <w:t xml:space="preserve">  Mgr. et Mgr. Tomáš Varga – předseda SK</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A2C8183"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8716A1D" w14:textId="77777777" w:rsidR="00D24B3E" w:rsidRDefault="00D24B3E">
            <w:pPr>
              <w:ind w:left="40"/>
              <w:jc w:val="center"/>
            </w:pPr>
          </w:p>
        </w:tc>
      </w:tr>
      <w:tr w:rsidR="00D24B3E" w14:paraId="524548C3"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E17CF71" w14:textId="77777777" w:rsidR="00D24B3E" w:rsidRDefault="00254A65">
            <w:pPr>
              <w:ind w:left="120"/>
            </w:pPr>
            <w:r>
              <w:t>Mgr. et Mgr. Jan Werner</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27DD59A"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0784D95" w14:textId="77777777" w:rsidR="00D24B3E" w:rsidRDefault="00D24B3E">
            <w:pPr>
              <w:ind w:left="40"/>
              <w:jc w:val="center"/>
            </w:pPr>
          </w:p>
        </w:tc>
      </w:tr>
      <w:tr w:rsidR="00D24B3E" w14:paraId="6C6AF2FD"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7052F97" w14:textId="77777777" w:rsidR="00D24B3E" w:rsidRDefault="00254A65">
            <w:pPr>
              <w:ind w:left="120"/>
            </w:pPr>
            <w:r>
              <w:t>Mgr. et Mgr. Stanislav Hasil</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CFF8A06"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25EDDAC" w14:textId="77777777" w:rsidR="00D24B3E" w:rsidRDefault="00D24B3E">
            <w:pPr>
              <w:ind w:left="40"/>
              <w:jc w:val="center"/>
            </w:pPr>
          </w:p>
        </w:tc>
      </w:tr>
      <w:tr w:rsidR="00D24B3E" w14:paraId="08B020F4"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DF8B624" w14:textId="77777777" w:rsidR="00D24B3E" w:rsidRDefault="00254A65">
            <w:pPr>
              <w:ind w:left="120"/>
              <w:rPr>
                <w:b/>
                <w:highlight w:val="white"/>
              </w:rPr>
            </w:pPr>
            <w:r>
              <w:rPr>
                <w:b/>
                <w:shd w:val="clear" w:color="auto" w:fill="F8F8F8"/>
              </w:rPr>
              <w:t>Pedagogická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9706204"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76CEC3F" w14:textId="77777777" w:rsidR="00D24B3E" w:rsidRDefault="00254A65">
            <w:pPr>
              <w:ind w:left="40"/>
              <w:jc w:val="center"/>
              <w:rPr>
                <w:highlight w:val="white"/>
              </w:rPr>
            </w:pPr>
            <w:r>
              <w:rPr>
                <w:shd w:val="clear" w:color="auto" w:fill="F8F8F8"/>
              </w:rPr>
              <w:t xml:space="preserve"> </w:t>
            </w:r>
          </w:p>
        </w:tc>
      </w:tr>
      <w:tr w:rsidR="00D24B3E" w14:paraId="3EE515B3"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7ECF1FA" w14:textId="77777777" w:rsidR="00D24B3E" w:rsidRDefault="00254A65">
            <w:pPr>
              <w:ind w:left="120"/>
            </w:pPr>
            <w:r>
              <w:t>Mgr. Zuzana Szabó Lenhartov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80BECA6" w14:textId="77777777" w:rsidR="00D24B3E" w:rsidRDefault="00D24B3E">
            <w:pPr>
              <w:ind w:left="40"/>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C825433" w14:textId="77777777" w:rsidR="00D24B3E" w:rsidRDefault="00254A65">
            <w:pPr>
              <w:ind w:left="40"/>
              <w:jc w:val="center"/>
            </w:pPr>
            <w:r>
              <w:t>omluvena</w:t>
            </w:r>
          </w:p>
        </w:tc>
      </w:tr>
      <w:tr w:rsidR="00D24B3E" w14:paraId="161AFC84"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57E4074" w14:textId="77777777" w:rsidR="00D24B3E" w:rsidRDefault="00254A65">
            <w:pPr>
              <w:ind w:left="120"/>
            </w:pPr>
            <w:r>
              <w:t>Mgr. et Mgr. Markéta Sedlákov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77B8679" w14:textId="77777777" w:rsidR="00D24B3E" w:rsidRDefault="00D24B3E">
            <w:pPr>
              <w:ind w:left="40"/>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8E28BD4" w14:textId="77777777" w:rsidR="00D24B3E" w:rsidRDefault="00254A65">
            <w:pPr>
              <w:ind w:left="40"/>
              <w:jc w:val="center"/>
            </w:pPr>
            <w:r>
              <w:t>omluvena</w:t>
            </w:r>
          </w:p>
        </w:tc>
      </w:tr>
      <w:tr w:rsidR="00D24B3E" w14:paraId="40C46C4A"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45605C8" w14:textId="77777777" w:rsidR="00D24B3E" w:rsidRDefault="00254A65">
            <w:pPr>
              <w:ind w:left="120"/>
              <w:rPr>
                <w:b/>
                <w:highlight w:val="white"/>
              </w:rPr>
            </w:pPr>
            <w:r>
              <w:rPr>
                <w:b/>
                <w:shd w:val="clear" w:color="auto" w:fill="F8F8F8"/>
              </w:rPr>
              <w:t>Ekonomicko-správní fakulta</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3289B7B"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7E17EA6" w14:textId="77777777" w:rsidR="00D24B3E" w:rsidRDefault="00254A65">
            <w:pPr>
              <w:ind w:left="40"/>
              <w:jc w:val="center"/>
              <w:rPr>
                <w:highlight w:val="white"/>
              </w:rPr>
            </w:pPr>
            <w:r>
              <w:rPr>
                <w:shd w:val="clear" w:color="auto" w:fill="F8F8F8"/>
              </w:rPr>
              <w:t xml:space="preserve"> </w:t>
            </w:r>
          </w:p>
        </w:tc>
      </w:tr>
      <w:tr w:rsidR="00D24B3E" w14:paraId="42F0DF32"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A7B1F62" w14:textId="77777777" w:rsidR="00D24B3E" w:rsidRDefault="00254A65">
            <w:pPr>
              <w:ind w:left="120"/>
            </w:pPr>
            <w:r>
              <w:t>Alexandra Bečkov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06FDDE5"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EA09E98" w14:textId="77777777" w:rsidR="00D24B3E" w:rsidRDefault="00D24B3E">
            <w:pPr>
              <w:ind w:left="40"/>
              <w:jc w:val="center"/>
            </w:pPr>
          </w:p>
        </w:tc>
      </w:tr>
      <w:tr w:rsidR="00D24B3E" w14:paraId="4C128AA3"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DAF60ED" w14:textId="77777777" w:rsidR="00D24B3E" w:rsidRDefault="00254A65">
            <w:pPr>
              <w:ind w:left="120"/>
            </w:pPr>
            <w:r>
              <w:t>Ing. Martin Murín</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C261CD2"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D2C6B06" w14:textId="77777777" w:rsidR="00D24B3E" w:rsidRDefault="00D24B3E">
            <w:pPr>
              <w:ind w:left="40"/>
              <w:jc w:val="center"/>
            </w:pPr>
          </w:p>
        </w:tc>
      </w:tr>
      <w:tr w:rsidR="00D24B3E" w14:paraId="09C1304A"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E5D77A9" w14:textId="77777777" w:rsidR="00D24B3E" w:rsidRDefault="00254A65">
            <w:pPr>
              <w:ind w:left="120"/>
            </w:pPr>
            <w:r>
              <w:t>Mgr. Ing. Ondřej Špetík</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2C4968A"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AD0079F" w14:textId="77777777" w:rsidR="00D24B3E" w:rsidRDefault="00D24B3E">
            <w:pPr>
              <w:ind w:left="40"/>
              <w:jc w:val="center"/>
            </w:pPr>
          </w:p>
        </w:tc>
      </w:tr>
      <w:tr w:rsidR="00D24B3E" w14:paraId="455C1877"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3662BF9" w14:textId="77777777" w:rsidR="00D24B3E" w:rsidRDefault="00254A65">
            <w:pPr>
              <w:ind w:left="120"/>
              <w:rPr>
                <w:b/>
                <w:highlight w:val="white"/>
              </w:rPr>
            </w:pPr>
            <w:r>
              <w:rPr>
                <w:b/>
                <w:shd w:val="clear" w:color="auto" w:fill="F8F8F8"/>
              </w:rPr>
              <w:t>Fakulta informatiky</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1B1C5ED"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C02E019" w14:textId="77777777" w:rsidR="00D24B3E" w:rsidRDefault="00254A65">
            <w:pPr>
              <w:ind w:left="40"/>
              <w:jc w:val="center"/>
              <w:rPr>
                <w:highlight w:val="white"/>
              </w:rPr>
            </w:pPr>
            <w:r>
              <w:rPr>
                <w:shd w:val="clear" w:color="auto" w:fill="F8F8F8"/>
              </w:rPr>
              <w:t xml:space="preserve"> </w:t>
            </w:r>
          </w:p>
        </w:tc>
      </w:tr>
      <w:tr w:rsidR="00D24B3E" w14:paraId="5B996975"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92370F5" w14:textId="77777777" w:rsidR="00D24B3E" w:rsidRDefault="00254A65">
            <w:pPr>
              <w:ind w:left="120"/>
              <w:rPr>
                <w:i/>
              </w:rPr>
            </w:pPr>
            <w:r>
              <w:t>RNDr. Jaroslav Bendík</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FB15E23"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32755DBA" w14:textId="77777777" w:rsidR="00D24B3E" w:rsidRDefault="00D24B3E">
            <w:pPr>
              <w:ind w:left="40"/>
              <w:jc w:val="center"/>
            </w:pPr>
          </w:p>
        </w:tc>
      </w:tr>
      <w:tr w:rsidR="00D24B3E" w14:paraId="6687DF9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76F92E2" w14:textId="77777777" w:rsidR="00D24B3E" w:rsidRDefault="00254A65">
            <w:pPr>
              <w:ind w:left="120"/>
            </w:pPr>
            <w:r>
              <w:t>RNDr. Vladimír Štill</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E62B8B9" w14:textId="77777777" w:rsidR="00D24B3E" w:rsidRDefault="00D24B3E">
            <w:pPr>
              <w:ind w:left="40"/>
              <w:jc w:val="center"/>
            </w:pP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C557C22" w14:textId="77777777" w:rsidR="00D24B3E" w:rsidRDefault="00254A65">
            <w:pPr>
              <w:ind w:left="40"/>
              <w:jc w:val="center"/>
            </w:pPr>
            <w:r>
              <w:t>omluven</w:t>
            </w:r>
          </w:p>
        </w:tc>
      </w:tr>
      <w:tr w:rsidR="00D24B3E" w14:paraId="72E94D26"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59AA43E" w14:textId="77777777" w:rsidR="00D24B3E" w:rsidRDefault="00254A65">
            <w:pPr>
              <w:ind w:left="120"/>
              <w:rPr>
                <w:b/>
                <w:highlight w:val="white"/>
              </w:rPr>
            </w:pPr>
            <w:r>
              <w:rPr>
                <w:b/>
                <w:shd w:val="clear" w:color="auto" w:fill="F8F8F8"/>
              </w:rPr>
              <w:t>Fakulta sociálních studií</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89B8AF5"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22EA7D5" w14:textId="77777777" w:rsidR="00D24B3E" w:rsidRDefault="00254A65">
            <w:pPr>
              <w:ind w:left="40"/>
              <w:jc w:val="center"/>
              <w:rPr>
                <w:highlight w:val="white"/>
              </w:rPr>
            </w:pPr>
            <w:r>
              <w:rPr>
                <w:shd w:val="clear" w:color="auto" w:fill="F8F8F8"/>
              </w:rPr>
              <w:t xml:space="preserve"> </w:t>
            </w:r>
          </w:p>
        </w:tc>
      </w:tr>
      <w:tr w:rsidR="00D24B3E" w14:paraId="7E956F60"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B41A289" w14:textId="77777777" w:rsidR="00D24B3E" w:rsidRDefault="00254A65">
            <w:pPr>
              <w:ind w:left="120"/>
            </w:pPr>
            <w:r>
              <w:t>Ing. Mgr. Daniel Kereke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20056C2A"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B134D9E" w14:textId="77777777" w:rsidR="00D24B3E" w:rsidRDefault="00D24B3E">
            <w:pPr>
              <w:ind w:left="40"/>
              <w:jc w:val="center"/>
            </w:pPr>
          </w:p>
        </w:tc>
      </w:tr>
      <w:tr w:rsidR="00D24B3E" w14:paraId="1803AB5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5DEB2EE" w14:textId="77777777" w:rsidR="00D24B3E" w:rsidRDefault="00254A65">
            <w:pPr>
              <w:ind w:left="120"/>
            </w:pPr>
            <w:r>
              <w:t>Bc. Jiří Němec</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B833473"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37FC70A" w14:textId="77777777" w:rsidR="00D24B3E" w:rsidRDefault="00D24B3E">
            <w:pPr>
              <w:ind w:left="40"/>
              <w:jc w:val="center"/>
            </w:pPr>
          </w:p>
        </w:tc>
      </w:tr>
      <w:tr w:rsidR="00D24B3E" w14:paraId="37E7AA6E"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FD1FBBB" w14:textId="77777777" w:rsidR="00D24B3E" w:rsidRDefault="00254A65">
            <w:pPr>
              <w:ind w:left="120"/>
              <w:rPr>
                <w:b/>
                <w:highlight w:val="white"/>
              </w:rPr>
            </w:pPr>
            <w:r>
              <w:rPr>
                <w:b/>
                <w:shd w:val="clear" w:color="auto" w:fill="F8F8F8"/>
              </w:rPr>
              <w:t>Fakulta sportovních studií</w:t>
            </w:r>
          </w:p>
        </w:tc>
        <w:tc>
          <w:tcPr>
            <w:tcW w:w="2125"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5B312D2" w14:textId="77777777" w:rsidR="00D24B3E" w:rsidRDefault="00254A65">
            <w:pPr>
              <w:ind w:left="40"/>
              <w:jc w:val="center"/>
              <w:rPr>
                <w:highlight w:val="white"/>
              </w:rPr>
            </w:pPr>
            <w:r>
              <w:rPr>
                <w:shd w:val="clear" w:color="auto" w:fill="F8F8F8"/>
              </w:rPr>
              <w:t xml:space="preserve"> </w:t>
            </w:r>
          </w:p>
        </w:tc>
        <w:tc>
          <w:tcPr>
            <w:tcW w:w="1993"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1E5CC9F" w14:textId="77777777" w:rsidR="00D24B3E" w:rsidRDefault="00254A65">
            <w:pPr>
              <w:ind w:left="40"/>
              <w:jc w:val="center"/>
              <w:rPr>
                <w:highlight w:val="white"/>
              </w:rPr>
            </w:pPr>
            <w:r>
              <w:rPr>
                <w:shd w:val="clear" w:color="auto" w:fill="F8F8F8"/>
              </w:rPr>
              <w:t xml:space="preserve"> </w:t>
            </w:r>
          </w:p>
        </w:tc>
      </w:tr>
      <w:tr w:rsidR="00D24B3E" w14:paraId="318EE1EC"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4D82206B" w14:textId="77777777" w:rsidR="00D24B3E" w:rsidRDefault="00254A65">
            <w:r>
              <w:t xml:space="preserve">  Mgr. Tereza Králová</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14227646"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09202743" w14:textId="77777777" w:rsidR="00D24B3E" w:rsidRDefault="00D24B3E">
            <w:pPr>
              <w:ind w:left="40"/>
              <w:jc w:val="center"/>
            </w:pPr>
          </w:p>
        </w:tc>
      </w:tr>
      <w:tr w:rsidR="00D24B3E" w14:paraId="4E7F1261" w14:textId="77777777">
        <w:trPr>
          <w:trHeight w:val="454"/>
        </w:trPr>
        <w:tc>
          <w:tcPr>
            <w:tcW w:w="534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517DF77F" w14:textId="77777777" w:rsidR="00D24B3E" w:rsidRDefault="00254A65">
            <w:r>
              <w:t xml:space="preserve">  Bc. Martin Zobač</w:t>
            </w:r>
          </w:p>
        </w:tc>
        <w:tc>
          <w:tcPr>
            <w:tcW w:w="2125" w:type="dxa"/>
            <w:tcBorders>
              <w:top w:val="single" w:sz="8" w:space="0" w:color="000001"/>
              <w:left w:val="single" w:sz="8" w:space="0" w:color="000001"/>
              <w:bottom w:val="single" w:sz="8" w:space="0" w:color="000001"/>
              <w:right w:val="single" w:sz="8" w:space="0" w:color="000001"/>
            </w:tcBorders>
            <w:shd w:val="clear" w:color="auto" w:fill="auto"/>
            <w:vAlign w:val="bottom"/>
          </w:tcPr>
          <w:p w14:paraId="688C9807" w14:textId="77777777" w:rsidR="00D24B3E" w:rsidRDefault="00254A65">
            <w:pPr>
              <w:ind w:left="40"/>
              <w:jc w:val="center"/>
            </w:pPr>
            <w:r>
              <w:t>X</w:t>
            </w:r>
          </w:p>
        </w:tc>
        <w:tc>
          <w:tcPr>
            <w:tcW w:w="1993" w:type="dxa"/>
            <w:tcBorders>
              <w:top w:val="single" w:sz="8" w:space="0" w:color="000001"/>
              <w:left w:val="single" w:sz="8" w:space="0" w:color="000001"/>
              <w:bottom w:val="single" w:sz="8" w:space="0" w:color="000001"/>
              <w:right w:val="single" w:sz="8" w:space="0" w:color="000001"/>
            </w:tcBorders>
            <w:shd w:val="clear" w:color="auto" w:fill="auto"/>
            <w:vAlign w:val="bottom"/>
          </w:tcPr>
          <w:p w14:paraId="74B13D06" w14:textId="77777777" w:rsidR="00D24B3E" w:rsidRDefault="00D24B3E">
            <w:pPr>
              <w:ind w:left="40"/>
              <w:jc w:val="center"/>
            </w:pPr>
          </w:p>
        </w:tc>
      </w:tr>
    </w:tbl>
    <w:p w14:paraId="7BF0EF2C" w14:textId="77777777" w:rsidR="00D24B3E" w:rsidRDefault="00254A65">
      <w:pPr>
        <w:pStyle w:val="Normln1"/>
        <w:sectPr w:rsidR="00D24B3E">
          <w:headerReference w:type="default" r:id="rId14"/>
          <w:footerReference w:type="default" r:id="rId15"/>
          <w:pgSz w:w="12240" w:h="15840"/>
          <w:pgMar w:top="1440" w:right="1467" w:bottom="1440" w:left="1440" w:header="0" w:footer="0" w:gutter="0"/>
          <w:cols w:space="708"/>
          <w:formProt w:val="0"/>
          <w:docGrid w:linePitch="240" w:charSpace="9830"/>
        </w:sectPr>
      </w:pPr>
      <w:r>
        <w:t xml:space="preserve"> </w:t>
      </w:r>
    </w:p>
    <w:p w14:paraId="65146650" w14:textId="77777777" w:rsidR="00D24B3E" w:rsidRDefault="00254A65">
      <w:pPr>
        <w:pStyle w:val="NadpisPlohy"/>
      </w:pPr>
      <w:bookmarkStart w:id="23" w:name="_Toc11238958"/>
      <w:bookmarkStart w:id="24" w:name="_Toc20468375"/>
      <w:r>
        <w:t>Příloha č. 2</w:t>
      </w:r>
      <w:bookmarkStart w:id="25" w:name="P%2525C5%252599%2525C3%2525ADloha2"/>
      <w:bookmarkEnd w:id="23"/>
      <w:bookmarkEnd w:id="24"/>
      <w:bookmarkEnd w:id="25"/>
    </w:p>
    <w:p w14:paraId="5AA60AAA" w14:textId="77777777" w:rsidR="00D24B3E" w:rsidRDefault="00D24B3E">
      <w:pPr>
        <w:pStyle w:val="Normln1"/>
        <w:rPr>
          <w:b/>
          <w:u w:val="single"/>
        </w:rPr>
      </w:pPr>
    </w:p>
    <w:p w14:paraId="2EF40269" w14:textId="77777777" w:rsidR="00D24B3E" w:rsidRDefault="00254A65">
      <w:pPr>
        <w:pStyle w:val="Normln1"/>
        <w:jc w:val="center"/>
        <w:rPr>
          <w:b/>
        </w:rPr>
      </w:pPr>
      <w:r>
        <w:rPr>
          <w:b/>
        </w:rPr>
        <w:t>PŘIJATÁ USNESENÍ</w:t>
      </w:r>
    </w:p>
    <w:p w14:paraId="620D4A23" w14:textId="77777777" w:rsidR="00D24B3E" w:rsidRDefault="00254A65">
      <w:pPr>
        <w:jc w:val="center"/>
        <w:rPr>
          <w:b/>
          <w:i/>
        </w:rPr>
      </w:pPr>
      <w:r>
        <w:rPr>
          <w:b/>
          <w:i/>
        </w:rPr>
        <w:t>Zasedání Akademického senátu MU dne 16. 9. 2019</w:t>
      </w:r>
    </w:p>
    <w:p w14:paraId="32E2124F" w14:textId="77777777" w:rsidR="00D24B3E" w:rsidRDefault="00D24B3E">
      <w:pPr>
        <w:jc w:val="center"/>
        <w:rPr>
          <w:b/>
          <w:i/>
          <w:highlight w:val="yellow"/>
        </w:rPr>
      </w:pPr>
    </w:p>
    <w:p w14:paraId="25E52243" w14:textId="77777777" w:rsidR="00D24B3E" w:rsidRDefault="00254A65">
      <w:pPr>
        <w:pStyle w:val="Odstavecseseznamem"/>
        <w:numPr>
          <w:ilvl w:val="0"/>
          <w:numId w:val="2"/>
        </w:numPr>
        <w:ind w:left="567" w:hanging="567"/>
        <w:jc w:val="both"/>
        <w:rPr>
          <w:szCs w:val="22"/>
        </w:rPr>
      </w:pPr>
      <w:r>
        <w:rPr>
          <w:szCs w:val="22"/>
        </w:rPr>
        <w:t>Akademický senát Masarykovy univerzity v souladu s § 9 odst. 2 písm. b) zákona o vysokých školách vyjadřuje podporu záměru rektora jmenovat tyto prorektory:</w:t>
      </w:r>
    </w:p>
    <w:p w14:paraId="62603BB4" w14:textId="77777777" w:rsidR="00D24B3E" w:rsidRDefault="00254A65">
      <w:pPr>
        <w:pStyle w:val="Odstavecseseznamem"/>
        <w:numPr>
          <w:ilvl w:val="0"/>
          <w:numId w:val="9"/>
        </w:numPr>
        <w:ind w:left="993"/>
        <w:jc w:val="both"/>
        <w:rPr>
          <w:szCs w:val="22"/>
        </w:rPr>
      </w:pPr>
      <w:r>
        <w:rPr>
          <w:szCs w:val="22"/>
        </w:rPr>
        <w:t>doc. PhDr. Břetislav Dančák, Ph.D. – prorektor pro internacionalizaci; statutární zástupce rektora</w:t>
      </w:r>
    </w:p>
    <w:p w14:paraId="20DF60A7" w14:textId="77777777" w:rsidR="00D24B3E" w:rsidRDefault="00254A65">
      <w:pPr>
        <w:pStyle w:val="Odstavecseseznamem"/>
        <w:numPr>
          <w:ilvl w:val="0"/>
          <w:numId w:val="9"/>
        </w:numPr>
        <w:ind w:left="993"/>
        <w:jc w:val="both"/>
        <w:rPr>
          <w:szCs w:val="22"/>
        </w:rPr>
      </w:pPr>
      <w:r>
        <w:rPr>
          <w:szCs w:val="22"/>
        </w:rPr>
        <w:t>prof. RNDr. Šárka Pospíšilová, Ph.D. – prorektorka pro výzkum a doktorské studium</w:t>
      </w:r>
    </w:p>
    <w:p w14:paraId="348BAE9A" w14:textId="77777777" w:rsidR="00D24B3E" w:rsidRDefault="00254A65">
      <w:pPr>
        <w:pStyle w:val="Odstavecseseznamem"/>
        <w:numPr>
          <w:ilvl w:val="0"/>
          <w:numId w:val="9"/>
        </w:numPr>
        <w:ind w:left="993"/>
        <w:jc w:val="both"/>
        <w:rPr>
          <w:szCs w:val="22"/>
        </w:rPr>
      </w:pPr>
      <w:r>
        <w:rPr>
          <w:szCs w:val="22"/>
        </w:rPr>
        <w:t xml:space="preserve">prof. PhDr. Jiří Hanuš, Ph.D. – prorektor pro personální a akademické záležitosti </w:t>
      </w:r>
    </w:p>
    <w:p w14:paraId="6DB60BCE" w14:textId="77777777" w:rsidR="00D24B3E" w:rsidRDefault="00254A65">
      <w:pPr>
        <w:pStyle w:val="Odstavecseseznamem"/>
        <w:numPr>
          <w:ilvl w:val="0"/>
          <w:numId w:val="9"/>
        </w:numPr>
        <w:ind w:left="993"/>
        <w:jc w:val="both"/>
        <w:rPr>
          <w:szCs w:val="22"/>
        </w:rPr>
      </w:pPr>
      <w:r>
        <w:rPr>
          <w:szCs w:val="22"/>
        </w:rPr>
        <w:t>Mgr. Michal Bulant, Ph.D. – prorektor pro vzdělávání a kvalitu</w:t>
      </w:r>
    </w:p>
    <w:p w14:paraId="7BEFD113" w14:textId="77777777" w:rsidR="00D24B3E" w:rsidRDefault="00254A65">
      <w:pPr>
        <w:pStyle w:val="Odstavecseseznamem"/>
        <w:numPr>
          <w:ilvl w:val="0"/>
          <w:numId w:val="9"/>
        </w:numPr>
        <w:ind w:left="993"/>
        <w:jc w:val="both"/>
        <w:rPr>
          <w:szCs w:val="22"/>
        </w:rPr>
      </w:pPr>
      <w:r>
        <w:rPr>
          <w:szCs w:val="22"/>
        </w:rPr>
        <w:t xml:space="preserve">doc. PhDr. Mgr. Hana Svatoňová, Ph.D. – prorektorka pro záležitosti studentů a absolventů </w:t>
      </w:r>
    </w:p>
    <w:p w14:paraId="3A34ADD4" w14:textId="77777777" w:rsidR="00D24B3E" w:rsidRDefault="00254A65">
      <w:pPr>
        <w:pStyle w:val="Odstavecseseznamem"/>
        <w:numPr>
          <w:ilvl w:val="0"/>
          <w:numId w:val="9"/>
        </w:numPr>
        <w:ind w:left="993"/>
        <w:jc w:val="both"/>
        <w:rPr>
          <w:szCs w:val="22"/>
        </w:rPr>
      </w:pPr>
      <w:r>
        <w:rPr>
          <w:szCs w:val="22"/>
        </w:rPr>
        <w:t>doc. JUDr. Radim Polčák, Ph.D. – prorektor pro legislativu, informační technologie a korporátní vztahy</w:t>
      </w:r>
    </w:p>
    <w:p w14:paraId="11FD7576" w14:textId="77777777" w:rsidR="00D24B3E" w:rsidRDefault="00254A65">
      <w:pPr>
        <w:pStyle w:val="Odstavecseseznamem"/>
        <w:numPr>
          <w:ilvl w:val="0"/>
          <w:numId w:val="9"/>
        </w:numPr>
        <w:ind w:left="993"/>
        <w:jc w:val="both"/>
        <w:rPr>
          <w:szCs w:val="22"/>
        </w:rPr>
      </w:pPr>
      <w:r>
        <w:rPr>
          <w:szCs w:val="22"/>
        </w:rPr>
        <w:t>doc. Ing. Vladimír Žítek, Ph.D. – prorektor pro rozvoj</w:t>
      </w:r>
    </w:p>
    <w:p w14:paraId="438FE25E" w14:textId="77777777" w:rsidR="00D24B3E" w:rsidRDefault="00D24B3E">
      <w:pPr>
        <w:pStyle w:val="Odstavecseseznamem"/>
        <w:ind w:left="993"/>
        <w:jc w:val="both"/>
        <w:rPr>
          <w:szCs w:val="22"/>
        </w:rPr>
      </w:pPr>
    </w:p>
    <w:p w14:paraId="38F664B6" w14:textId="77777777" w:rsidR="001B4963" w:rsidRDefault="00254A65">
      <w:pPr>
        <w:pStyle w:val="Odstavecseseznamem"/>
        <w:numPr>
          <w:ilvl w:val="0"/>
          <w:numId w:val="2"/>
        </w:numPr>
        <w:ind w:left="567" w:hanging="567"/>
        <w:jc w:val="both"/>
        <w:rPr>
          <w:szCs w:val="22"/>
        </w:rPr>
      </w:pPr>
      <w:r>
        <w:rPr>
          <w:szCs w:val="22"/>
        </w:rPr>
        <w:t>Akademický senát Masarykovy univerzity v souladu s ustanovením § 9 odst. 1 písm. f) zákona o vysokých školách dává rektorovi předchozí souhlas k odvolání všech stávajících členů Vědec</w:t>
      </w:r>
      <w:r w:rsidR="001B4963">
        <w:rPr>
          <w:szCs w:val="22"/>
        </w:rPr>
        <w:t>ké rady Masarykovy univerzity.</w:t>
      </w:r>
    </w:p>
    <w:p w14:paraId="2E407140" w14:textId="77777777" w:rsidR="001B4963" w:rsidRDefault="001B4963" w:rsidP="001B4963">
      <w:pPr>
        <w:pStyle w:val="Odstavecseseznamem"/>
        <w:ind w:left="567"/>
        <w:jc w:val="both"/>
        <w:rPr>
          <w:szCs w:val="22"/>
        </w:rPr>
      </w:pPr>
    </w:p>
    <w:p w14:paraId="01EC1A53" w14:textId="42071635" w:rsidR="00D24B3E" w:rsidRDefault="001B4963">
      <w:pPr>
        <w:pStyle w:val="Odstavecseseznamem"/>
        <w:numPr>
          <w:ilvl w:val="0"/>
          <w:numId w:val="2"/>
        </w:numPr>
        <w:ind w:left="567" w:hanging="567"/>
        <w:jc w:val="both"/>
        <w:rPr>
          <w:szCs w:val="22"/>
        </w:rPr>
      </w:pPr>
      <w:r>
        <w:rPr>
          <w:szCs w:val="22"/>
        </w:rPr>
        <w:t xml:space="preserve">Akademický senát Masarykovy univerzity v souladu s ustanovením § 9 odst. 1 písm. f) zákona o vysokých školách dává rektorovi předchozí souhlas </w:t>
      </w:r>
      <w:r w:rsidR="00254A65">
        <w:rPr>
          <w:szCs w:val="22"/>
        </w:rPr>
        <w:t>ke jmenování nových členů Vědecké rady Masarykovy univerzity. Přílohou zápisu ze zasedání je seznam nominantů, kteří byli schváleni ke jmenování Akademickým senátem Masarykovy univerzity.</w:t>
      </w:r>
    </w:p>
    <w:p w14:paraId="59BAA463" w14:textId="77777777" w:rsidR="00D24B3E" w:rsidRDefault="00D24B3E">
      <w:pPr>
        <w:pStyle w:val="Odstavecseseznamem"/>
        <w:ind w:left="567"/>
        <w:jc w:val="both"/>
        <w:rPr>
          <w:szCs w:val="22"/>
        </w:rPr>
      </w:pPr>
    </w:p>
    <w:p w14:paraId="684159AF" w14:textId="77777777" w:rsidR="00D24B3E" w:rsidRDefault="00254A65">
      <w:pPr>
        <w:pStyle w:val="Odstavecseseznamem"/>
        <w:numPr>
          <w:ilvl w:val="0"/>
          <w:numId w:val="2"/>
        </w:numPr>
        <w:ind w:left="567" w:hanging="567"/>
        <w:jc w:val="both"/>
        <w:rPr>
          <w:szCs w:val="22"/>
        </w:rPr>
      </w:pPr>
      <w:r>
        <w:rPr>
          <w:szCs w:val="22"/>
        </w:rPr>
        <w:t>Akademický senát Masarykovy univerzity deleguje do Rady vysokých škol pro funkční období 2018–2020 prof. RNDr. Jiřího Zlatušku, CSc., jako zástupce Fakulty informatiky MU.</w:t>
      </w:r>
    </w:p>
    <w:p w14:paraId="2E1A78C0" w14:textId="77777777" w:rsidR="00D24B3E" w:rsidRDefault="00D24B3E">
      <w:pPr>
        <w:pStyle w:val="Odstavecseseznamem"/>
        <w:rPr>
          <w:szCs w:val="22"/>
        </w:rPr>
      </w:pPr>
    </w:p>
    <w:p w14:paraId="48971FFD" w14:textId="77777777" w:rsidR="00D24B3E" w:rsidRDefault="00254A65">
      <w:pPr>
        <w:pStyle w:val="Odstavecseseznamem"/>
        <w:numPr>
          <w:ilvl w:val="0"/>
          <w:numId w:val="2"/>
        </w:numPr>
        <w:ind w:left="567" w:hanging="567"/>
        <w:jc w:val="both"/>
        <w:rPr>
          <w:szCs w:val="22"/>
        </w:rPr>
      </w:pPr>
      <w:r>
        <w:rPr>
          <w:szCs w:val="22"/>
        </w:rPr>
        <w:t>Akademický senát Masarykovy univerzity deleguje do Rady vysokých škol pro funkční období 2018–2020 Damira Solaka, jako zástupce studentů (delegáta).</w:t>
      </w:r>
    </w:p>
    <w:p w14:paraId="68B2F643" w14:textId="77777777" w:rsidR="00D24B3E" w:rsidRDefault="00D24B3E">
      <w:pPr>
        <w:pStyle w:val="Odstavecseseznamem"/>
        <w:rPr>
          <w:szCs w:val="22"/>
        </w:rPr>
      </w:pPr>
    </w:p>
    <w:p w14:paraId="349E61E0" w14:textId="77777777" w:rsidR="00D24B3E" w:rsidRDefault="00254A65">
      <w:pPr>
        <w:pStyle w:val="Odstavecseseznamem"/>
        <w:numPr>
          <w:ilvl w:val="0"/>
          <w:numId w:val="2"/>
        </w:numPr>
        <w:ind w:left="567" w:hanging="567"/>
        <w:jc w:val="both"/>
        <w:rPr>
          <w:szCs w:val="22"/>
        </w:rPr>
      </w:pPr>
      <w:r>
        <w:rPr>
          <w:szCs w:val="22"/>
        </w:rPr>
        <w:t>Akademický senát Masarykovy univerzity volí členkou Legislativní komise AS MU Bc. Natálii Antalovou.</w:t>
      </w:r>
    </w:p>
    <w:p w14:paraId="3B1D99AE" w14:textId="77777777" w:rsidR="00D24B3E" w:rsidRDefault="00D24B3E">
      <w:pPr>
        <w:pStyle w:val="Odstavecseseznamem"/>
        <w:rPr>
          <w:szCs w:val="22"/>
        </w:rPr>
      </w:pPr>
    </w:p>
    <w:p w14:paraId="799D70BD" w14:textId="77777777" w:rsidR="00D24B3E" w:rsidRDefault="00254A65">
      <w:pPr>
        <w:pStyle w:val="Odstavecseseznamem"/>
        <w:numPr>
          <w:ilvl w:val="0"/>
          <w:numId w:val="2"/>
        </w:numPr>
        <w:ind w:left="567" w:hanging="567"/>
        <w:jc w:val="both"/>
      </w:pPr>
      <w:r>
        <w:rPr>
          <w:szCs w:val="22"/>
        </w:rPr>
        <w:t>Akademický senát Masarykovy univerzity volí členem Ekonomické komise AS MU Mgr. Jakuba Malého.</w:t>
      </w:r>
    </w:p>
    <w:sectPr w:rsidR="00D24B3E">
      <w:headerReference w:type="default" r:id="rId16"/>
      <w:footerReference w:type="default" r:id="rId17"/>
      <w:pgSz w:w="11906" w:h="16838"/>
      <w:pgMar w:top="1361" w:right="1361" w:bottom="1361" w:left="1361" w:header="0" w:footer="0" w:gutter="0"/>
      <w:cols w:space="708"/>
      <w:formProt w:val="0"/>
      <w:docGrid w:linePitch="299" w:charSpace="983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52BC7" w14:textId="77777777" w:rsidR="005B64D1" w:rsidRDefault="005B64D1">
      <w:pPr>
        <w:spacing w:line="240" w:lineRule="auto"/>
      </w:pPr>
      <w:r>
        <w:separator/>
      </w:r>
    </w:p>
  </w:endnote>
  <w:endnote w:type="continuationSeparator" w:id="0">
    <w:p w14:paraId="1147F944" w14:textId="77777777" w:rsidR="005B64D1" w:rsidRDefault="005B64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EE"/>
    <w:family w:val="swiss"/>
    <w:pitch w:val="variable"/>
    <w:sig w:usb0="E0000AFF" w:usb1="500078FF" w:usb2="00000021" w:usb3="00000000" w:csb0="000001BF" w:csb1="00000000"/>
  </w:font>
  <w:font w:name="Droid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FreeSans">
    <w:panose1 w:val="00000000000000000000"/>
    <w:charset w:val="00"/>
    <w:family w:val="roman"/>
    <w:notTrueType/>
    <w:pitch w:val="default"/>
  </w:font>
  <w:font w:name="Droid Sans Fallback">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A9EF0" w14:textId="77777777" w:rsidR="00762511" w:rsidRDefault="0076251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6510211"/>
      <w:docPartObj>
        <w:docPartGallery w:val="Page Numbers (Bottom of Page)"/>
        <w:docPartUnique/>
      </w:docPartObj>
    </w:sdtPr>
    <w:sdtEndPr/>
    <w:sdtContent>
      <w:sdt>
        <w:sdtPr>
          <w:id w:val="-1769616900"/>
          <w:docPartObj>
            <w:docPartGallery w:val="Page Numbers (Top of Page)"/>
            <w:docPartUnique/>
          </w:docPartObj>
        </w:sdtPr>
        <w:sdtEndPr/>
        <w:sdtContent>
          <w:p w14:paraId="122AB75D" w14:textId="19549953" w:rsidR="00605E4E" w:rsidRDefault="00605E4E" w:rsidP="00985DF6">
            <w:pPr>
              <w:pStyle w:val="Zpat"/>
              <w:ind w:left="-709"/>
            </w:pPr>
            <w:r w:rsidRPr="00605E4E">
              <w:rPr>
                <w:bCs/>
              </w:rPr>
              <w:fldChar w:fldCharType="begin"/>
            </w:r>
            <w:r w:rsidRPr="00605E4E">
              <w:rPr>
                <w:bCs/>
              </w:rPr>
              <w:instrText>PAGE</w:instrText>
            </w:r>
            <w:r w:rsidRPr="00605E4E">
              <w:rPr>
                <w:bCs/>
              </w:rPr>
              <w:fldChar w:fldCharType="separate"/>
            </w:r>
            <w:r w:rsidR="00762511">
              <w:rPr>
                <w:bCs/>
                <w:noProof/>
              </w:rPr>
              <w:t>10</w:t>
            </w:r>
            <w:r w:rsidRPr="00605E4E">
              <w:rPr>
                <w:bCs/>
              </w:rPr>
              <w:fldChar w:fldCharType="end"/>
            </w:r>
            <w:r w:rsidRPr="00605E4E">
              <w:t xml:space="preserve"> / </w:t>
            </w:r>
            <w:r w:rsidRPr="00605E4E">
              <w:rPr>
                <w:bCs/>
              </w:rPr>
              <w:fldChar w:fldCharType="begin"/>
            </w:r>
            <w:r w:rsidRPr="00605E4E">
              <w:rPr>
                <w:bCs/>
              </w:rPr>
              <w:instrText xml:space="preserve"> SECTIONPAGES  </w:instrText>
            </w:r>
            <w:r w:rsidRPr="00605E4E">
              <w:rPr>
                <w:bCs/>
              </w:rPr>
              <w:fldChar w:fldCharType="separate"/>
            </w:r>
            <w:r w:rsidR="00762511">
              <w:rPr>
                <w:bCs/>
                <w:noProof/>
              </w:rPr>
              <w:t>10</w:t>
            </w:r>
            <w:r w:rsidRPr="00605E4E">
              <w:rPr>
                <w:bCs/>
              </w:rPr>
              <w:fldChar w:fldCharType="end"/>
            </w:r>
          </w:p>
        </w:sdtContent>
      </w:sdt>
    </w:sdtContent>
  </w:sdt>
  <w:p w14:paraId="7071C77A" w14:textId="27E4DE23" w:rsidR="00605E4E" w:rsidRDefault="00605E4E">
    <w:pPr>
      <w:pStyle w:val="Zpatsslovnmstrnky"/>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4546D" w14:textId="33CD3911" w:rsidR="00605E4E" w:rsidRPr="00762511" w:rsidRDefault="00605E4E">
    <w:pPr>
      <w:pStyle w:val="Zpat"/>
      <w:ind w:left="-709"/>
      <w:rPr>
        <w:bCs/>
        <w:noProof/>
      </w:rPr>
    </w:pPr>
    <w:r w:rsidRPr="00762511">
      <w:rPr>
        <w:bCs/>
        <w:noProof/>
      </w:rPr>
      <w:fldChar w:fldCharType="begin"/>
    </w:r>
    <w:r w:rsidRPr="00762511">
      <w:rPr>
        <w:bCs/>
        <w:noProof/>
      </w:rPr>
      <w:instrText>PAGE</w:instrText>
    </w:r>
    <w:r w:rsidRPr="00762511">
      <w:rPr>
        <w:bCs/>
        <w:noProof/>
      </w:rPr>
      <w:fldChar w:fldCharType="separate"/>
    </w:r>
    <w:r w:rsidR="005B64D1">
      <w:rPr>
        <w:bCs/>
        <w:noProof/>
      </w:rPr>
      <w:t>1</w:t>
    </w:r>
    <w:r w:rsidRPr="00762511">
      <w:rPr>
        <w:bCs/>
        <w:noProof/>
      </w:rPr>
      <w:fldChar w:fldCharType="end"/>
    </w:r>
    <w:r w:rsidR="00762511">
      <w:rPr>
        <w:bCs/>
        <w:noProof/>
      </w:rPr>
      <w:t xml:space="preserve"> </w:t>
    </w:r>
    <w:r w:rsidRPr="00762511">
      <w:rPr>
        <w:bCs/>
        <w:noProof/>
      </w:rPr>
      <w:t>/</w:t>
    </w:r>
    <w:bookmarkStart w:id="18" w:name="__Fieldmark__7786_3555721089"/>
    <w:bookmarkEnd w:id="18"/>
    <w:r w:rsidR="00762511">
      <w:rPr>
        <w:bCs/>
        <w:noProof/>
      </w:rPr>
      <w:t xml:space="preserve"> </w:t>
    </w:r>
    <w:bookmarkStart w:id="19" w:name="_GoBack"/>
    <w:bookmarkEnd w:id="19"/>
    <w:r w:rsidR="00762511" w:rsidRPr="00762511">
      <w:rPr>
        <w:bCs/>
        <w:noProof/>
      </w:rPr>
      <w:t>10</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D2202" w14:textId="77777777" w:rsidR="00605E4E" w:rsidRDefault="00605E4E">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23F05" w14:textId="77777777" w:rsidR="00605E4E" w:rsidRDefault="00605E4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8D9CB" w14:textId="77777777" w:rsidR="005B64D1" w:rsidRDefault="005B64D1">
      <w:pPr>
        <w:spacing w:line="240" w:lineRule="auto"/>
      </w:pPr>
      <w:r>
        <w:separator/>
      </w:r>
    </w:p>
  </w:footnote>
  <w:footnote w:type="continuationSeparator" w:id="0">
    <w:p w14:paraId="2E85D1C5" w14:textId="77777777" w:rsidR="005B64D1" w:rsidRDefault="005B64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71410" w14:textId="77777777" w:rsidR="00762511" w:rsidRDefault="0076251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0DD0C" w14:textId="77777777" w:rsidR="00605E4E" w:rsidRDefault="00605E4E">
    <w:pPr>
      <w:pStyle w:val="Zhlav"/>
      <w:jc w:val="righ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65BC7" w14:textId="77777777" w:rsidR="00605E4E" w:rsidRDefault="00605E4E">
    <w:pPr>
      <w:pStyle w:val="Zhlav"/>
      <w:jc w:val="right"/>
    </w:pPr>
    <w:r>
      <w:t>MU-IS/158785/2019/992434/RMU</w:t>
    </w:r>
    <w:r>
      <w:rPr>
        <w:noProof/>
      </w:rPr>
      <w:drawing>
        <wp:anchor distT="0" distB="440055" distL="114300" distR="114300" simplePos="0" relativeHeight="2" behindDoc="1" locked="0" layoutInCell="1" allowOverlap="1" wp14:anchorId="66214B48" wp14:editId="265203F7">
          <wp:simplePos x="0" y="0"/>
          <wp:positionH relativeFrom="page">
            <wp:posOffset>431800</wp:posOffset>
          </wp:positionH>
          <wp:positionV relativeFrom="page">
            <wp:posOffset>431800</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D1CA7" w14:textId="77777777" w:rsidR="00605E4E" w:rsidRDefault="00605E4E">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D0E4E" w14:textId="77777777" w:rsidR="00605E4E" w:rsidRDefault="00605E4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2C04"/>
    <w:multiLevelType w:val="multilevel"/>
    <w:tmpl w:val="954865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D87482"/>
    <w:multiLevelType w:val="multilevel"/>
    <w:tmpl w:val="BFBE5E84"/>
    <w:lvl w:ilvl="0">
      <w:start w:val="1"/>
      <w:numFmt w:val="bullet"/>
      <w:lvlText w:val="–"/>
      <w:lvlJc w:val="left"/>
      <w:pPr>
        <w:ind w:left="450" w:hanging="360"/>
      </w:pPr>
      <w:rPr>
        <w:rFonts w:ascii="Arial" w:hAnsi="Arial" w:cs="Arial" w:hint="default"/>
        <w:i w:val="0"/>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90" w:hanging="360"/>
      </w:pPr>
      <w:rPr>
        <w:rFonts w:ascii="Wingdings" w:hAnsi="Wingdings" w:cs="Wingdings" w:hint="default"/>
      </w:rPr>
    </w:lvl>
    <w:lvl w:ilvl="3">
      <w:start w:val="1"/>
      <w:numFmt w:val="bullet"/>
      <w:lvlText w:val=""/>
      <w:lvlJc w:val="left"/>
      <w:pPr>
        <w:ind w:left="2610" w:hanging="360"/>
      </w:pPr>
      <w:rPr>
        <w:rFonts w:ascii="Symbol" w:hAnsi="Symbol" w:cs="Symbol" w:hint="default"/>
      </w:rPr>
    </w:lvl>
    <w:lvl w:ilvl="4">
      <w:start w:val="1"/>
      <w:numFmt w:val="bullet"/>
      <w:lvlText w:val="o"/>
      <w:lvlJc w:val="left"/>
      <w:pPr>
        <w:ind w:left="3330" w:hanging="360"/>
      </w:pPr>
      <w:rPr>
        <w:rFonts w:ascii="Courier New" w:hAnsi="Courier New" w:cs="Courier New" w:hint="default"/>
      </w:rPr>
    </w:lvl>
    <w:lvl w:ilvl="5">
      <w:start w:val="1"/>
      <w:numFmt w:val="bullet"/>
      <w:lvlText w:val=""/>
      <w:lvlJc w:val="left"/>
      <w:pPr>
        <w:ind w:left="4050" w:hanging="360"/>
      </w:pPr>
      <w:rPr>
        <w:rFonts w:ascii="Wingdings" w:hAnsi="Wingdings" w:cs="Wingdings" w:hint="default"/>
      </w:rPr>
    </w:lvl>
    <w:lvl w:ilvl="6">
      <w:start w:val="1"/>
      <w:numFmt w:val="bullet"/>
      <w:lvlText w:val=""/>
      <w:lvlJc w:val="left"/>
      <w:pPr>
        <w:ind w:left="4770" w:hanging="360"/>
      </w:pPr>
      <w:rPr>
        <w:rFonts w:ascii="Symbol" w:hAnsi="Symbol" w:cs="Symbol" w:hint="default"/>
      </w:rPr>
    </w:lvl>
    <w:lvl w:ilvl="7">
      <w:start w:val="1"/>
      <w:numFmt w:val="bullet"/>
      <w:lvlText w:val="o"/>
      <w:lvlJc w:val="left"/>
      <w:pPr>
        <w:ind w:left="5490" w:hanging="360"/>
      </w:pPr>
      <w:rPr>
        <w:rFonts w:ascii="Courier New" w:hAnsi="Courier New" w:cs="Courier New" w:hint="default"/>
      </w:rPr>
    </w:lvl>
    <w:lvl w:ilvl="8">
      <w:start w:val="1"/>
      <w:numFmt w:val="bullet"/>
      <w:lvlText w:val=""/>
      <w:lvlJc w:val="left"/>
      <w:pPr>
        <w:ind w:left="6210" w:hanging="360"/>
      </w:pPr>
      <w:rPr>
        <w:rFonts w:ascii="Wingdings" w:hAnsi="Wingdings" w:cs="Wingdings" w:hint="default"/>
      </w:rPr>
    </w:lvl>
  </w:abstractNum>
  <w:abstractNum w:abstractNumId="2" w15:restartNumberingAfterBreak="0">
    <w:nsid w:val="2E164406"/>
    <w:multiLevelType w:val="multilevel"/>
    <w:tmpl w:val="ABFA2694"/>
    <w:lvl w:ilvl="0">
      <w:start w:val="1"/>
      <w:numFmt w:val="decimal"/>
      <w:lvlText w:val="%1."/>
      <w:lvlJc w:val="left"/>
      <w:pPr>
        <w:ind w:left="2912" w:hanging="360"/>
      </w:pPr>
      <w:rPr>
        <w:b/>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abstractNum w:abstractNumId="3" w15:restartNumberingAfterBreak="0">
    <w:nsid w:val="30597346"/>
    <w:multiLevelType w:val="multilevel"/>
    <w:tmpl w:val="1F6A65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5C46FA5"/>
    <w:multiLevelType w:val="multilevel"/>
    <w:tmpl w:val="DAC695CA"/>
    <w:lvl w:ilvl="0">
      <w:start w:val="1"/>
      <w:numFmt w:val="decimal"/>
      <w:lvlText w:val="%1."/>
      <w:lvlJc w:val="center"/>
      <w:pPr>
        <w:ind w:left="360" w:hanging="360"/>
      </w:pPr>
      <w:rPr>
        <w:rFonts w:cs="Arial"/>
        <w:b w:val="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607776EC"/>
    <w:multiLevelType w:val="multilevel"/>
    <w:tmpl w:val="1084D5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66FE6E94"/>
    <w:multiLevelType w:val="multilevel"/>
    <w:tmpl w:val="F6942D1C"/>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7B32757E"/>
    <w:multiLevelType w:val="multilevel"/>
    <w:tmpl w:val="714CD3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EA67640"/>
    <w:multiLevelType w:val="multilevel"/>
    <w:tmpl w:val="7C9606C0"/>
    <w:lvl w:ilvl="0">
      <w:start w:val="1"/>
      <w:numFmt w:val="upperLetter"/>
      <w:lvlText w:val="%1."/>
      <w:lvlJc w:val="left"/>
      <w:pPr>
        <w:ind w:left="1154" w:hanging="360"/>
      </w:pPr>
    </w:lvl>
    <w:lvl w:ilvl="1">
      <w:start w:val="1"/>
      <w:numFmt w:val="lowerLetter"/>
      <w:lvlText w:val="%2."/>
      <w:lvlJc w:val="left"/>
      <w:pPr>
        <w:ind w:left="1874" w:hanging="360"/>
      </w:pPr>
    </w:lvl>
    <w:lvl w:ilvl="2">
      <w:start w:val="1"/>
      <w:numFmt w:val="lowerRoman"/>
      <w:lvlText w:val="%3."/>
      <w:lvlJc w:val="right"/>
      <w:pPr>
        <w:ind w:left="2594" w:hanging="180"/>
      </w:pPr>
    </w:lvl>
    <w:lvl w:ilvl="3">
      <w:start w:val="1"/>
      <w:numFmt w:val="decimal"/>
      <w:lvlText w:val="%4."/>
      <w:lvlJc w:val="left"/>
      <w:pPr>
        <w:ind w:left="3314" w:hanging="360"/>
      </w:pPr>
    </w:lvl>
    <w:lvl w:ilvl="4">
      <w:start w:val="1"/>
      <w:numFmt w:val="lowerLetter"/>
      <w:lvlText w:val="%5."/>
      <w:lvlJc w:val="left"/>
      <w:pPr>
        <w:ind w:left="4034" w:hanging="360"/>
      </w:pPr>
    </w:lvl>
    <w:lvl w:ilvl="5">
      <w:start w:val="1"/>
      <w:numFmt w:val="lowerRoman"/>
      <w:lvlText w:val="%6."/>
      <w:lvlJc w:val="right"/>
      <w:pPr>
        <w:ind w:left="4754" w:hanging="180"/>
      </w:pPr>
    </w:lvl>
    <w:lvl w:ilvl="6">
      <w:start w:val="1"/>
      <w:numFmt w:val="decimal"/>
      <w:lvlText w:val="%7."/>
      <w:lvlJc w:val="left"/>
      <w:pPr>
        <w:ind w:left="5474" w:hanging="360"/>
      </w:pPr>
    </w:lvl>
    <w:lvl w:ilvl="7">
      <w:start w:val="1"/>
      <w:numFmt w:val="lowerLetter"/>
      <w:lvlText w:val="%8."/>
      <w:lvlJc w:val="left"/>
      <w:pPr>
        <w:ind w:left="6194" w:hanging="360"/>
      </w:pPr>
    </w:lvl>
    <w:lvl w:ilvl="8">
      <w:start w:val="1"/>
      <w:numFmt w:val="lowerRoman"/>
      <w:lvlText w:val="%9."/>
      <w:lvlJc w:val="right"/>
      <w:pPr>
        <w:ind w:left="6914" w:hanging="180"/>
      </w:pPr>
    </w:lvl>
  </w:abstractNum>
  <w:num w:numId="1">
    <w:abstractNumId w:val="6"/>
  </w:num>
  <w:num w:numId="2">
    <w:abstractNumId w:val="7"/>
  </w:num>
  <w:num w:numId="3">
    <w:abstractNumId w:val="2"/>
  </w:num>
  <w:num w:numId="4">
    <w:abstractNumId w:val="4"/>
  </w:num>
  <w:num w:numId="5">
    <w:abstractNumId w:val="8"/>
  </w:num>
  <w:num w:numId="6">
    <w:abstractNumId w:val="1"/>
  </w:num>
  <w:num w:numId="7">
    <w:abstractNumId w:val="3"/>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mirrorMargins/>
  <w:defaultTabStop w:val="10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ytDAxM7M0sbA0MzNT0lEKTi0uzszPAykwqQUAO64EniwAAAA="/>
  </w:docVars>
  <w:rsids>
    <w:rsidRoot w:val="00D24B3E"/>
    <w:rsid w:val="00034542"/>
    <w:rsid w:val="000431AA"/>
    <w:rsid w:val="000634AA"/>
    <w:rsid w:val="00067676"/>
    <w:rsid w:val="001B4963"/>
    <w:rsid w:val="001B5487"/>
    <w:rsid w:val="001C144A"/>
    <w:rsid w:val="001E1396"/>
    <w:rsid w:val="00236E90"/>
    <w:rsid w:val="00245E46"/>
    <w:rsid w:val="00254A65"/>
    <w:rsid w:val="00291E02"/>
    <w:rsid w:val="002A5E0F"/>
    <w:rsid w:val="002D606F"/>
    <w:rsid w:val="003035DD"/>
    <w:rsid w:val="003314C8"/>
    <w:rsid w:val="003A19EF"/>
    <w:rsid w:val="003B2945"/>
    <w:rsid w:val="003C025B"/>
    <w:rsid w:val="003E34A0"/>
    <w:rsid w:val="003F5959"/>
    <w:rsid w:val="00462815"/>
    <w:rsid w:val="00497056"/>
    <w:rsid w:val="004C329A"/>
    <w:rsid w:val="004C4734"/>
    <w:rsid w:val="004E72F6"/>
    <w:rsid w:val="0050169F"/>
    <w:rsid w:val="00513551"/>
    <w:rsid w:val="00517DC4"/>
    <w:rsid w:val="00553853"/>
    <w:rsid w:val="005551D4"/>
    <w:rsid w:val="005B64D1"/>
    <w:rsid w:val="005D1AED"/>
    <w:rsid w:val="00601DBE"/>
    <w:rsid w:val="00605E4E"/>
    <w:rsid w:val="00665655"/>
    <w:rsid w:val="00680B9C"/>
    <w:rsid w:val="00683A02"/>
    <w:rsid w:val="00692226"/>
    <w:rsid w:val="00696D8E"/>
    <w:rsid w:val="00715F49"/>
    <w:rsid w:val="00720B32"/>
    <w:rsid w:val="007259EC"/>
    <w:rsid w:val="00762511"/>
    <w:rsid w:val="007B4602"/>
    <w:rsid w:val="007D60D1"/>
    <w:rsid w:val="007E5718"/>
    <w:rsid w:val="007E7200"/>
    <w:rsid w:val="00873DCC"/>
    <w:rsid w:val="008936C4"/>
    <w:rsid w:val="008A1B5B"/>
    <w:rsid w:val="008C10E1"/>
    <w:rsid w:val="008E4D83"/>
    <w:rsid w:val="008E52E9"/>
    <w:rsid w:val="009041CA"/>
    <w:rsid w:val="00912A1B"/>
    <w:rsid w:val="00917054"/>
    <w:rsid w:val="00920466"/>
    <w:rsid w:val="009404B5"/>
    <w:rsid w:val="00982BCE"/>
    <w:rsid w:val="00985DF6"/>
    <w:rsid w:val="009A6A0A"/>
    <w:rsid w:val="009C5E6D"/>
    <w:rsid w:val="009D5CA8"/>
    <w:rsid w:val="009D5D99"/>
    <w:rsid w:val="00A3054B"/>
    <w:rsid w:val="00A43043"/>
    <w:rsid w:val="00A93C84"/>
    <w:rsid w:val="00AB69E0"/>
    <w:rsid w:val="00AD5A9C"/>
    <w:rsid w:val="00AF1512"/>
    <w:rsid w:val="00B1637C"/>
    <w:rsid w:val="00B20EA0"/>
    <w:rsid w:val="00B60C3F"/>
    <w:rsid w:val="00B86585"/>
    <w:rsid w:val="00B94514"/>
    <w:rsid w:val="00BC0F97"/>
    <w:rsid w:val="00BC2415"/>
    <w:rsid w:val="00BC391F"/>
    <w:rsid w:val="00BC4F47"/>
    <w:rsid w:val="00C1241C"/>
    <w:rsid w:val="00C13F7D"/>
    <w:rsid w:val="00C734D0"/>
    <w:rsid w:val="00C74A3E"/>
    <w:rsid w:val="00CF451A"/>
    <w:rsid w:val="00D24B3E"/>
    <w:rsid w:val="00D4471D"/>
    <w:rsid w:val="00D63A32"/>
    <w:rsid w:val="00D965CB"/>
    <w:rsid w:val="00DE194F"/>
    <w:rsid w:val="00DF573E"/>
    <w:rsid w:val="00E13ED9"/>
    <w:rsid w:val="00E25720"/>
    <w:rsid w:val="00E4282B"/>
    <w:rsid w:val="00E4424E"/>
    <w:rsid w:val="00E504B5"/>
    <w:rsid w:val="00E91AB0"/>
    <w:rsid w:val="00EC2281"/>
    <w:rsid w:val="00ED0AFA"/>
    <w:rsid w:val="00F4345F"/>
    <w:rsid w:val="00FC2C43"/>
    <w:rsid w:val="00FC59CF"/>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5643E"/>
  <w15:docId w15:val="{78C68192-A8C7-4E1B-9487-824264CBA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435A2"/>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qFormat/>
    <w:rsid w:val="001C196F"/>
    <w:rPr>
      <w:rFonts w:cs="Times New Roman"/>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rsid w:val="00C63669"/>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val="0"/>
      <w:sz w:val="24"/>
    </w:rPr>
  </w:style>
  <w:style w:type="character" w:customStyle="1" w:styleId="ListLabel13">
    <w:name w:val="ListLabel 13"/>
    <w:qFormat/>
    <w:rPr>
      <w:rFonts w:eastAsia="Arial" w:cs="Arial"/>
      <w:i w:val="0"/>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b/>
      <w:i w:val="0"/>
      <w:strike w:val="0"/>
      <w:dstrike w:val="0"/>
      <w:position w:val="0"/>
      <w:sz w:val="22"/>
      <w:vertAlign w:val="baseline"/>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eastAsia="Arial" w:cs="Arial"/>
      <w:color w:val="000000"/>
      <w:sz w:val="22"/>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style>
  <w:style w:type="character" w:customStyle="1" w:styleId="ListLabel32">
    <w:name w:val="ListLabel 32"/>
    <w:qFormat/>
    <w:rPr>
      <w:b/>
      <w:i/>
    </w:rPr>
  </w:style>
  <w:style w:type="character" w:customStyle="1" w:styleId="IndexLink">
    <w:name w:val="Index Link"/>
    <w:qFormat/>
  </w:style>
  <w:style w:type="character" w:customStyle="1" w:styleId="ListLabel33">
    <w:name w:val="ListLabel 33"/>
    <w:qFormat/>
    <w:rPr>
      <w:b/>
      <w:i w:val="0"/>
      <w:strike w:val="0"/>
      <w:dstrike w:val="0"/>
      <w:position w:val="0"/>
      <w:sz w:val="22"/>
      <w:vertAlign w:val="baseline"/>
    </w:rPr>
  </w:style>
  <w:style w:type="character" w:customStyle="1" w:styleId="ListLabel34">
    <w:name w:val="ListLabel 34"/>
    <w:qFormat/>
    <w:rPr>
      <w:b/>
    </w:rPr>
  </w:style>
  <w:style w:type="character" w:customStyle="1" w:styleId="ListLabel35">
    <w:name w:val="ListLabel 35"/>
    <w:qFormat/>
    <w:rPr>
      <w:rFonts w:cs="Arial"/>
      <w:b w:val="0"/>
      <w:sz w:val="24"/>
    </w:rPr>
  </w:style>
  <w:style w:type="character" w:customStyle="1" w:styleId="ListLabel36">
    <w:name w:val="ListLabel 36"/>
    <w:qFormat/>
    <w:rPr>
      <w:rFonts w:cs="Arial"/>
      <w:i w:val="0"/>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Arial"/>
      <w:color w:val="000000"/>
      <w:sz w:val="22"/>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style>
  <w:style w:type="character" w:customStyle="1" w:styleId="ListLabel64">
    <w:name w:val="ListLabel 64"/>
    <w:qFormat/>
    <w:rPr>
      <w:b/>
      <w:i/>
    </w:rPr>
  </w:style>
  <w:style w:type="character" w:customStyle="1" w:styleId="TextpoznpodarouChar">
    <w:name w:val="Text pozn. pod čarou Char"/>
    <w:basedOn w:val="Standardnpsmoodstavce"/>
    <w:link w:val="Textpoznpodarou"/>
    <w:uiPriority w:val="99"/>
    <w:semiHidden/>
    <w:qFormat/>
    <w:rsid w:val="00E70FA1"/>
    <w:rPr>
      <w:color w:val="000000"/>
      <w:sz w:val="20"/>
      <w:szCs w:val="20"/>
    </w:rPr>
  </w:style>
  <w:style w:type="character" w:customStyle="1" w:styleId="FootnoteCharacters">
    <w:name w:val="Footnote Characters"/>
    <w:basedOn w:val="Standardnpsmoodstavce"/>
    <w:uiPriority w:val="99"/>
    <w:semiHidden/>
    <w:unhideWhenUsed/>
    <w:qFormat/>
    <w:rsid w:val="00E70FA1"/>
    <w:rPr>
      <w:vertAlign w:val="superscript"/>
    </w:rPr>
  </w:style>
  <w:style w:type="character" w:customStyle="1" w:styleId="FootnoteAnchor">
    <w:name w:val="Footnote Anchor"/>
    <w:rPr>
      <w:vertAlign w:val="superscript"/>
    </w:rPr>
  </w:style>
  <w:style w:type="character" w:customStyle="1" w:styleId="ListLabel65">
    <w:name w:val="ListLabel 65"/>
    <w:qFormat/>
    <w:rPr>
      <w:b/>
      <w:i w:val="0"/>
      <w:strike w:val="0"/>
      <w:dstrike w:val="0"/>
      <w:position w:val="0"/>
      <w:sz w:val="22"/>
      <w:vertAlign w:val="baseline"/>
    </w:rPr>
  </w:style>
  <w:style w:type="character" w:customStyle="1" w:styleId="ListLabel66">
    <w:name w:val="ListLabel 66"/>
    <w:qFormat/>
    <w:rPr>
      <w:b/>
    </w:rPr>
  </w:style>
  <w:style w:type="character" w:customStyle="1" w:styleId="ListLabel67">
    <w:name w:val="ListLabel 67"/>
    <w:qFormat/>
    <w:rPr>
      <w:rFonts w:cs="Arial"/>
      <w:b w:val="0"/>
      <w:sz w:val="24"/>
    </w:rPr>
  </w:style>
  <w:style w:type="character" w:customStyle="1" w:styleId="ListLabel68">
    <w:name w:val="ListLabel 68"/>
    <w:qFormat/>
    <w:rPr>
      <w:rFonts w:cs="Arial"/>
      <w:i w:val="0"/>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Symbol"/>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Symbol"/>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Symbol"/>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Arial"/>
      <w:color w:val="000000"/>
      <w:sz w:val="22"/>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eastAsia="Arial"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eastAsia="Arial" w:cs="Arial"/>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i w:val="0"/>
      <w:strike w:val="0"/>
      <w:dstrike w:val="0"/>
      <w:position w:val="0"/>
      <w:sz w:val="22"/>
      <w:vertAlign w:val="baseline"/>
    </w:rPr>
  </w:style>
  <w:style w:type="character" w:customStyle="1" w:styleId="ListLabel113">
    <w:name w:val="ListLabel 113"/>
    <w:qFormat/>
    <w:rPr>
      <w:rFonts w:eastAsia="Arial" w:cs="Arial"/>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b/>
      <w:i w:val="0"/>
      <w:strike w:val="0"/>
      <w:dstrike w:val="0"/>
      <w:position w:val="0"/>
      <w:sz w:val="22"/>
      <w:vertAlign w:val="baseline"/>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style>
  <w:style w:type="character" w:customStyle="1" w:styleId="ListLabel122">
    <w:name w:val="ListLabel 122"/>
    <w:qFormat/>
    <w:rPr>
      <w:b/>
      <w:i/>
    </w:rPr>
  </w:style>
  <w:style w:type="paragraph" w:customStyle="1" w:styleId="Heading">
    <w:name w:val="Heading"/>
    <w:basedOn w:val="Normln"/>
    <w:next w:val="Zkladntext"/>
    <w:qFormat/>
    <w:pPr>
      <w:keepNext/>
      <w:spacing w:before="240" w:after="120"/>
    </w:pPr>
    <w:rPr>
      <w:rFonts w:ascii="Liberation Sans" w:eastAsia="Droid Sans" w:hAnsi="Liberation Sans" w:cs="Lohit Hindi"/>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Index">
    <w:name w:val="Index"/>
    <w:basedOn w:val="Normln"/>
    <w:qFormat/>
    <w:pPr>
      <w:suppressLineNumbers/>
    </w:pPr>
    <w:rPr>
      <w:rFonts w:cs="Lohit Hindi"/>
    </w:rPr>
  </w:style>
  <w:style w:type="paragraph" w:customStyle="1" w:styleId="Zkladntext1">
    <w:name w:val="Základní text1"/>
    <w:basedOn w:val="Normln"/>
    <w:uiPriority w:val="99"/>
    <w:qFormat/>
    <w:rsid w:val="0056529F"/>
    <w:pPr>
      <w:spacing w:after="140" w:line="288" w:lineRule="auto"/>
    </w:pPr>
  </w:style>
  <w:style w:type="paragraph" w:customStyle="1" w:styleId="Nadpis">
    <w:name w:val="Nadpis"/>
    <w:basedOn w:val="Normln"/>
    <w:uiPriority w:val="99"/>
    <w:qFormat/>
    <w:rsid w:val="00E74FC6"/>
    <w:pPr>
      <w:keepNext/>
      <w:spacing w:before="240" w:after="120"/>
    </w:pPr>
    <w:rPr>
      <w:rFonts w:ascii="Liberation Sans" w:eastAsia="Droid Sans Fallback" w:hAnsi="Liberation Sans" w:cs="FreeSans"/>
      <w:sz w:val="28"/>
      <w:szCs w:val="28"/>
    </w:rPr>
  </w:style>
  <w:style w:type="paragraph" w:customStyle="1" w:styleId="Tlotextu">
    <w:name w:val="Tělo textu"/>
    <w:basedOn w:val="Normln"/>
    <w:uiPriority w:val="99"/>
    <w:qFormat/>
    <w:rsid w:val="00E74FC6"/>
    <w:pPr>
      <w:spacing w:after="140" w:line="288" w:lineRule="auto"/>
    </w:pPr>
  </w:style>
  <w:style w:type="paragraph" w:customStyle="1" w:styleId="Popisek">
    <w:name w:val="Popisek"/>
    <w:basedOn w:val="Normln"/>
    <w:uiPriority w:val="99"/>
    <w:qFormat/>
    <w:rsid w:val="00E74FC6"/>
    <w:pPr>
      <w:suppressLineNumbers/>
      <w:spacing w:before="120" w:after="120"/>
    </w:pPr>
    <w:rPr>
      <w:rFonts w:cs="FreeSans"/>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985DF6"/>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7C3F92"/>
    <w:pPr>
      <w:ind w:left="2016" w:hanging="1307"/>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3314C8"/>
    <w:pPr>
      <w:ind w:left="426" w:firstLine="0"/>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paragraph" w:styleId="Textpoznpodarou">
    <w:name w:val="footnote text"/>
    <w:basedOn w:val="Normln"/>
    <w:link w:val="TextpoznpodarouChar"/>
    <w:uiPriority w:val="99"/>
    <w:semiHidden/>
    <w:unhideWhenUsed/>
    <w:rsid w:val="00E70FA1"/>
    <w:pPr>
      <w:spacing w:line="240" w:lineRule="auto"/>
    </w:pPr>
    <w:rPr>
      <w:sz w:val="20"/>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D5A9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E70DE-D098-479C-BD42-DBAF2D7BB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3455</Words>
  <Characters>20387</Characters>
  <Application>Microsoft Office Word</Application>
  <DocSecurity>0</DocSecurity>
  <Lines>169</Lines>
  <Paragraphs>47</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2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ka Mičkalová</dc:creator>
  <dc:description/>
  <cp:lastModifiedBy>Lenka Mičkalová</cp:lastModifiedBy>
  <cp:revision>7</cp:revision>
  <cp:lastPrinted>2019-10-07T11:40:00Z</cp:lastPrinted>
  <dcterms:created xsi:type="dcterms:W3CDTF">2019-10-07T11:35:00Z</dcterms:created>
  <dcterms:modified xsi:type="dcterms:W3CDTF">2019-10-07T12:38: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